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634177" w14:textId="7AC2D3C9" w:rsidR="00C149F4" w:rsidRDefault="00142E74" w:rsidP="00C22A81">
      <w:pPr>
        <w:spacing w:after="0"/>
        <w:ind w:left="5664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sz w:val="24"/>
          <w:szCs w:val="24"/>
          <w:lang w:eastAsia="pl-PL"/>
        </w:rPr>
        <w:t xml:space="preserve">        </w:t>
      </w:r>
      <w:r w:rsidR="00E37095">
        <w:rPr>
          <w:rFonts w:asciiTheme="minorHAnsi" w:eastAsia="Times New Roman" w:hAnsiTheme="minorHAnsi" w:cstheme="minorHAnsi"/>
          <w:sz w:val="24"/>
          <w:szCs w:val="24"/>
          <w:lang w:eastAsia="pl-PL"/>
        </w:rPr>
        <w:t>Bydgoszcz</w:t>
      </w:r>
      <w:r w:rsidR="008D55E7" w:rsidRPr="00130C5D">
        <w:rPr>
          <w:rFonts w:asciiTheme="minorHAnsi" w:eastAsia="Times New Roman" w:hAnsiTheme="minorHAnsi" w:cstheme="minorHAnsi"/>
          <w:sz w:val="24"/>
          <w:szCs w:val="24"/>
          <w:lang w:eastAsia="pl-PL"/>
        </w:rPr>
        <w:t xml:space="preserve">, </w:t>
      </w:r>
      <w:r>
        <w:rPr>
          <w:rFonts w:asciiTheme="minorHAnsi" w:eastAsia="Times New Roman" w:hAnsiTheme="minorHAnsi" w:cstheme="minorHAnsi"/>
          <w:sz w:val="24"/>
          <w:szCs w:val="24"/>
          <w:lang w:eastAsia="pl-PL"/>
        </w:rPr>
        <w:t>1</w:t>
      </w:r>
      <w:r w:rsidR="004026BC">
        <w:rPr>
          <w:rFonts w:asciiTheme="minorHAnsi" w:eastAsia="Times New Roman" w:hAnsiTheme="minorHAnsi" w:cstheme="minorHAnsi"/>
          <w:sz w:val="24"/>
          <w:szCs w:val="24"/>
          <w:lang w:eastAsia="pl-PL"/>
        </w:rPr>
        <w:t>9</w:t>
      </w:r>
      <w:r w:rsidR="00E37095">
        <w:rPr>
          <w:rFonts w:asciiTheme="minorHAnsi" w:eastAsia="Times New Roman" w:hAnsiTheme="minorHAnsi" w:cstheme="minorHAnsi"/>
          <w:sz w:val="24"/>
          <w:szCs w:val="24"/>
          <w:lang w:eastAsia="pl-PL"/>
        </w:rPr>
        <w:t xml:space="preserve"> </w:t>
      </w:r>
      <w:r>
        <w:rPr>
          <w:rFonts w:asciiTheme="minorHAnsi" w:eastAsia="Times New Roman" w:hAnsiTheme="minorHAnsi" w:cstheme="minorHAnsi"/>
          <w:sz w:val="24"/>
          <w:szCs w:val="24"/>
          <w:lang w:eastAsia="pl-PL"/>
        </w:rPr>
        <w:t>kwietnia</w:t>
      </w:r>
      <w:r w:rsidR="004A4125">
        <w:rPr>
          <w:rFonts w:asciiTheme="minorHAnsi" w:eastAsia="Times New Roman" w:hAnsiTheme="minorHAnsi" w:cstheme="minorHAnsi"/>
          <w:sz w:val="24"/>
          <w:szCs w:val="24"/>
          <w:lang w:eastAsia="pl-PL"/>
        </w:rPr>
        <w:t xml:space="preserve"> </w:t>
      </w:r>
      <w:r w:rsidR="0060097B">
        <w:rPr>
          <w:rFonts w:asciiTheme="minorHAnsi" w:eastAsia="Times New Roman" w:hAnsiTheme="minorHAnsi" w:cstheme="minorHAnsi"/>
          <w:sz w:val="24"/>
          <w:szCs w:val="24"/>
          <w:lang w:eastAsia="pl-PL"/>
        </w:rPr>
        <w:t>201</w:t>
      </w:r>
      <w:r w:rsidR="00DF0B05">
        <w:rPr>
          <w:rFonts w:asciiTheme="minorHAnsi" w:eastAsia="Times New Roman" w:hAnsiTheme="minorHAnsi" w:cstheme="minorHAnsi"/>
          <w:sz w:val="24"/>
          <w:szCs w:val="24"/>
          <w:lang w:eastAsia="pl-PL"/>
        </w:rPr>
        <w:t>8</w:t>
      </w:r>
      <w:r w:rsidR="0060097B">
        <w:rPr>
          <w:rFonts w:asciiTheme="minorHAnsi" w:eastAsia="Times New Roman" w:hAnsiTheme="minorHAnsi" w:cstheme="minorHAnsi"/>
          <w:sz w:val="24"/>
          <w:szCs w:val="24"/>
          <w:lang w:eastAsia="pl-PL"/>
        </w:rPr>
        <w:t xml:space="preserve"> r.</w:t>
      </w:r>
    </w:p>
    <w:p w14:paraId="456CF9EE" w14:textId="77777777" w:rsidR="00C149F4" w:rsidRDefault="00C149F4" w:rsidP="00C22A81">
      <w:pPr>
        <w:spacing w:after="0"/>
        <w:ind w:left="5664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</w:p>
    <w:p w14:paraId="0611C34D" w14:textId="77777777" w:rsidR="004026BC" w:rsidRPr="001B1FE4" w:rsidRDefault="004026BC" w:rsidP="004026BC">
      <w:pPr>
        <w:spacing w:after="0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</w:p>
    <w:p w14:paraId="727E0F47" w14:textId="411B999C" w:rsidR="004026BC" w:rsidRPr="001B1FE4" w:rsidRDefault="004026BC" w:rsidP="004026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hd w:val="clear" w:color="auto" w:fill="F2F2F2"/>
        <w:spacing w:after="0"/>
        <w:jc w:val="center"/>
        <w:rPr>
          <w:rFonts w:ascii="Arial" w:eastAsia="Times New Roman" w:hAnsi="Arial" w:cs="Arial"/>
          <w:b/>
          <w:bCs/>
          <w:sz w:val="24"/>
          <w:szCs w:val="24"/>
          <w:lang w:eastAsia="pl-PL"/>
        </w:rPr>
      </w:pPr>
      <w:r w:rsidRPr="001B1FE4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ZAPYTANIE OFERTOWE </w:t>
      </w:r>
      <w:r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NR </w:t>
      </w:r>
      <w:r w:rsidR="00082CB2">
        <w:rPr>
          <w:rFonts w:ascii="Arial" w:eastAsia="Times New Roman" w:hAnsi="Arial" w:cs="Arial"/>
          <w:b/>
          <w:sz w:val="24"/>
          <w:szCs w:val="24"/>
          <w:lang w:eastAsia="pl-PL"/>
        </w:rPr>
        <w:t>2</w:t>
      </w:r>
      <w:r w:rsidR="000B187C" w:rsidRPr="000B187C">
        <w:rPr>
          <w:rFonts w:ascii="Arial" w:eastAsia="Times New Roman" w:hAnsi="Arial" w:cs="Arial"/>
          <w:b/>
          <w:sz w:val="24"/>
          <w:szCs w:val="24"/>
          <w:lang w:eastAsia="pl-PL"/>
        </w:rPr>
        <w:t>/K/MSP/1.1.1/2018</w:t>
      </w:r>
      <w:r w:rsidRPr="001B1FE4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</w:t>
      </w:r>
      <w:r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                    </w:t>
      </w:r>
    </w:p>
    <w:p w14:paraId="691CFA5F" w14:textId="77777777" w:rsidR="004026BC" w:rsidRPr="00130C5D" w:rsidRDefault="004026BC" w:rsidP="004026BC">
      <w:pPr>
        <w:spacing w:after="0"/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  <w:tab/>
      </w:r>
    </w:p>
    <w:p w14:paraId="17BDF7CA" w14:textId="77777777" w:rsidR="004026BC" w:rsidRPr="00130C5D" w:rsidRDefault="004026BC" w:rsidP="004026BC">
      <w:pPr>
        <w:spacing w:after="0"/>
        <w:jc w:val="center"/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</w:pPr>
    </w:p>
    <w:p w14:paraId="6DD7BBB9" w14:textId="77777777" w:rsidR="004026BC" w:rsidRPr="00130C5D" w:rsidRDefault="004026BC" w:rsidP="004026BC">
      <w:pPr>
        <w:spacing w:after="0"/>
        <w:jc w:val="center"/>
        <w:rPr>
          <w:rFonts w:asciiTheme="minorHAnsi" w:eastAsia="Times New Roman" w:hAnsiTheme="minorHAnsi" w:cstheme="minorHAnsi"/>
          <w:b/>
          <w:bCs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  <w:t xml:space="preserve">ZAPYTANIE OFERTOWE  </w:t>
      </w:r>
    </w:p>
    <w:p w14:paraId="2A05AE69" w14:textId="77777777" w:rsidR="008D55E7" w:rsidRPr="00130C5D" w:rsidRDefault="008D55E7" w:rsidP="00C22A81">
      <w:pPr>
        <w:spacing w:after="0"/>
        <w:jc w:val="both"/>
        <w:rPr>
          <w:rFonts w:asciiTheme="minorHAnsi" w:eastAsia="Times New Roman" w:hAnsiTheme="minorHAnsi" w:cstheme="minorHAnsi"/>
          <w:b/>
          <w:i/>
          <w:sz w:val="24"/>
          <w:szCs w:val="24"/>
          <w:u w:val="single"/>
          <w:lang w:eastAsia="pl-PL"/>
        </w:rPr>
      </w:pPr>
      <w:r w:rsidRPr="00130C5D">
        <w:rPr>
          <w:rFonts w:asciiTheme="minorHAnsi" w:eastAsia="Times New Roman" w:hAnsiTheme="minorHAnsi" w:cstheme="minorHAnsi"/>
          <w:b/>
          <w:bCs/>
          <w:sz w:val="24"/>
          <w:szCs w:val="24"/>
          <w:lang w:eastAsia="pl-PL"/>
        </w:rPr>
        <w:tab/>
      </w:r>
      <w:r w:rsidRPr="00130C5D">
        <w:rPr>
          <w:rFonts w:asciiTheme="minorHAnsi" w:eastAsia="Times New Roman" w:hAnsiTheme="minorHAnsi" w:cstheme="minorHAnsi"/>
          <w:b/>
          <w:bCs/>
          <w:sz w:val="24"/>
          <w:szCs w:val="24"/>
          <w:lang w:eastAsia="pl-PL"/>
        </w:rPr>
        <w:tab/>
      </w:r>
    </w:p>
    <w:p w14:paraId="3700B8CE" w14:textId="7FF50D90" w:rsidR="008D55E7" w:rsidRPr="00130C5D" w:rsidRDefault="001B1FE4" w:rsidP="00C22A81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b/>
          <w:sz w:val="24"/>
          <w:szCs w:val="24"/>
          <w:u w:val="single"/>
          <w:lang w:eastAsia="pl-PL"/>
        </w:rPr>
        <w:t xml:space="preserve">Dotyczy: </w:t>
      </w:r>
      <w:r w:rsidR="004A4125" w:rsidRPr="003C44F5">
        <w:rPr>
          <w:rFonts w:asciiTheme="minorHAnsi" w:eastAsia="Times New Roman" w:hAnsiTheme="minorHAnsi" w:cstheme="minorHAnsi"/>
          <w:b/>
          <w:sz w:val="24"/>
          <w:szCs w:val="24"/>
          <w:u w:val="single"/>
          <w:lang w:eastAsia="pl-PL"/>
        </w:rPr>
        <w:t xml:space="preserve">Wyboru </w:t>
      </w:r>
      <w:r w:rsidR="003C44F5" w:rsidRPr="003C44F5">
        <w:rPr>
          <w:rFonts w:asciiTheme="minorHAnsi" w:eastAsia="Times New Roman" w:hAnsiTheme="minorHAnsi" w:cstheme="minorHAnsi"/>
          <w:b/>
          <w:sz w:val="24"/>
          <w:szCs w:val="24"/>
          <w:u w:val="single"/>
          <w:lang w:eastAsia="pl-PL"/>
        </w:rPr>
        <w:t xml:space="preserve">kandydata na </w:t>
      </w:r>
      <w:r w:rsidR="003C44F5" w:rsidRPr="00C149F4">
        <w:rPr>
          <w:rFonts w:asciiTheme="minorHAnsi" w:eastAsia="Times New Roman" w:hAnsiTheme="minorHAnsi" w:cstheme="minorHAnsi"/>
          <w:b/>
          <w:sz w:val="24"/>
          <w:szCs w:val="24"/>
          <w:u w:val="single"/>
          <w:lang w:eastAsia="pl-PL"/>
        </w:rPr>
        <w:t xml:space="preserve">stanowisko </w:t>
      </w:r>
      <w:r w:rsidR="00082CB2" w:rsidRPr="00082CB2">
        <w:rPr>
          <w:rFonts w:asciiTheme="minorHAnsi" w:eastAsia="Times New Roman" w:hAnsiTheme="minorHAnsi" w:cstheme="minorHAnsi"/>
          <w:b/>
          <w:sz w:val="24"/>
          <w:szCs w:val="24"/>
          <w:u w:val="single"/>
          <w:lang w:eastAsia="pl-PL"/>
        </w:rPr>
        <w:t>Specjalista</w:t>
      </w:r>
      <w:r w:rsidR="00082CB2">
        <w:rPr>
          <w:rFonts w:asciiTheme="minorHAnsi" w:eastAsia="Times New Roman" w:hAnsiTheme="minorHAnsi" w:cstheme="minorHAnsi"/>
          <w:b/>
          <w:sz w:val="24"/>
          <w:szCs w:val="24"/>
          <w:u w:val="single"/>
          <w:lang w:eastAsia="pl-PL"/>
        </w:rPr>
        <w:t xml:space="preserve"> </w:t>
      </w:r>
      <w:r w:rsidR="00951E04" w:rsidRPr="00130C5D">
        <w:rPr>
          <w:rFonts w:asciiTheme="minorHAnsi" w:eastAsia="Times New Roman" w:hAnsiTheme="minorHAnsi" w:cstheme="minorHAnsi"/>
          <w:b/>
          <w:sz w:val="24"/>
          <w:szCs w:val="24"/>
          <w:u w:val="single"/>
          <w:lang w:eastAsia="pl-PL"/>
        </w:rPr>
        <w:t>w ramach projektu p</w:t>
      </w:r>
      <w:r w:rsidR="00692EE0">
        <w:rPr>
          <w:rFonts w:asciiTheme="minorHAnsi" w:eastAsia="Times New Roman" w:hAnsiTheme="minorHAnsi" w:cstheme="minorHAnsi"/>
          <w:b/>
          <w:sz w:val="24"/>
          <w:szCs w:val="24"/>
          <w:u w:val="single"/>
          <w:lang w:eastAsia="pl-PL"/>
        </w:rPr>
        <w:t>t</w:t>
      </w:r>
      <w:bookmarkStart w:id="0" w:name="_GoBack"/>
      <w:bookmarkEnd w:id="0"/>
      <w:r w:rsidR="008D55E7" w:rsidRPr="00130C5D">
        <w:rPr>
          <w:rFonts w:asciiTheme="minorHAnsi" w:eastAsia="Times New Roman" w:hAnsiTheme="minorHAnsi" w:cstheme="minorHAnsi"/>
          <w:b/>
          <w:sz w:val="24"/>
          <w:szCs w:val="24"/>
          <w:u w:val="single"/>
          <w:lang w:eastAsia="pl-PL"/>
        </w:rPr>
        <w:t xml:space="preserve">.: </w:t>
      </w:r>
      <w:r w:rsidR="00E34456">
        <w:rPr>
          <w:rFonts w:asciiTheme="minorHAnsi" w:eastAsia="Times New Roman" w:hAnsiTheme="minorHAnsi" w:cstheme="minorHAnsi"/>
          <w:b/>
          <w:sz w:val="24"/>
          <w:szCs w:val="24"/>
          <w:u w:val="single"/>
          <w:lang w:eastAsia="pl-PL"/>
        </w:rPr>
        <w:t>„</w:t>
      </w:r>
      <w:r w:rsidR="00142E74" w:rsidRPr="00142E74">
        <w:rPr>
          <w:rFonts w:eastAsia="Times New Roman" w:cstheme="minorHAnsi"/>
          <w:b/>
          <w:bCs/>
          <w:sz w:val="24"/>
          <w:szCs w:val="24"/>
          <w:u w:val="single"/>
          <w:lang w:eastAsia="pl-PL"/>
        </w:rPr>
        <w:t>OPRACOWANIE INNOWACYJNEJ TECHNOLOGII PRODUKCJI KIEŁKÓW ROŚLINNYCH WZBOGACONYCH ZWIĄZKAMI ŻELAZA, MAGNEZU ORAZ PROBIOTYKAMI WRAZ Z SYSTEMEM AUTOMATYCZNEJ KONTROLI WARUNKÓW WZROSTU</w:t>
      </w:r>
      <w:r w:rsidR="00E34456">
        <w:rPr>
          <w:rFonts w:eastAsia="Times New Roman" w:cstheme="minorHAnsi"/>
          <w:b/>
          <w:bCs/>
          <w:sz w:val="24"/>
          <w:szCs w:val="24"/>
          <w:u w:val="single"/>
          <w:lang w:eastAsia="pl-PL"/>
        </w:rPr>
        <w:t>”</w:t>
      </w:r>
    </w:p>
    <w:p w14:paraId="72A7DDB8" w14:textId="77777777" w:rsidR="008D55E7" w:rsidRPr="00130C5D" w:rsidRDefault="008D55E7" w:rsidP="00C22A81">
      <w:p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</w:pPr>
    </w:p>
    <w:p w14:paraId="2CF1E39E" w14:textId="77777777" w:rsidR="008D55E7" w:rsidRPr="00130C5D" w:rsidRDefault="008D55E7" w:rsidP="00C22A81">
      <w:pPr>
        <w:spacing w:after="0"/>
        <w:jc w:val="both"/>
        <w:rPr>
          <w:rFonts w:asciiTheme="minorHAnsi" w:eastAsia="Times New Roman" w:hAnsiTheme="minorHAnsi" w:cstheme="minorHAnsi"/>
          <w:i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i/>
          <w:sz w:val="24"/>
          <w:szCs w:val="24"/>
          <w:lang w:eastAsia="pl-PL"/>
        </w:rPr>
        <w:t>Szanowni Państwo,</w:t>
      </w:r>
    </w:p>
    <w:p w14:paraId="56B5DCF8" w14:textId="77777777" w:rsidR="008D55E7" w:rsidRPr="00130C5D" w:rsidRDefault="008D55E7" w:rsidP="00C22A81">
      <w:pPr>
        <w:spacing w:after="0"/>
        <w:jc w:val="both"/>
        <w:rPr>
          <w:rFonts w:asciiTheme="minorHAnsi" w:eastAsia="Times New Roman" w:hAnsiTheme="minorHAnsi" w:cstheme="minorHAnsi"/>
          <w:i/>
          <w:sz w:val="24"/>
          <w:szCs w:val="24"/>
          <w:u w:val="single"/>
          <w:lang w:eastAsia="pl-PL"/>
        </w:rPr>
      </w:pPr>
      <w:r w:rsidRPr="00130C5D">
        <w:rPr>
          <w:rFonts w:asciiTheme="minorHAnsi" w:eastAsia="Times New Roman" w:hAnsiTheme="minorHAnsi" w:cstheme="minorHAnsi"/>
          <w:i/>
          <w:sz w:val="24"/>
          <w:szCs w:val="24"/>
          <w:u w:val="single"/>
          <w:lang w:eastAsia="pl-PL"/>
        </w:rPr>
        <w:t xml:space="preserve"> </w:t>
      </w:r>
    </w:p>
    <w:p w14:paraId="19EAF541" w14:textId="532DD402" w:rsidR="008D55E7" w:rsidRDefault="008D55E7" w:rsidP="004A4125">
      <w:pPr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Zwracamy się z prośbą o przedstawienie ofert</w:t>
      </w:r>
      <w:r w:rsidR="001B1FE4" w:rsidRPr="00130C5D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y </w:t>
      </w:r>
      <w:r w:rsidR="004A412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na pełnienie funkcji </w:t>
      </w:r>
      <w:r w:rsidR="00082CB2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Specjalisty </w:t>
      </w:r>
      <w:r w:rsidR="004A412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w projekcie badawczym pt.: </w:t>
      </w:r>
      <w:r w:rsidR="00E34456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„</w:t>
      </w:r>
      <w:r w:rsidR="00DB5C67" w:rsidRPr="00DB5C67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OPRACOWANIE INNOWACYJNEJ TECHNOLOGII PRODUKCJI KIEŁKÓW ROŚLINNYCH WZBOGACONYCH ZWIĄZKAMI ŻELAZA, MAGNEZU ORAZ PROBIOTYKAMI WRAZ Z SYSTEMEM AUTOMATYCZNEJ KONTROLI WARUNKÓW WZROSTU</w:t>
      </w:r>
      <w:r w:rsidR="00E34456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”</w:t>
      </w:r>
    </w:p>
    <w:p w14:paraId="65CF8C50" w14:textId="77777777" w:rsidR="00B976D6" w:rsidRDefault="00B976D6" w:rsidP="00C22A81">
      <w:p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</w:p>
    <w:p w14:paraId="6646C0C3" w14:textId="77777777" w:rsidR="0060097B" w:rsidRPr="0060097B" w:rsidRDefault="0060097B" w:rsidP="00C22A81">
      <w:p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60097B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Kod CPV:</w:t>
      </w:r>
    </w:p>
    <w:p w14:paraId="435DE1AA" w14:textId="77777777" w:rsidR="0060097B" w:rsidRPr="0060097B" w:rsidRDefault="0060097B" w:rsidP="00C22A81">
      <w:p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60097B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73100000-3 Usługi badawcze i eksperymentalno-rozwojowe. </w:t>
      </w:r>
    </w:p>
    <w:p w14:paraId="03A71506" w14:textId="77777777" w:rsidR="0060097B" w:rsidRPr="0060097B" w:rsidRDefault="0060097B" w:rsidP="00C22A81">
      <w:p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60097B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73110000-6 Usługi badawcze. </w:t>
      </w:r>
    </w:p>
    <w:p w14:paraId="3BDE27A0" w14:textId="77777777" w:rsidR="004626A9" w:rsidRDefault="0060097B" w:rsidP="004626A9">
      <w:p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60097B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73111000-3 Laboratoryjne usługi badawcze</w:t>
      </w:r>
    </w:p>
    <w:p w14:paraId="54A2F18D" w14:textId="77777777" w:rsidR="0060097B" w:rsidRPr="0060097B" w:rsidRDefault="004626A9" w:rsidP="004626A9">
      <w:p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4626A9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73120000-9 Usługi eksperymentalno-rozwojowe</w:t>
      </w:r>
    </w:p>
    <w:p w14:paraId="0A19928E" w14:textId="77777777" w:rsidR="008D55E7" w:rsidRPr="00130C5D" w:rsidRDefault="008D55E7" w:rsidP="00C22A81">
      <w:pPr>
        <w:tabs>
          <w:tab w:val="left" w:pos="2977"/>
        </w:tabs>
        <w:autoSpaceDE w:val="0"/>
        <w:autoSpaceDN w:val="0"/>
        <w:adjustRightInd w:val="0"/>
        <w:spacing w:after="0"/>
        <w:ind w:left="2977" w:hanging="2694"/>
        <w:jc w:val="both"/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</w:pPr>
    </w:p>
    <w:p w14:paraId="12180D62" w14:textId="17C26BF5" w:rsidR="008D55E7" w:rsidRPr="00130C5D" w:rsidRDefault="003C44F5" w:rsidP="00C22A81">
      <w:pPr>
        <w:numPr>
          <w:ilvl w:val="0"/>
          <w:numId w:val="3"/>
        </w:numPr>
        <w:tabs>
          <w:tab w:val="left" w:pos="284"/>
        </w:tabs>
        <w:autoSpaceDE w:val="0"/>
        <w:autoSpaceDN w:val="0"/>
        <w:adjustRightInd w:val="0"/>
        <w:spacing w:after="0"/>
        <w:ind w:hanging="786"/>
        <w:jc w:val="both"/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  <w:t>Dane zamawiającego</w:t>
      </w:r>
    </w:p>
    <w:p w14:paraId="3FC61A21" w14:textId="77777777" w:rsidR="00E37095" w:rsidRPr="00E37095" w:rsidRDefault="00E37095" w:rsidP="00E37095">
      <w:pPr>
        <w:tabs>
          <w:tab w:val="left" w:pos="0"/>
        </w:tabs>
        <w:autoSpaceDE w:val="0"/>
        <w:autoSpaceDN w:val="0"/>
        <w:adjustRightInd w:val="0"/>
        <w:spacing w:after="0"/>
        <w:ind w:hanging="1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E3709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NMG S.A. z siedzibą w Bydgoszczy (adres: ul. Fordońska 246, 85-766 Bydgoszcz), wpisan</w:t>
      </w:r>
      <w:r w:rsidR="00E34456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a</w:t>
      </w:r>
      <w:r w:rsidRPr="00E3709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 pod numerem 0000615020 do rejestru przedsiębiorców Krajowego Rejestru Sądowego (sąd rejestrowy: Sąd Rejonowy w Bydgoszczy – XIII Wydział Gospodarczy Krajowego Rejestru Sądowego), NIP 5542938099, REGON 364303780, kapitał zakładowy 38.767.900,00 zł </w:t>
      </w:r>
    </w:p>
    <w:p w14:paraId="2DE5404D" w14:textId="77777777" w:rsidR="001B1FE4" w:rsidRDefault="00E37095" w:rsidP="00E37095">
      <w:pPr>
        <w:tabs>
          <w:tab w:val="left" w:pos="0"/>
        </w:tabs>
        <w:autoSpaceDE w:val="0"/>
        <w:autoSpaceDN w:val="0"/>
        <w:adjustRightInd w:val="0"/>
        <w:spacing w:after="0"/>
        <w:ind w:hanging="1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E3709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Adres strony internetowej Zamawiającego: </w:t>
      </w:r>
      <w:hyperlink r:id="rId8" w:history="1">
        <w:r w:rsidRPr="00117AEC">
          <w:rPr>
            <w:rStyle w:val="Hipercze"/>
            <w:rFonts w:asciiTheme="minorHAnsi" w:eastAsia="Times New Roman" w:hAnsiTheme="minorHAnsi" w:cstheme="minorHAnsi"/>
            <w:sz w:val="24"/>
            <w:szCs w:val="24"/>
            <w:lang w:eastAsia="pl-PL"/>
          </w:rPr>
          <w:t>www.nmg.pl</w:t>
        </w:r>
      </w:hyperlink>
    </w:p>
    <w:p w14:paraId="4EE09B6B" w14:textId="77777777" w:rsidR="00E37095" w:rsidRPr="00130C5D" w:rsidRDefault="00E37095" w:rsidP="00E37095">
      <w:pPr>
        <w:tabs>
          <w:tab w:val="left" w:pos="284"/>
        </w:tabs>
        <w:autoSpaceDE w:val="0"/>
        <w:autoSpaceDN w:val="0"/>
        <w:adjustRightInd w:val="0"/>
        <w:spacing w:after="0"/>
        <w:ind w:left="284" w:hanging="1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</w:p>
    <w:p w14:paraId="19B742B9" w14:textId="5A3F8527" w:rsidR="008D55E7" w:rsidRPr="00130C5D" w:rsidRDefault="003C44F5" w:rsidP="00C22A81">
      <w:pPr>
        <w:numPr>
          <w:ilvl w:val="0"/>
          <w:numId w:val="3"/>
        </w:numPr>
        <w:tabs>
          <w:tab w:val="left" w:pos="284"/>
        </w:tabs>
        <w:autoSpaceDE w:val="0"/>
        <w:autoSpaceDN w:val="0"/>
        <w:adjustRightInd w:val="0"/>
        <w:spacing w:after="0"/>
        <w:ind w:left="284" w:hanging="284"/>
        <w:jc w:val="both"/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  <w:t>Tryb postępowania</w:t>
      </w:r>
    </w:p>
    <w:p w14:paraId="2687676F" w14:textId="77777777" w:rsidR="00B976D6" w:rsidRDefault="00B976D6" w:rsidP="00B976D6">
      <w:pPr>
        <w:tabs>
          <w:tab w:val="left" w:pos="0"/>
        </w:tabs>
        <w:autoSpaceDE w:val="0"/>
        <w:autoSpaceDN w:val="0"/>
        <w:adjustRightInd w:val="0"/>
        <w:spacing w:after="0"/>
        <w:ind w:hanging="1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B976D6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Zamówienie udzielane zgodnie  zasadą  konkurencyjności  określoną w Wytycznych w zakresie kwalifikowalności wydatków w ramach Europejskiego Funduszu Rozwoju Regionalnego, Europejskiego Funduszu Społecznego oraz Funduszu Spójności na lata 2014-2020 w  ramach  Programu  Operacyjnego  Inteligentny Rozwój  2014-2020,  </w:t>
      </w:r>
    </w:p>
    <w:p w14:paraId="714E6961" w14:textId="77777777" w:rsidR="00C662C7" w:rsidRDefault="00C662C7" w:rsidP="00B976D6">
      <w:pPr>
        <w:tabs>
          <w:tab w:val="left" w:pos="0"/>
        </w:tabs>
        <w:autoSpaceDE w:val="0"/>
        <w:autoSpaceDN w:val="0"/>
        <w:adjustRightInd w:val="0"/>
        <w:spacing w:after="0"/>
        <w:ind w:hanging="1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</w:p>
    <w:p w14:paraId="682DA2F9" w14:textId="77777777" w:rsidR="00C662C7" w:rsidRPr="00B976D6" w:rsidRDefault="00C662C7" w:rsidP="00B976D6">
      <w:pPr>
        <w:tabs>
          <w:tab w:val="left" w:pos="0"/>
        </w:tabs>
        <w:autoSpaceDE w:val="0"/>
        <w:autoSpaceDN w:val="0"/>
        <w:adjustRightInd w:val="0"/>
        <w:spacing w:after="0"/>
        <w:ind w:hanging="1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</w:p>
    <w:p w14:paraId="3397D7F4" w14:textId="77777777" w:rsidR="00B976D6" w:rsidRPr="00B976D6" w:rsidRDefault="00B976D6" w:rsidP="00B976D6">
      <w:pPr>
        <w:tabs>
          <w:tab w:val="left" w:pos="0"/>
        </w:tabs>
        <w:autoSpaceDE w:val="0"/>
        <w:autoSpaceDN w:val="0"/>
        <w:adjustRightInd w:val="0"/>
        <w:spacing w:after="0"/>
        <w:ind w:hanging="1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</w:p>
    <w:p w14:paraId="66D7F642" w14:textId="24381F0C" w:rsidR="008D55E7" w:rsidRDefault="00CD2F97" w:rsidP="00E37095">
      <w:pPr>
        <w:numPr>
          <w:ilvl w:val="0"/>
          <w:numId w:val="3"/>
        </w:numPr>
        <w:autoSpaceDE w:val="0"/>
        <w:autoSpaceDN w:val="0"/>
        <w:adjustRightInd w:val="0"/>
        <w:spacing w:after="0"/>
        <w:ind w:left="284" w:hanging="284"/>
        <w:jc w:val="both"/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eastAsia="pl-PL"/>
        </w:rPr>
        <w:lastRenderedPageBreak/>
        <w:t>Opis</w:t>
      </w:r>
      <w:r w:rsidR="008D55E7" w:rsidRPr="00130C5D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eastAsia="pl-PL"/>
        </w:rPr>
        <w:t xml:space="preserve"> p</w:t>
      </w:r>
      <w:r w:rsidR="003C44F5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eastAsia="pl-PL"/>
        </w:rPr>
        <w:t>rzedmiotu zapytania ofertowego</w:t>
      </w:r>
    </w:p>
    <w:p w14:paraId="060F2616" w14:textId="77777777" w:rsidR="004A4125" w:rsidRPr="00130C5D" w:rsidRDefault="004A4125" w:rsidP="004A4125">
      <w:pPr>
        <w:autoSpaceDE w:val="0"/>
        <w:autoSpaceDN w:val="0"/>
        <w:adjustRightInd w:val="0"/>
        <w:spacing w:after="0"/>
        <w:ind w:left="284"/>
        <w:jc w:val="both"/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eastAsia="pl-PL"/>
        </w:rPr>
      </w:pPr>
    </w:p>
    <w:p w14:paraId="0E34C0E2" w14:textId="098ACBA4" w:rsidR="004A4125" w:rsidRPr="004A4125" w:rsidRDefault="00082CB2" w:rsidP="004A4125">
      <w:p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</w:pPr>
      <w:r w:rsidRPr="00082CB2"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  <w:t>Specjalista</w:t>
      </w:r>
      <w:r w:rsidR="004A4125" w:rsidRPr="00C149F4"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  <w:t xml:space="preserve"> w projekcie</w:t>
      </w:r>
      <w:r w:rsidR="004A4125" w:rsidRPr="004A4125"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  <w:t xml:space="preserve"> będzie </w:t>
      </w:r>
      <w:r w:rsidR="003C44F5"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  <w:t>realizował zadania B+R</w:t>
      </w:r>
      <w:r w:rsidR="00094F97"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  <w:t xml:space="preserve"> na podstawie zawartej umowy zlecenia i będzie </w:t>
      </w:r>
      <w:r w:rsidR="004A4125" w:rsidRPr="004A4125"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  <w:t xml:space="preserve">odpowiedzialny za: </w:t>
      </w:r>
    </w:p>
    <w:p w14:paraId="4A9D4FA0" w14:textId="77777777" w:rsidR="00082CB2" w:rsidRPr="00082CB2" w:rsidRDefault="00082CB2" w:rsidP="00082CB2">
      <w:pPr>
        <w:pStyle w:val="Akapitzlist"/>
        <w:numPr>
          <w:ilvl w:val="0"/>
          <w:numId w:val="32"/>
        </w:numPr>
        <w:spacing w:after="0"/>
        <w:jc w:val="both"/>
        <w:rPr>
          <w:rFonts w:eastAsia="Times New Roman" w:cstheme="minorHAnsi"/>
          <w:bCs/>
          <w:color w:val="000000"/>
          <w:sz w:val="24"/>
          <w:szCs w:val="24"/>
          <w:lang w:eastAsia="pl-PL"/>
        </w:rPr>
      </w:pPr>
      <w:r w:rsidRPr="00082CB2">
        <w:rPr>
          <w:rFonts w:eastAsia="Times New Roman" w:cstheme="minorHAnsi"/>
          <w:bCs/>
          <w:color w:val="000000"/>
          <w:sz w:val="24"/>
          <w:szCs w:val="24"/>
          <w:lang w:eastAsia="pl-PL"/>
        </w:rPr>
        <w:t>Analiza liczebności pleśni na nasionach używanych do kiełkowania;</w:t>
      </w:r>
    </w:p>
    <w:p w14:paraId="10048A90" w14:textId="77777777" w:rsidR="00082CB2" w:rsidRPr="00082CB2" w:rsidRDefault="00082CB2" w:rsidP="00082CB2">
      <w:pPr>
        <w:pStyle w:val="Akapitzlist"/>
        <w:numPr>
          <w:ilvl w:val="0"/>
          <w:numId w:val="32"/>
        </w:numPr>
        <w:spacing w:after="0"/>
        <w:jc w:val="both"/>
        <w:rPr>
          <w:rFonts w:eastAsia="Times New Roman" w:cstheme="minorHAnsi"/>
          <w:bCs/>
          <w:color w:val="000000"/>
          <w:sz w:val="24"/>
          <w:szCs w:val="24"/>
          <w:lang w:eastAsia="pl-PL"/>
        </w:rPr>
      </w:pPr>
      <w:r w:rsidRPr="00082CB2">
        <w:rPr>
          <w:rFonts w:eastAsia="Times New Roman" w:cstheme="minorHAnsi"/>
          <w:bCs/>
          <w:color w:val="000000"/>
          <w:sz w:val="24"/>
          <w:szCs w:val="24"/>
          <w:lang w:eastAsia="pl-PL"/>
        </w:rPr>
        <w:t>Badanie wpływu różnych substancji grzybobójczych na dekontaminację mikrobiologiczną nasion;</w:t>
      </w:r>
    </w:p>
    <w:p w14:paraId="19447D33" w14:textId="77777777" w:rsidR="00082CB2" w:rsidRPr="00082CB2" w:rsidRDefault="00082CB2" w:rsidP="00082CB2">
      <w:pPr>
        <w:pStyle w:val="Akapitzlist"/>
        <w:numPr>
          <w:ilvl w:val="0"/>
          <w:numId w:val="32"/>
        </w:numPr>
        <w:spacing w:after="0"/>
        <w:jc w:val="both"/>
        <w:rPr>
          <w:rFonts w:eastAsia="Times New Roman" w:cstheme="minorHAnsi"/>
          <w:bCs/>
          <w:color w:val="000000"/>
          <w:sz w:val="24"/>
          <w:szCs w:val="24"/>
          <w:lang w:eastAsia="pl-PL"/>
        </w:rPr>
      </w:pPr>
      <w:r w:rsidRPr="00082CB2">
        <w:rPr>
          <w:rFonts w:eastAsia="Times New Roman" w:cstheme="minorHAnsi"/>
          <w:bCs/>
          <w:color w:val="000000"/>
          <w:sz w:val="24"/>
          <w:szCs w:val="24"/>
          <w:lang w:eastAsia="pl-PL"/>
        </w:rPr>
        <w:t>Wyznaczenie minimalnego stężenia środków grzybobójczych niezbędnych do zredukowania liczebności pleśni na kiełkowanych nasionach o 99%;</w:t>
      </w:r>
    </w:p>
    <w:p w14:paraId="7383BA8E" w14:textId="77777777" w:rsidR="00082CB2" w:rsidRPr="00082CB2" w:rsidRDefault="00082CB2" w:rsidP="00082CB2">
      <w:pPr>
        <w:pStyle w:val="Akapitzlist"/>
        <w:numPr>
          <w:ilvl w:val="0"/>
          <w:numId w:val="32"/>
        </w:numPr>
        <w:spacing w:after="0"/>
        <w:jc w:val="both"/>
        <w:rPr>
          <w:rFonts w:eastAsia="Times New Roman" w:cstheme="minorHAnsi"/>
          <w:bCs/>
          <w:color w:val="000000"/>
          <w:sz w:val="24"/>
          <w:szCs w:val="24"/>
          <w:lang w:eastAsia="pl-PL"/>
        </w:rPr>
      </w:pPr>
      <w:r w:rsidRPr="00082CB2">
        <w:rPr>
          <w:rFonts w:eastAsia="Times New Roman" w:cstheme="minorHAnsi"/>
          <w:bCs/>
          <w:color w:val="000000"/>
          <w:sz w:val="24"/>
          <w:szCs w:val="24"/>
          <w:lang w:eastAsia="pl-PL"/>
        </w:rPr>
        <w:t>Wyznaczenie minimalnego czasu działania środków grzybobójczych niezbędnych do zredukowania liczebności pleśni na kiełkowanych nasionach o 99%;</w:t>
      </w:r>
    </w:p>
    <w:p w14:paraId="1F98E029" w14:textId="77777777" w:rsidR="00082CB2" w:rsidRPr="00082CB2" w:rsidRDefault="00082CB2" w:rsidP="00082CB2">
      <w:pPr>
        <w:pStyle w:val="Akapitzlist"/>
        <w:numPr>
          <w:ilvl w:val="0"/>
          <w:numId w:val="32"/>
        </w:numPr>
        <w:spacing w:after="0"/>
        <w:jc w:val="both"/>
        <w:rPr>
          <w:rFonts w:eastAsia="Times New Roman" w:cstheme="minorHAnsi"/>
          <w:bCs/>
          <w:color w:val="000000"/>
          <w:sz w:val="24"/>
          <w:szCs w:val="24"/>
          <w:lang w:eastAsia="pl-PL"/>
        </w:rPr>
      </w:pPr>
      <w:r w:rsidRPr="00082CB2">
        <w:rPr>
          <w:rFonts w:eastAsia="Times New Roman" w:cstheme="minorHAnsi"/>
          <w:bCs/>
          <w:color w:val="000000"/>
          <w:sz w:val="24"/>
          <w:szCs w:val="24"/>
          <w:lang w:eastAsia="pl-PL"/>
        </w:rPr>
        <w:t>Określenie wpływu środków grzybobójczych na siłę kiełkowania nasion;</w:t>
      </w:r>
    </w:p>
    <w:p w14:paraId="46DC4110" w14:textId="77777777" w:rsidR="00082CB2" w:rsidRPr="00082CB2" w:rsidRDefault="00082CB2" w:rsidP="00082CB2">
      <w:pPr>
        <w:pStyle w:val="Akapitzlist"/>
        <w:numPr>
          <w:ilvl w:val="0"/>
          <w:numId w:val="32"/>
        </w:numPr>
        <w:spacing w:after="0"/>
        <w:jc w:val="both"/>
        <w:rPr>
          <w:rFonts w:eastAsia="Times New Roman" w:cstheme="minorHAnsi"/>
          <w:bCs/>
          <w:sz w:val="24"/>
          <w:szCs w:val="24"/>
          <w:lang w:eastAsia="pl-PL"/>
        </w:rPr>
      </w:pPr>
      <w:r w:rsidRPr="00082CB2">
        <w:rPr>
          <w:rFonts w:eastAsia="Times New Roman" w:cstheme="minorHAnsi"/>
          <w:bCs/>
          <w:sz w:val="24"/>
          <w:szCs w:val="24"/>
          <w:lang w:eastAsia="pl-PL"/>
        </w:rPr>
        <w:t>Analiza liczebności pleśni na kiełkach otrzymywanych w trakcie prowadzonych badań;</w:t>
      </w:r>
    </w:p>
    <w:p w14:paraId="77F1AFBE" w14:textId="77777777" w:rsidR="00082CB2" w:rsidRPr="00082CB2" w:rsidRDefault="00BC4C8B" w:rsidP="006C6957">
      <w:pPr>
        <w:pStyle w:val="Akapitzlist"/>
        <w:numPr>
          <w:ilvl w:val="0"/>
          <w:numId w:val="32"/>
        </w:numPr>
        <w:autoSpaceDE w:val="0"/>
        <w:autoSpaceDN w:val="0"/>
        <w:adjustRightInd w:val="0"/>
        <w:spacing w:after="0"/>
        <w:jc w:val="both"/>
        <w:rPr>
          <w:rFonts w:cstheme="minorHAnsi"/>
          <w:sz w:val="24"/>
          <w:szCs w:val="24"/>
        </w:rPr>
      </w:pPr>
      <w:r w:rsidRPr="00082CB2">
        <w:rPr>
          <w:rFonts w:eastAsia="Times New Roman" w:cstheme="minorHAnsi"/>
          <w:bCs/>
          <w:sz w:val="24"/>
          <w:szCs w:val="24"/>
          <w:lang w:eastAsia="pl-PL"/>
        </w:rPr>
        <w:t xml:space="preserve">Wymiar czasu pracy w ramach projektu: </w:t>
      </w:r>
    </w:p>
    <w:p w14:paraId="4430E38C" w14:textId="77777777" w:rsidR="00082CB2" w:rsidRPr="00082CB2" w:rsidRDefault="00082CB2" w:rsidP="00082CB2">
      <w:pPr>
        <w:pStyle w:val="Akapitzlist"/>
        <w:numPr>
          <w:ilvl w:val="1"/>
          <w:numId w:val="32"/>
        </w:numPr>
        <w:autoSpaceDE w:val="0"/>
        <w:autoSpaceDN w:val="0"/>
        <w:adjustRightInd w:val="0"/>
        <w:spacing w:after="0"/>
        <w:jc w:val="both"/>
        <w:rPr>
          <w:rFonts w:cstheme="minorHAnsi"/>
          <w:sz w:val="24"/>
          <w:szCs w:val="24"/>
        </w:rPr>
      </w:pPr>
      <w:r w:rsidRPr="00082CB2">
        <w:rPr>
          <w:rFonts w:cstheme="minorHAnsi"/>
          <w:sz w:val="24"/>
          <w:szCs w:val="24"/>
        </w:rPr>
        <w:t>I Etap - Czas trwania prac B+R – 9 miesięcy, łączna liczba godzin w Etapie  – 270 godzin.</w:t>
      </w:r>
    </w:p>
    <w:p w14:paraId="1111D1BF" w14:textId="22965478" w:rsidR="00082CB2" w:rsidRPr="00082CB2" w:rsidRDefault="00082CB2" w:rsidP="00082CB2">
      <w:pPr>
        <w:pStyle w:val="Akapitzlist"/>
        <w:numPr>
          <w:ilvl w:val="1"/>
          <w:numId w:val="32"/>
        </w:numPr>
        <w:autoSpaceDE w:val="0"/>
        <w:autoSpaceDN w:val="0"/>
        <w:adjustRightInd w:val="0"/>
        <w:spacing w:after="0"/>
        <w:jc w:val="both"/>
        <w:rPr>
          <w:rFonts w:cstheme="minorHAnsi"/>
          <w:sz w:val="24"/>
          <w:szCs w:val="24"/>
        </w:rPr>
      </w:pPr>
      <w:r w:rsidRPr="00082CB2">
        <w:rPr>
          <w:rFonts w:cstheme="minorHAnsi"/>
          <w:sz w:val="24"/>
          <w:szCs w:val="24"/>
        </w:rPr>
        <w:t>III Etap - Czas trwania prac B+R – 15 miesięcy, łączna liczba godzin w Etapie  – 225 godzin.</w:t>
      </w:r>
    </w:p>
    <w:p w14:paraId="24FE8A1D" w14:textId="77777777" w:rsidR="00E37095" w:rsidRPr="00E37095" w:rsidRDefault="00E37095" w:rsidP="00E37095">
      <w:pPr>
        <w:spacing w:after="0"/>
        <w:rPr>
          <w:rFonts w:asciiTheme="minorHAnsi" w:eastAsia="Times New Roman" w:hAnsiTheme="minorHAnsi"/>
          <w:sz w:val="24"/>
          <w:szCs w:val="24"/>
          <w:lang w:eastAsia="pl-PL"/>
        </w:rPr>
      </w:pPr>
      <w:r w:rsidRPr="00E37095">
        <w:rPr>
          <w:rFonts w:asciiTheme="minorHAnsi" w:eastAsia="Times New Roman" w:hAnsiTheme="minorHAnsi"/>
          <w:sz w:val="24"/>
          <w:szCs w:val="24"/>
          <w:lang w:eastAsia="pl-PL"/>
        </w:rPr>
        <w:t> </w:t>
      </w:r>
    </w:p>
    <w:p w14:paraId="54055246" w14:textId="2D0BCCF2" w:rsidR="001D135D" w:rsidRPr="00036085" w:rsidRDefault="00036085" w:rsidP="00036085">
      <w:pPr>
        <w:pStyle w:val="Akapitzlist"/>
        <w:autoSpaceDE w:val="0"/>
        <w:autoSpaceDN w:val="0"/>
        <w:adjustRightInd w:val="0"/>
        <w:spacing w:after="0"/>
        <w:ind w:left="0"/>
        <w:jc w:val="both"/>
        <w:rPr>
          <w:rFonts w:eastAsia="Times New Roman" w:cstheme="minorHAnsi"/>
          <w:b/>
          <w:sz w:val="24"/>
          <w:szCs w:val="24"/>
          <w:lang w:eastAsia="pl-PL"/>
        </w:rPr>
      </w:pPr>
      <w:r w:rsidRPr="00036085">
        <w:rPr>
          <w:rFonts w:eastAsia="Times New Roman" w:cstheme="minorHAnsi"/>
          <w:b/>
          <w:sz w:val="24"/>
          <w:szCs w:val="24"/>
          <w:lang w:eastAsia="pl-PL"/>
        </w:rPr>
        <w:t xml:space="preserve">W ramach zamówienia nie ma możliwości składania ofert wariantowych </w:t>
      </w:r>
      <w:r w:rsidR="003C44F5">
        <w:rPr>
          <w:rFonts w:eastAsia="Times New Roman" w:cstheme="minorHAnsi"/>
          <w:b/>
          <w:sz w:val="24"/>
          <w:szCs w:val="24"/>
          <w:lang w:eastAsia="pl-PL"/>
        </w:rPr>
        <w:t>ani</w:t>
      </w:r>
      <w:r w:rsidRPr="00036085">
        <w:rPr>
          <w:rFonts w:eastAsia="Times New Roman" w:cstheme="minorHAnsi"/>
          <w:b/>
          <w:sz w:val="24"/>
          <w:szCs w:val="24"/>
          <w:lang w:eastAsia="pl-PL"/>
        </w:rPr>
        <w:t xml:space="preserve"> ofert częściowych.</w:t>
      </w:r>
    </w:p>
    <w:p w14:paraId="6B323C2A" w14:textId="77777777" w:rsidR="00036085" w:rsidRPr="00036085" w:rsidRDefault="00036085" w:rsidP="00036085">
      <w:pPr>
        <w:pStyle w:val="Akapitzlist"/>
        <w:autoSpaceDE w:val="0"/>
        <w:autoSpaceDN w:val="0"/>
        <w:adjustRightInd w:val="0"/>
        <w:spacing w:after="0"/>
        <w:ind w:left="1065"/>
        <w:jc w:val="both"/>
        <w:rPr>
          <w:rFonts w:eastAsia="Times New Roman" w:cstheme="minorHAnsi"/>
          <w:b/>
          <w:sz w:val="24"/>
          <w:szCs w:val="24"/>
          <w:lang w:eastAsia="pl-PL"/>
        </w:rPr>
      </w:pPr>
    </w:p>
    <w:p w14:paraId="013B1750" w14:textId="77777777" w:rsidR="008D55E7" w:rsidRPr="00130C5D" w:rsidRDefault="008D55E7" w:rsidP="00C22A81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/>
        <w:ind w:left="284" w:hanging="284"/>
        <w:jc w:val="both"/>
        <w:rPr>
          <w:rFonts w:eastAsia="Times New Roman" w:cstheme="minorHAnsi"/>
          <w:b/>
          <w:sz w:val="24"/>
          <w:szCs w:val="24"/>
          <w:lang w:eastAsia="pl-PL"/>
        </w:rPr>
      </w:pPr>
      <w:r w:rsidRPr="00130C5D">
        <w:rPr>
          <w:rFonts w:eastAsia="Times New Roman" w:cstheme="minorHAnsi"/>
          <w:b/>
          <w:sz w:val="24"/>
          <w:szCs w:val="24"/>
          <w:lang w:eastAsia="pl-PL"/>
        </w:rPr>
        <w:t>Opis warunków udział</w:t>
      </w:r>
      <w:r w:rsidR="00CD244C" w:rsidRPr="00130C5D">
        <w:rPr>
          <w:rFonts w:eastAsia="Times New Roman" w:cstheme="minorHAnsi"/>
          <w:b/>
          <w:sz w:val="24"/>
          <w:szCs w:val="24"/>
          <w:lang w:eastAsia="pl-PL"/>
        </w:rPr>
        <w:t>u</w:t>
      </w:r>
      <w:r w:rsidRPr="00130C5D">
        <w:rPr>
          <w:rFonts w:eastAsia="Times New Roman" w:cstheme="minorHAnsi"/>
          <w:b/>
          <w:sz w:val="24"/>
          <w:szCs w:val="24"/>
          <w:lang w:eastAsia="pl-PL"/>
        </w:rPr>
        <w:t xml:space="preserve"> w postępowaniu:</w:t>
      </w:r>
    </w:p>
    <w:p w14:paraId="52FA1BDF" w14:textId="77777777" w:rsidR="00FB546E" w:rsidRPr="00FB546E" w:rsidRDefault="00FB546E" w:rsidP="00FB546E">
      <w:pPr>
        <w:numPr>
          <w:ilvl w:val="0"/>
          <w:numId w:val="22"/>
        </w:numPr>
        <w:spacing w:after="0"/>
        <w:jc w:val="both"/>
        <w:rPr>
          <w:rFonts w:eastAsia="Times New Roman" w:cstheme="minorHAnsi"/>
          <w:sz w:val="24"/>
          <w:szCs w:val="24"/>
          <w:lang w:eastAsia="pl-PL"/>
        </w:rPr>
      </w:pPr>
      <w:r w:rsidRPr="00FB546E">
        <w:rPr>
          <w:rFonts w:eastAsia="Times New Roman" w:cstheme="minorHAnsi"/>
          <w:sz w:val="24"/>
          <w:szCs w:val="24"/>
          <w:lang w:eastAsia="pl-PL"/>
        </w:rPr>
        <w:t>Do udziału w niniejszym postępowaniu dopuszczone są osoby posiadające:</w:t>
      </w:r>
    </w:p>
    <w:p w14:paraId="600C229C" w14:textId="7D62B91B" w:rsidR="00FB546E" w:rsidRPr="00FB546E" w:rsidRDefault="00FB546E" w:rsidP="00EF7508">
      <w:pPr>
        <w:numPr>
          <w:ilvl w:val="1"/>
          <w:numId w:val="22"/>
        </w:numPr>
        <w:spacing w:after="0"/>
        <w:jc w:val="both"/>
        <w:rPr>
          <w:rFonts w:eastAsia="Times New Roman" w:cstheme="minorHAnsi"/>
          <w:sz w:val="24"/>
          <w:szCs w:val="24"/>
          <w:lang w:eastAsia="pl-PL"/>
        </w:rPr>
      </w:pPr>
      <w:r w:rsidRPr="00FB546E">
        <w:rPr>
          <w:rFonts w:eastAsia="Times New Roman" w:cstheme="minorHAnsi"/>
          <w:sz w:val="24"/>
          <w:szCs w:val="24"/>
          <w:lang w:eastAsia="pl-PL"/>
        </w:rPr>
        <w:t>Wiedzę i doświadczenie naukowe w obszarze</w:t>
      </w:r>
      <w:r w:rsidR="00EF7508">
        <w:rPr>
          <w:rFonts w:eastAsia="Times New Roman" w:cstheme="minorHAnsi"/>
          <w:sz w:val="24"/>
          <w:szCs w:val="24"/>
          <w:lang w:eastAsia="pl-PL"/>
        </w:rPr>
        <w:t xml:space="preserve"> </w:t>
      </w:r>
      <w:r w:rsidR="00EF7508" w:rsidRPr="00EF7508">
        <w:rPr>
          <w:rFonts w:eastAsia="Times New Roman" w:cstheme="minorHAnsi"/>
          <w:sz w:val="24"/>
          <w:szCs w:val="24"/>
          <w:lang w:eastAsia="pl-PL"/>
        </w:rPr>
        <w:t>mikrobiologia i biotechnologia</w:t>
      </w:r>
      <w:r w:rsidRPr="00FB546E">
        <w:rPr>
          <w:rFonts w:eastAsia="Times New Roman" w:cstheme="minorHAnsi"/>
          <w:sz w:val="24"/>
          <w:szCs w:val="24"/>
          <w:lang w:eastAsia="pl-PL"/>
        </w:rPr>
        <w:t>.</w:t>
      </w:r>
    </w:p>
    <w:p w14:paraId="4C98B5DB" w14:textId="30C31874" w:rsidR="00FB546E" w:rsidRPr="00FB546E" w:rsidRDefault="00FB546E" w:rsidP="00FB546E">
      <w:pPr>
        <w:numPr>
          <w:ilvl w:val="1"/>
          <w:numId w:val="22"/>
        </w:numPr>
        <w:spacing w:after="0"/>
        <w:jc w:val="both"/>
        <w:rPr>
          <w:rFonts w:eastAsia="Times New Roman" w:cstheme="minorHAnsi"/>
          <w:sz w:val="24"/>
          <w:szCs w:val="24"/>
          <w:lang w:eastAsia="pl-PL"/>
        </w:rPr>
      </w:pPr>
      <w:r w:rsidRPr="00FB546E">
        <w:rPr>
          <w:rFonts w:eastAsia="Times New Roman" w:cstheme="minorHAnsi"/>
          <w:sz w:val="24"/>
          <w:szCs w:val="24"/>
          <w:lang w:eastAsia="pl-PL"/>
        </w:rPr>
        <w:t xml:space="preserve">Stopień </w:t>
      </w:r>
      <w:r w:rsidRPr="00082CB2">
        <w:rPr>
          <w:rFonts w:eastAsia="Times New Roman" w:cstheme="minorHAnsi"/>
          <w:sz w:val="24"/>
          <w:szCs w:val="24"/>
          <w:lang w:eastAsia="pl-PL"/>
        </w:rPr>
        <w:t xml:space="preserve">naukowy min. </w:t>
      </w:r>
      <w:r w:rsidR="00082CB2" w:rsidRPr="00082CB2">
        <w:rPr>
          <w:rFonts w:eastAsia="Times New Roman" w:cstheme="minorHAnsi"/>
          <w:sz w:val="24"/>
          <w:szCs w:val="24"/>
          <w:lang w:eastAsia="pl-PL"/>
        </w:rPr>
        <w:t>dr</w:t>
      </w:r>
      <w:r w:rsidR="00EF7508">
        <w:rPr>
          <w:rFonts w:eastAsia="Times New Roman" w:cstheme="minorHAnsi"/>
          <w:sz w:val="24"/>
          <w:szCs w:val="24"/>
          <w:lang w:eastAsia="pl-PL"/>
        </w:rPr>
        <w:t xml:space="preserve"> hab.</w:t>
      </w:r>
    </w:p>
    <w:p w14:paraId="19855DB7" w14:textId="4171D81B" w:rsidR="00FB546E" w:rsidRPr="00EF7508" w:rsidRDefault="00FB546E" w:rsidP="00FB546E">
      <w:pPr>
        <w:numPr>
          <w:ilvl w:val="1"/>
          <w:numId w:val="22"/>
        </w:numPr>
        <w:spacing w:after="0"/>
        <w:jc w:val="both"/>
        <w:rPr>
          <w:rFonts w:eastAsia="Times New Roman" w:cstheme="minorHAnsi"/>
          <w:sz w:val="24"/>
          <w:szCs w:val="24"/>
          <w:lang w:eastAsia="pl-PL"/>
        </w:rPr>
      </w:pPr>
      <w:r w:rsidRPr="00EF7508">
        <w:rPr>
          <w:rFonts w:eastAsia="Times New Roman" w:cstheme="minorHAnsi"/>
          <w:sz w:val="24"/>
          <w:szCs w:val="24"/>
          <w:lang w:eastAsia="pl-PL"/>
        </w:rPr>
        <w:t xml:space="preserve">Minimum </w:t>
      </w:r>
      <w:r w:rsidR="00EF7508">
        <w:rPr>
          <w:rFonts w:eastAsia="Times New Roman" w:cstheme="minorHAnsi"/>
          <w:sz w:val="24"/>
          <w:szCs w:val="24"/>
          <w:lang w:eastAsia="pl-PL"/>
        </w:rPr>
        <w:t>5</w:t>
      </w:r>
      <w:r w:rsidRPr="00EF7508">
        <w:rPr>
          <w:rFonts w:eastAsia="Times New Roman" w:cstheme="minorHAnsi"/>
          <w:sz w:val="24"/>
          <w:szCs w:val="24"/>
          <w:lang w:eastAsia="pl-PL"/>
        </w:rPr>
        <w:t xml:space="preserve">-letnie doświadczenie w zakresie prac B+R w </w:t>
      </w:r>
      <w:r w:rsidR="00E34456" w:rsidRPr="00EF7508">
        <w:rPr>
          <w:rFonts w:eastAsia="Times New Roman" w:cstheme="minorHAnsi"/>
          <w:sz w:val="24"/>
          <w:szCs w:val="24"/>
          <w:lang w:eastAsia="pl-PL"/>
        </w:rPr>
        <w:t xml:space="preserve">obszarze </w:t>
      </w:r>
      <w:r w:rsidR="00EF7508" w:rsidRPr="00EF7508">
        <w:rPr>
          <w:rFonts w:eastAsia="Times New Roman" w:cstheme="minorHAnsi"/>
          <w:sz w:val="24"/>
          <w:szCs w:val="24"/>
          <w:lang w:eastAsia="pl-PL"/>
        </w:rPr>
        <w:t>mikrobiologia i biotechnologia</w:t>
      </w:r>
      <w:r w:rsidRPr="00EF7508">
        <w:rPr>
          <w:rFonts w:eastAsia="Times New Roman" w:cstheme="minorHAnsi"/>
          <w:sz w:val="24"/>
          <w:szCs w:val="24"/>
          <w:lang w:eastAsia="pl-PL"/>
        </w:rPr>
        <w:t>.</w:t>
      </w:r>
    </w:p>
    <w:p w14:paraId="2C68F013" w14:textId="043B7620" w:rsidR="00FB546E" w:rsidRPr="00FB546E" w:rsidRDefault="00FB546E" w:rsidP="00FB546E">
      <w:pPr>
        <w:numPr>
          <w:ilvl w:val="0"/>
          <w:numId w:val="22"/>
        </w:numPr>
        <w:spacing w:after="0"/>
        <w:jc w:val="both"/>
        <w:rPr>
          <w:rFonts w:eastAsia="Times New Roman" w:cstheme="minorHAnsi"/>
          <w:sz w:val="24"/>
          <w:szCs w:val="24"/>
          <w:lang w:eastAsia="pl-PL"/>
        </w:rPr>
      </w:pPr>
      <w:r w:rsidRPr="00FB546E">
        <w:rPr>
          <w:rFonts w:eastAsia="Times New Roman" w:cstheme="minorHAnsi"/>
          <w:sz w:val="24"/>
          <w:szCs w:val="24"/>
          <w:lang w:eastAsia="pl-PL"/>
        </w:rPr>
        <w:t xml:space="preserve">Z udziału w postępowaniu </w:t>
      </w:r>
      <w:r w:rsidRPr="00FB546E">
        <w:rPr>
          <w:rFonts w:eastAsia="Times New Roman" w:cstheme="minorHAnsi"/>
          <w:b/>
          <w:bCs/>
          <w:sz w:val="24"/>
          <w:szCs w:val="24"/>
          <w:lang w:eastAsia="pl-PL"/>
        </w:rPr>
        <w:t xml:space="preserve">wykluczone są podmioty powiązane osobowo </w:t>
      </w:r>
      <w:r w:rsidR="00A5148C">
        <w:rPr>
          <w:rFonts w:eastAsia="Times New Roman" w:cstheme="minorHAnsi"/>
          <w:b/>
          <w:bCs/>
          <w:sz w:val="24"/>
          <w:szCs w:val="24"/>
          <w:lang w:eastAsia="pl-PL"/>
        </w:rPr>
        <w:br/>
      </w:r>
      <w:r w:rsidRPr="00FB546E">
        <w:rPr>
          <w:rFonts w:eastAsia="Times New Roman" w:cstheme="minorHAnsi"/>
          <w:b/>
          <w:bCs/>
          <w:sz w:val="24"/>
          <w:szCs w:val="24"/>
          <w:lang w:eastAsia="pl-PL"/>
        </w:rPr>
        <w:t xml:space="preserve">i kapitałowo z Zamawiającym. </w:t>
      </w:r>
      <w:r w:rsidRPr="00FB546E">
        <w:rPr>
          <w:rFonts w:eastAsia="Times New Roman" w:cstheme="minorHAnsi"/>
          <w:sz w:val="24"/>
          <w:szCs w:val="24"/>
          <w:lang w:eastAsia="pl-PL"/>
        </w:rPr>
        <w:t xml:space="preserve">Przez powiązania kapitałowe lub osobowe rozumie się wzajemne powiązania między zamawiającym lub osobami upoważnionymi do zaciągania zobowiązań w imieniu zamawiającego lub osobami wykonującymi w imieniu zamawiającego czynności związane z przygotowaniem i przeprowadzaniem procedury wyboru wykonawcy, a wykonawcą, polegające w szczególności na: </w:t>
      </w:r>
    </w:p>
    <w:p w14:paraId="50CEE464" w14:textId="77777777" w:rsidR="00FB546E" w:rsidRPr="00FB546E" w:rsidRDefault="00FB546E" w:rsidP="00FB546E">
      <w:pPr>
        <w:numPr>
          <w:ilvl w:val="0"/>
          <w:numId w:val="23"/>
        </w:numPr>
        <w:spacing w:after="0"/>
        <w:jc w:val="both"/>
        <w:rPr>
          <w:rFonts w:eastAsia="Times New Roman" w:cstheme="minorHAnsi"/>
          <w:sz w:val="24"/>
          <w:szCs w:val="24"/>
          <w:lang w:eastAsia="pl-PL"/>
        </w:rPr>
      </w:pPr>
      <w:r w:rsidRPr="00FB546E">
        <w:rPr>
          <w:rFonts w:eastAsia="Times New Roman" w:cstheme="minorHAnsi"/>
          <w:sz w:val="24"/>
          <w:szCs w:val="24"/>
          <w:lang w:eastAsia="pl-PL"/>
        </w:rPr>
        <w:t xml:space="preserve">uczestniczeniu w spółce, jako wspólnik spółki cywilnej lub spółki osobowej, </w:t>
      </w:r>
    </w:p>
    <w:p w14:paraId="2C1CA1DA" w14:textId="77777777" w:rsidR="00FB546E" w:rsidRPr="00FB546E" w:rsidRDefault="00FB546E" w:rsidP="00FB546E">
      <w:pPr>
        <w:numPr>
          <w:ilvl w:val="0"/>
          <w:numId w:val="23"/>
        </w:numPr>
        <w:spacing w:after="0"/>
        <w:jc w:val="both"/>
        <w:rPr>
          <w:rFonts w:eastAsia="Times New Roman" w:cstheme="minorHAnsi"/>
          <w:sz w:val="24"/>
          <w:szCs w:val="24"/>
          <w:lang w:eastAsia="pl-PL"/>
        </w:rPr>
      </w:pPr>
      <w:r w:rsidRPr="00FB546E">
        <w:rPr>
          <w:rFonts w:eastAsia="Times New Roman" w:cstheme="minorHAnsi"/>
          <w:sz w:val="24"/>
          <w:szCs w:val="24"/>
          <w:lang w:eastAsia="pl-PL"/>
        </w:rPr>
        <w:t xml:space="preserve">posiadaniu co najmniej 10 % udziałów lub akcji, </w:t>
      </w:r>
    </w:p>
    <w:p w14:paraId="6179F3A5" w14:textId="77777777" w:rsidR="00FB546E" w:rsidRPr="00FB546E" w:rsidRDefault="00FB546E" w:rsidP="00FB546E">
      <w:pPr>
        <w:numPr>
          <w:ilvl w:val="0"/>
          <w:numId w:val="23"/>
        </w:numPr>
        <w:spacing w:after="0"/>
        <w:jc w:val="both"/>
        <w:rPr>
          <w:rFonts w:eastAsia="Times New Roman" w:cstheme="minorHAnsi"/>
          <w:sz w:val="24"/>
          <w:szCs w:val="24"/>
          <w:lang w:eastAsia="pl-PL"/>
        </w:rPr>
      </w:pPr>
      <w:r w:rsidRPr="00FB546E">
        <w:rPr>
          <w:rFonts w:eastAsia="Times New Roman" w:cstheme="minorHAnsi"/>
          <w:sz w:val="24"/>
          <w:szCs w:val="24"/>
          <w:lang w:eastAsia="pl-PL"/>
        </w:rPr>
        <w:t xml:space="preserve">pełnieniu funkcji członka organu nadzorczego lub zarządzającego, prokurenta, pełnomocnika, </w:t>
      </w:r>
    </w:p>
    <w:p w14:paraId="1E84FDC6" w14:textId="77777777" w:rsidR="00FB546E" w:rsidRPr="00FB546E" w:rsidRDefault="00FB546E" w:rsidP="00FB546E">
      <w:pPr>
        <w:numPr>
          <w:ilvl w:val="0"/>
          <w:numId w:val="23"/>
        </w:numPr>
        <w:spacing w:after="0"/>
        <w:jc w:val="both"/>
        <w:rPr>
          <w:rFonts w:eastAsia="Times New Roman" w:cstheme="minorHAnsi"/>
          <w:sz w:val="24"/>
          <w:szCs w:val="24"/>
          <w:lang w:eastAsia="pl-PL"/>
        </w:rPr>
      </w:pPr>
      <w:r w:rsidRPr="00FB546E">
        <w:rPr>
          <w:rFonts w:eastAsia="Times New Roman" w:cstheme="minorHAnsi"/>
          <w:sz w:val="24"/>
          <w:szCs w:val="24"/>
          <w:lang w:eastAsia="pl-PL"/>
        </w:rPr>
        <w:t xml:space="preserve">pozostawaniu w związku małżeńskim, w stosunku pokrewieństwa lub powinowactwa w linii prostej, pokrewieństwa drugiego stopnia lub </w:t>
      </w:r>
      <w:r w:rsidRPr="00FB546E">
        <w:rPr>
          <w:rFonts w:eastAsia="Times New Roman" w:cstheme="minorHAnsi"/>
          <w:sz w:val="24"/>
          <w:szCs w:val="24"/>
          <w:lang w:eastAsia="pl-PL"/>
        </w:rPr>
        <w:lastRenderedPageBreak/>
        <w:t xml:space="preserve">powinowactwa drugiego stopnia w linii bocznej lub w stosunku przysposobienia, opieki lub kurateli. </w:t>
      </w:r>
    </w:p>
    <w:p w14:paraId="6F085FEE" w14:textId="77777777" w:rsidR="00FB546E" w:rsidRPr="00FB546E" w:rsidRDefault="00FB546E" w:rsidP="00FB546E">
      <w:pPr>
        <w:numPr>
          <w:ilvl w:val="0"/>
          <w:numId w:val="22"/>
        </w:numPr>
        <w:spacing w:after="0"/>
        <w:jc w:val="both"/>
        <w:rPr>
          <w:rFonts w:eastAsia="Times New Roman" w:cstheme="minorHAnsi"/>
          <w:sz w:val="24"/>
          <w:szCs w:val="24"/>
          <w:lang w:eastAsia="pl-PL"/>
        </w:rPr>
      </w:pPr>
      <w:r w:rsidRPr="00FB546E">
        <w:rPr>
          <w:rFonts w:eastAsia="Times New Roman" w:cstheme="minorHAnsi"/>
          <w:sz w:val="24"/>
          <w:szCs w:val="24"/>
          <w:lang w:eastAsia="pl-PL"/>
        </w:rPr>
        <w:t>Oferent jest zobowiązany do podpisania Oświadczenia o braku powiązań osobowych/kapitałowych z zamawiającym (wzór Oświadczenia został dołączony do niniejszego zapytania).</w:t>
      </w:r>
    </w:p>
    <w:p w14:paraId="2F5526D9" w14:textId="77777777" w:rsidR="00FB546E" w:rsidRPr="00FB546E" w:rsidRDefault="00FB546E" w:rsidP="00FB546E">
      <w:pPr>
        <w:numPr>
          <w:ilvl w:val="0"/>
          <w:numId w:val="22"/>
        </w:numPr>
        <w:spacing w:after="0"/>
        <w:jc w:val="both"/>
        <w:rPr>
          <w:rFonts w:eastAsia="Times New Roman" w:cstheme="minorHAnsi"/>
          <w:sz w:val="24"/>
          <w:szCs w:val="24"/>
          <w:lang w:eastAsia="pl-PL"/>
        </w:rPr>
      </w:pPr>
      <w:r w:rsidRPr="00FB546E">
        <w:rPr>
          <w:rFonts w:eastAsia="Times New Roman" w:cstheme="minorHAnsi"/>
          <w:sz w:val="24"/>
          <w:szCs w:val="24"/>
          <w:lang w:eastAsia="pl-PL"/>
        </w:rPr>
        <w:t>Oferent powinien zagwarantować realizację prac B+R w sposób korzystny z punktu widzenia ochrony środowiska poprzez zapewnienie minimalizacji zużycia materiałów, surowców, energii itp. niezbędnych do realizacji usługi badawczej.</w:t>
      </w:r>
    </w:p>
    <w:p w14:paraId="133A454E" w14:textId="77777777" w:rsidR="002D3805" w:rsidRDefault="002D3805" w:rsidP="00C22A81">
      <w:p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eastAsia="pl-PL"/>
        </w:rPr>
      </w:pPr>
    </w:p>
    <w:p w14:paraId="3D816D9E" w14:textId="38C232A3" w:rsidR="008D55E7" w:rsidRPr="00130C5D" w:rsidRDefault="008D55E7" w:rsidP="00C22A81">
      <w:pPr>
        <w:numPr>
          <w:ilvl w:val="0"/>
          <w:numId w:val="3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eastAsia="pl-PL"/>
        </w:rPr>
        <w:t>Czas realizacji</w:t>
      </w:r>
      <w:r w:rsidR="00E34456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eastAsia="pl-PL"/>
        </w:rPr>
        <w:t xml:space="preserve"> prac B+R</w:t>
      </w:r>
    </w:p>
    <w:p w14:paraId="29572DA7" w14:textId="4223F5E1" w:rsidR="008D55E7" w:rsidRPr="00094F97" w:rsidRDefault="008D55E7" w:rsidP="00C22A81">
      <w:p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  <w:t xml:space="preserve">Termin rozpoczęcia: </w:t>
      </w:r>
      <w:r w:rsidR="003D20C4" w:rsidRPr="00094F97"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  <w:t>10.2018</w:t>
      </w:r>
    </w:p>
    <w:p w14:paraId="107F1EB0" w14:textId="28377A62" w:rsidR="00EB0637" w:rsidRDefault="008D55E7" w:rsidP="00C22A81">
      <w:p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</w:pPr>
      <w:r w:rsidRPr="00094F97"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  <w:t>Termin zakończenia:</w:t>
      </w:r>
      <w:r w:rsidR="00EB0637" w:rsidRPr="00094F97"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  <w:t xml:space="preserve"> </w:t>
      </w:r>
      <w:r w:rsidR="003D20C4" w:rsidRPr="00094F97"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  <w:t>09.</w:t>
      </w:r>
      <w:r w:rsidR="003D20C4"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  <w:t>2020</w:t>
      </w:r>
    </w:p>
    <w:p w14:paraId="77C8F032" w14:textId="77777777" w:rsidR="001D135D" w:rsidRPr="00EB0637" w:rsidRDefault="001D135D" w:rsidP="00C22A81">
      <w:p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</w:pPr>
    </w:p>
    <w:p w14:paraId="72B39915" w14:textId="3AD516CC" w:rsidR="008D55E7" w:rsidRPr="00130C5D" w:rsidRDefault="003C44F5" w:rsidP="00C22A81">
      <w:pPr>
        <w:numPr>
          <w:ilvl w:val="0"/>
          <w:numId w:val="3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eastAsia="pl-PL"/>
        </w:rPr>
        <w:t>Forma rozliczenia zadań</w:t>
      </w:r>
    </w:p>
    <w:p w14:paraId="6F04C29F" w14:textId="57123035" w:rsidR="008D55E7" w:rsidRPr="00130C5D" w:rsidRDefault="003C44F5" w:rsidP="00C22A81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  <w:t>Sprawozdania z wykonanych zadań:</w:t>
      </w:r>
      <w:r w:rsidR="00EB0637"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  <w:t xml:space="preserve"> </w:t>
      </w:r>
      <w:r w:rsidR="00861BEA"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  <w:t xml:space="preserve">miesięczne, </w:t>
      </w:r>
      <w:r w:rsidR="00EB0637"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  <w:t>kwartalne,</w:t>
      </w:r>
      <w:r w:rsidR="008D55E7" w:rsidRPr="00130C5D">
        <w:rPr>
          <w:rFonts w:asciiTheme="minorHAnsi" w:eastAsia="Times New Roman" w:hAnsiTheme="minorHAnsi" w:cstheme="minorHAnsi"/>
          <w:bCs/>
          <w:color w:val="000000"/>
          <w:sz w:val="24"/>
          <w:szCs w:val="24"/>
          <w:lang w:eastAsia="pl-PL"/>
        </w:rPr>
        <w:t xml:space="preserve"> roczne i sprawozdanie końcowe (opis metodyczny, wyniki etapowe, wyniki końcowe, wnioski). </w:t>
      </w:r>
      <w:r w:rsidR="008D55E7" w:rsidRPr="00130C5D">
        <w:rPr>
          <w:rFonts w:asciiTheme="minorHAnsi" w:eastAsia="Times New Roman" w:hAnsiTheme="minorHAnsi" w:cstheme="minorHAnsi"/>
          <w:sz w:val="24"/>
          <w:szCs w:val="24"/>
          <w:lang w:eastAsia="pl-PL"/>
        </w:rPr>
        <w:t xml:space="preserve">Odbiór pracy na podstawie protokołu </w:t>
      </w:r>
      <w:r w:rsidR="00F33EB1">
        <w:rPr>
          <w:rFonts w:asciiTheme="minorHAnsi" w:eastAsia="Times New Roman" w:hAnsiTheme="minorHAnsi" w:cstheme="minorHAnsi"/>
          <w:sz w:val="24"/>
          <w:szCs w:val="24"/>
          <w:lang w:eastAsia="pl-PL"/>
        </w:rPr>
        <w:t xml:space="preserve">zdawczo-odbiorczego </w:t>
      </w:r>
      <w:r w:rsidR="008D55E7" w:rsidRPr="00130C5D">
        <w:rPr>
          <w:rFonts w:asciiTheme="minorHAnsi" w:eastAsia="Times New Roman" w:hAnsiTheme="minorHAnsi" w:cstheme="minorHAnsi"/>
          <w:sz w:val="24"/>
          <w:szCs w:val="24"/>
          <w:lang w:eastAsia="pl-PL"/>
        </w:rPr>
        <w:t>podpisanego przez upoważnione osoby.</w:t>
      </w:r>
      <w:r w:rsidR="00861BEA">
        <w:rPr>
          <w:rFonts w:asciiTheme="minorHAnsi" w:eastAsia="Times New Roman" w:hAnsiTheme="minorHAnsi" w:cstheme="minorHAnsi"/>
          <w:sz w:val="24"/>
          <w:szCs w:val="24"/>
          <w:lang w:eastAsia="pl-PL"/>
        </w:rPr>
        <w:t xml:space="preserve"> </w:t>
      </w:r>
    </w:p>
    <w:p w14:paraId="77376141" w14:textId="77777777" w:rsidR="001D135D" w:rsidRDefault="001D135D" w:rsidP="00C22A81">
      <w:p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highlight w:val="yellow"/>
          <w:lang w:eastAsia="pl-PL"/>
        </w:rPr>
      </w:pPr>
    </w:p>
    <w:p w14:paraId="229AE8D6" w14:textId="53F45AF4" w:rsidR="008D55E7" w:rsidRPr="00130C5D" w:rsidRDefault="008D55E7" w:rsidP="00C22A81">
      <w:pPr>
        <w:numPr>
          <w:ilvl w:val="0"/>
          <w:numId w:val="3"/>
        </w:numPr>
        <w:tabs>
          <w:tab w:val="left" w:pos="709"/>
        </w:tabs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  <w:t xml:space="preserve">Przy wyborze oferty zamawiający będzie kierował </w:t>
      </w:r>
      <w:r w:rsidR="00CD244C" w:rsidRPr="00130C5D"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  <w:t xml:space="preserve">się </w:t>
      </w:r>
      <w:r w:rsidRPr="00130C5D"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  <w:t>nast</w:t>
      </w:r>
      <w:r w:rsidR="003C44F5"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  <w:t>ępującymi kryteriami i ich wagami:</w:t>
      </w:r>
    </w:p>
    <w:p w14:paraId="2BE314B6" w14:textId="77777777" w:rsidR="008D55E7" w:rsidRPr="00130C5D" w:rsidRDefault="008D55E7" w:rsidP="00C22A81">
      <w:pPr>
        <w:tabs>
          <w:tab w:val="left" w:pos="1701"/>
        </w:tabs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</w:pPr>
    </w:p>
    <w:tbl>
      <w:tblPr>
        <w:tblW w:w="0" w:type="auto"/>
        <w:tblInd w:w="7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7"/>
        <w:gridCol w:w="4241"/>
        <w:gridCol w:w="2529"/>
      </w:tblGrid>
      <w:tr w:rsidR="008D55E7" w:rsidRPr="00130C5D" w14:paraId="68D7C250" w14:textId="77777777" w:rsidTr="007F141B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E6215" w14:textId="77777777" w:rsidR="008D55E7" w:rsidRPr="00130C5D" w:rsidRDefault="008D55E7" w:rsidP="00C22A81">
            <w:pPr>
              <w:tabs>
                <w:tab w:val="left" w:pos="1701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  <w:lang w:eastAsia="pl-PL"/>
              </w:rPr>
            </w:pPr>
            <w:r w:rsidRPr="00130C5D">
              <w:rPr>
                <w:rFonts w:asciiTheme="minorHAnsi" w:eastAsia="Times New Roman" w:hAnsiTheme="minorHAnsi" w:cstheme="minorHAnsi"/>
                <w:sz w:val="24"/>
                <w:szCs w:val="24"/>
                <w:lang w:eastAsia="pl-PL"/>
              </w:rPr>
              <w:t>Lp.</w:t>
            </w:r>
          </w:p>
        </w:tc>
        <w:tc>
          <w:tcPr>
            <w:tcW w:w="4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5A2E8" w14:textId="77777777" w:rsidR="008D55E7" w:rsidRPr="00130C5D" w:rsidRDefault="008D55E7" w:rsidP="00C22A81">
            <w:pPr>
              <w:tabs>
                <w:tab w:val="left" w:pos="1701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  <w:lang w:eastAsia="pl-PL"/>
              </w:rPr>
            </w:pPr>
            <w:r w:rsidRPr="00130C5D">
              <w:rPr>
                <w:rFonts w:asciiTheme="minorHAnsi" w:eastAsia="Times New Roman" w:hAnsiTheme="minorHAnsi" w:cstheme="minorHAnsi"/>
                <w:sz w:val="24"/>
                <w:szCs w:val="24"/>
                <w:lang w:eastAsia="pl-PL"/>
              </w:rPr>
              <w:t>Kryterium</w:t>
            </w:r>
          </w:p>
        </w:tc>
        <w:tc>
          <w:tcPr>
            <w:tcW w:w="2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791F8" w14:textId="77777777" w:rsidR="008D55E7" w:rsidRPr="00130C5D" w:rsidRDefault="008D55E7" w:rsidP="00C22A81">
            <w:pPr>
              <w:tabs>
                <w:tab w:val="left" w:pos="1701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  <w:lang w:eastAsia="pl-PL"/>
              </w:rPr>
            </w:pPr>
            <w:r w:rsidRPr="00130C5D">
              <w:rPr>
                <w:rFonts w:asciiTheme="minorHAnsi" w:eastAsia="Times New Roman" w:hAnsiTheme="minorHAnsi" w:cstheme="minorHAnsi"/>
                <w:sz w:val="24"/>
                <w:szCs w:val="24"/>
                <w:lang w:eastAsia="pl-PL"/>
              </w:rPr>
              <w:t>Waga (%)</w:t>
            </w:r>
          </w:p>
        </w:tc>
      </w:tr>
      <w:tr w:rsidR="008D55E7" w:rsidRPr="00130C5D" w14:paraId="7FBF186D" w14:textId="77777777" w:rsidTr="007F141B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6747E" w14:textId="77777777" w:rsidR="008D55E7" w:rsidRPr="00130C5D" w:rsidRDefault="008D55E7" w:rsidP="00C22A81">
            <w:pPr>
              <w:tabs>
                <w:tab w:val="left" w:pos="1701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  <w:lang w:eastAsia="pl-PL"/>
              </w:rPr>
            </w:pPr>
            <w:r w:rsidRPr="00130C5D">
              <w:rPr>
                <w:rFonts w:asciiTheme="minorHAnsi" w:eastAsia="Times New Roman" w:hAnsiTheme="minorHAnsi" w:cstheme="minorHAnsi"/>
                <w:sz w:val="24"/>
                <w:szCs w:val="24"/>
                <w:lang w:eastAsia="pl-PL"/>
              </w:rPr>
              <w:t>1.</w:t>
            </w:r>
          </w:p>
        </w:tc>
        <w:tc>
          <w:tcPr>
            <w:tcW w:w="4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FE22A" w14:textId="5D8F78FF" w:rsidR="008D55E7" w:rsidRPr="00130C5D" w:rsidRDefault="0032274B" w:rsidP="00346CB3">
            <w:pPr>
              <w:tabs>
                <w:tab w:val="left" w:pos="1701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  <w:lang w:eastAsia="pl-PL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eastAsia="pl-PL"/>
              </w:rPr>
              <w:t>Cena (</w:t>
            </w:r>
            <w:r w:rsidR="00311BAF">
              <w:rPr>
                <w:rFonts w:asciiTheme="minorHAnsi" w:eastAsia="Times New Roman" w:hAnsiTheme="minorHAnsi" w:cstheme="minorHAnsi"/>
                <w:sz w:val="24"/>
                <w:szCs w:val="24"/>
                <w:lang w:eastAsia="pl-PL"/>
              </w:rPr>
              <w:t>Stawka godzinowa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eastAsia="pl-PL"/>
              </w:rPr>
              <w:t>)</w:t>
            </w:r>
            <w:r w:rsidR="008D55E7" w:rsidRPr="00130C5D">
              <w:rPr>
                <w:rFonts w:asciiTheme="minorHAnsi" w:eastAsia="Times New Roman" w:hAnsiTheme="minorHAnsi" w:cstheme="minorHAnsi"/>
                <w:sz w:val="24"/>
                <w:szCs w:val="24"/>
                <w:lang w:eastAsia="pl-PL"/>
              </w:rPr>
              <w:t xml:space="preserve"> </w:t>
            </w:r>
          </w:p>
        </w:tc>
        <w:tc>
          <w:tcPr>
            <w:tcW w:w="2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4174F" w14:textId="6D17A020" w:rsidR="008D55E7" w:rsidRPr="00130C5D" w:rsidRDefault="007A0126" w:rsidP="00C22A81">
            <w:pPr>
              <w:tabs>
                <w:tab w:val="left" w:pos="1701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  <w:lang w:eastAsia="pl-PL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eastAsia="pl-PL"/>
              </w:rPr>
              <w:t>100</w:t>
            </w:r>
          </w:p>
        </w:tc>
      </w:tr>
    </w:tbl>
    <w:p w14:paraId="6A628627" w14:textId="77777777" w:rsidR="008D55E7" w:rsidRPr="00130C5D" w:rsidRDefault="008D55E7" w:rsidP="00C22A81">
      <w:pPr>
        <w:tabs>
          <w:tab w:val="left" w:pos="1701"/>
        </w:tabs>
        <w:autoSpaceDE w:val="0"/>
        <w:autoSpaceDN w:val="0"/>
        <w:adjustRightInd w:val="0"/>
        <w:spacing w:after="0"/>
        <w:ind w:left="1701"/>
        <w:jc w:val="both"/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  <w:t xml:space="preserve"> </w:t>
      </w:r>
    </w:p>
    <w:p w14:paraId="60C176EF" w14:textId="4C37A888" w:rsidR="00E34456" w:rsidRDefault="008D55E7" w:rsidP="00C22A81">
      <w:pPr>
        <w:tabs>
          <w:tab w:val="left" w:pos="1701"/>
        </w:tabs>
        <w:autoSpaceDE w:val="0"/>
        <w:autoSpaceDN w:val="0"/>
        <w:adjustRightInd w:val="0"/>
        <w:spacing w:after="0"/>
        <w:ind w:left="426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sz w:val="24"/>
          <w:szCs w:val="24"/>
          <w:lang w:eastAsia="pl-PL"/>
        </w:rPr>
        <w:t>Maksymalna ilość pun</w:t>
      </w:r>
      <w:r w:rsidR="003C44F5">
        <w:rPr>
          <w:rFonts w:asciiTheme="minorHAnsi" w:eastAsia="Times New Roman" w:hAnsiTheme="minorHAnsi" w:cstheme="minorHAnsi"/>
          <w:sz w:val="24"/>
          <w:szCs w:val="24"/>
          <w:lang w:eastAsia="pl-PL"/>
        </w:rPr>
        <w:t>któw, jaką po uwzględnieniu wag</w:t>
      </w:r>
      <w:r w:rsidRPr="00130C5D">
        <w:rPr>
          <w:rFonts w:asciiTheme="minorHAnsi" w:eastAsia="Times New Roman" w:hAnsiTheme="minorHAnsi" w:cstheme="minorHAnsi"/>
          <w:sz w:val="24"/>
          <w:szCs w:val="24"/>
          <w:lang w:eastAsia="pl-PL"/>
        </w:rPr>
        <w:t xml:space="preserve"> może osiągnąć oferta wynosi 100 pkt. Za najkorzystniejszą uważa się ofertę, która otrzymała największą </w:t>
      </w:r>
      <w:r w:rsidR="007D40B0" w:rsidRPr="00130C5D">
        <w:rPr>
          <w:rFonts w:asciiTheme="minorHAnsi" w:eastAsia="Times New Roman" w:hAnsiTheme="minorHAnsi" w:cstheme="minorHAnsi"/>
          <w:sz w:val="24"/>
          <w:szCs w:val="24"/>
          <w:lang w:eastAsia="pl-PL"/>
        </w:rPr>
        <w:t>liczbę</w:t>
      </w:r>
      <w:r w:rsidRPr="00130C5D">
        <w:rPr>
          <w:rFonts w:asciiTheme="minorHAnsi" w:eastAsia="Times New Roman" w:hAnsiTheme="minorHAnsi" w:cstheme="minorHAnsi"/>
          <w:sz w:val="24"/>
          <w:szCs w:val="24"/>
          <w:lang w:eastAsia="pl-PL"/>
        </w:rPr>
        <w:t xml:space="preserve"> punktów</w:t>
      </w:r>
      <w:r w:rsidR="009740CA" w:rsidRPr="00130C5D">
        <w:rPr>
          <w:rFonts w:asciiTheme="minorHAnsi" w:eastAsia="Times New Roman" w:hAnsiTheme="minorHAnsi" w:cstheme="minorHAnsi"/>
          <w:sz w:val="24"/>
          <w:szCs w:val="24"/>
          <w:lang w:eastAsia="pl-PL"/>
        </w:rPr>
        <w:t>,</w:t>
      </w:r>
      <w:r w:rsidRPr="00130C5D">
        <w:rPr>
          <w:rFonts w:asciiTheme="minorHAnsi" w:eastAsia="Times New Roman" w:hAnsiTheme="minorHAnsi" w:cstheme="minorHAnsi"/>
          <w:sz w:val="24"/>
          <w:szCs w:val="24"/>
          <w:lang w:eastAsia="pl-PL"/>
        </w:rPr>
        <w:t xml:space="preserve"> wyliczoną według poniższego wzoru</w:t>
      </w:r>
      <w:r w:rsidR="00E34456">
        <w:rPr>
          <w:rFonts w:asciiTheme="minorHAnsi" w:eastAsia="Times New Roman" w:hAnsiTheme="minorHAnsi" w:cstheme="minorHAnsi"/>
          <w:sz w:val="24"/>
          <w:szCs w:val="24"/>
          <w:lang w:eastAsia="pl-PL"/>
        </w:rPr>
        <w:t>:</w:t>
      </w:r>
    </w:p>
    <w:p w14:paraId="77DC2C5D" w14:textId="77777777" w:rsidR="00C662C7" w:rsidRDefault="00C662C7" w:rsidP="00C22A81">
      <w:pPr>
        <w:tabs>
          <w:tab w:val="left" w:pos="1701"/>
        </w:tabs>
        <w:autoSpaceDE w:val="0"/>
        <w:autoSpaceDN w:val="0"/>
        <w:adjustRightInd w:val="0"/>
        <w:spacing w:after="0"/>
        <w:ind w:left="426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</w:p>
    <w:p w14:paraId="4149B628" w14:textId="77F3B560" w:rsidR="007A0126" w:rsidRDefault="007A0126" w:rsidP="007A0126">
      <w:pPr>
        <w:tabs>
          <w:tab w:val="left" w:pos="1701"/>
        </w:tabs>
        <w:autoSpaceDE w:val="0"/>
        <w:autoSpaceDN w:val="0"/>
        <w:adjustRightInd w:val="0"/>
        <w:spacing w:after="0"/>
        <w:ind w:left="1800"/>
        <w:jc w:val="both"/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</w:pPr>
      <w:r w:rsidRPr="007A0126"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  <w:t xml:space="preserve">Cena </w:t>
      </w:r>
      <w:r w:rsidR="0023718B"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  <w:t>o</w:t>
      </w:r>
      <w:r w:rsidRPr="007A0126"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  <w:t>ferty najniższej / Cena oferty badanej x 100% = ilość punktów</w:t>
      </w:r>
    </w:p>
    <w:p w14:paraId="549EF5F4" w14:textId="77777777" w:rsidR="00C662C7" w:rsidRPr="007A0126" w:rsidRDefault="00C662C7" w:rsidP="007A0126">
      <w:pPr>
        <w:tabs>
          <w:tab w:val="left" w:pos="1701"/>
        </w:tabs>
        <w:autoSpaceDE w:val="0"/>
        <w:autoSpaceDN w:val="0"/>
        <w:adjustRightInd w:val="0"/>
        <w:spacing w:after="0"/>
        <w:ind w:left="1800"/>
        <w:jc w:val="both"/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</w:pPr>
    </w:p>
    <w:p w14:paraId="53291280" w14:textId="77777777" w:rsidR="00EF138F" w:rsidRPr="007145F0" w:rsidRDefault="00EF138F" w:rsidP="007145F0">
      <w:pPr>
        <w:pStyle w:val="Akapitzlist"/>
        <w:numPr>
          <w:ilvl w:val="0"/>
          <w:numId w:val="28"/>
        </w:numPr>
        <w:tabs>
          <w:tab w:val="left" w:pos="284"/>
        </w:tabs>
        <w:autoSpaceDE w:val="0"/>
        <w:autoSpaceDN w:val="0"/>
        <w:adjustRightInd w:val="0"/>
        <w:spacing w:after="0"/>
        <w:jc w:val="both"/>
        <w:rPr>
          <w:rFonts w:eastAsia="Times New Roman" w:cstheme="minorHAnsi"/>
          <w:color w:val="000000"/>
          <w:sz w:val="24"/>
          <w:szCs w:val="24"/>
          <w:lang w:eastAsia="pl-PL"/>
        </w:rPr>
      </w:pPr>
      <w:r w:rsidRPr="007145F0">
        <w:rPr>
          <w:rFonts w:eastAsia="Times New Roman" w:cstheme="minorHAnsi"/>
          <w:color w:val="000000"/>
          <w:sz w:val="24"/>
          <w:szCs w:val="24"/>
          <w:lang w:eastAsia="pl-PL"/>
        </w:rPr>
        <w:t>Oferta która uzyska najwyższą sumę punktów uznana zostanie za najkorzystniejszą.</w:t>
      </w:r>
    </w:p>
    <w:p w14:paraId="4464974B" w14:textId="6BBBD177" w:rsidR="00EF138F" w:rsidRPr="007145F0" w:rsidRDefault="00EF138F" w:rsidP="007145F0">
      <w:pPr>
        <w:pStyle w:val="Akapitzlist"/>
        <w:numPr>
          <w:ilvl w:val="0"/>
          <w:numId w:val="28"/>
        </w:numPr>
        <w:tabs>
          <w:tab w:val="left" w:pos="284"/>
        </w:tabs>
        <w:autoSpaceDE w:val="0"/>
        <w:autoSpaceDN w:val="0"/>
        <w:adjustRightInd w:val="0"/>
        <w:spacing w:after="0"/>
        <w:jc w:val="both"/>
        <w:rPr>
          <w:rFonts w:eastAsia="Times New Roman" w:cstheme="minorHAnsi"/>
          <w:color w:val="000000"/>
          <w:sz w:val="24"/>
          <w:szCs w:val="24"/>
          <w:lang w:eastAsia="pl-PL"/>
        </w:rPr>
      </w:pPr>
      <w:r w:rsidRPr="007145F0">
        <w:rPr>
          <w:rFonts w:eastAsia="Times New Roman" w:cstheme="minorHAnsi"/>
          <w:color w:val="000000"/>
          <w:sz w:val="24"/>
          <w:szCs w:val="24"/>
          <w:lang w:eastAsia="pl-PL"/>
        </w:rPr>
        <w:t>Zamawiający przy dokonaniu wyboru oferty będzie kierować się elementarnymi zasadami obowiązującymi we wspólnotowym jednolitym rynku europejskim, w szczególności zasadą przejrzystości i jawności prowadzonego postępowania, zasadą ochrony uczciwej konkurencji, zasadą swobody przepływu kapitału, towarów, dóbr i usług, zasadą niedyskryminacji i równego traktowania wykonawców na rynku.</w:t>
      </w:r>
    </w:p>
    <w:p w14:paraId="0CFE720F" w14:textId="1BD43E0F" w:rsidR="00EF138F" w:rsidRPr="007145F0" w:rsidRDefault="00EF138F" w:rsidP="007145F0">
      <w:pPr>
        <w:pStyle w:val="Akapitzlist"/>
        <w:numPr>
          <w:ilvl w:val="0"/>
          <w:numId w:val="28"/>
        </w:numPr>
        <w:tabs>
          <w:tab w:val="left" w:pos="284"/>
        </w:tabs>
        <w:autoSpaceDE w:val="0"/>
        <w:autoSpaceDN w:val="0"/>
        <w:adjustRightInd w:val="0"/>
        <w:spacing w:after="0"/>
        <w:jc w:val="both"/>
        <w:rPr>
          <w:rFonts w:eastAsia="Times New Roman" w:cstheme="minorHAnsi"/>
          <w:color w:val="000000"/>
          <w:sz w:val="24"/>
          <w:szCs w:val="24"/>
          <w:lang w:eastAsia="pl-PL"/>
        </w:rPr>
      </w:pPr>
      <w:r w:rsidRPr="007145F0">
        <w:rPr>
          <w:rFonts w:eastAsia="Times New Roman" w:cstheme="minorHAnsi"/>
          <w:color w:val="000000"/>
          <w:sz w:val="24"/>
          <w:szCs w:val="24"/>
          <w:lang w:eastAsia="pl-PL"/>
        </w:rPr>
        <w:t>Zamawiający po dokonaniu oceny nadesłanych ofert zaproponuje oferentowi, który uzyskał największą ilość punktów, zawarcie umowy zlecenia warunkowej na realizację przedmiotu zamówienia.</w:t>
      </w:r>
    </w:p>
    <w:p w14:paraId="186A62FF" w14:textId="77777777" w:rsidR="00EF138F" w:rsidRDefault="00EF138F" w:rsidP="007145F0">
      <w:pPr>
        <w:pStyle w:val="Akapitzlist"/>
        <w:numPr>
          <w:ilvl w:val="0"/>
          <w:numId w:val="28"/>
        </w:numPr>
        <w:tabs>
          <w:tab w:val="left" w:pos="284"/>
        </w:tabs>
        <w:autoSpaceDE w:val="0"/>
        <w:autoSpaceDN w:val="0"/>
        <w:adjustRightInd w:val="0"/>
        <w:spacing w:after="0"/>
        <w:jc w:val="both"/>
        <w:rPr>
          <w:rFonts w:eastAsia="Times New Roman" w:cstheme="minorHAnsi"/>
          <w:color w:val="000000"/>
          <w:sz w:val="24"/>
          <w:szCs w:val="24"/>
          <w:lang w:eastAsia="pl-PL"/>
        </w:rPr>
      </w:pPr>
      <w:r w:rsidRPr="007145F0">
        <w:rPr>
          <w:rFonts w:eastAsia="Times New Roman" w:cstheme="minorHAnsi"/>
          <w:color w:val="000000"/>
          <w:sz w:val="24"/>
          <w:szCs w:val="24"/>
          <w:lang w:eastAsia="pl-PL"/>
        </w:rPr>
        <w:lastRenderedPageBreak/>
        <w:t>Warunkiem wejścia w życie umowy z wybranym wykonawcą będzie podpisanie przez Zamawiającego Umowy o dofinansowanie projektu w ramach działania 1.1  „Projekty B+R Przedsiębiorstw” Poddziałania 1.1.1 „Badania przemysłowe i prace rozwojowe realizowane przez przedsiębiorstwa” w ramach Programu Operacyjnego Inteligentny Rozwój 2014-2020</w:t>
      </w:r>
    </w:p>
    <w:p w14:paraId="576E9FD2" w14:textId="77777777" w:rsidR="00A8556A" w:rsidRPr="007145F0" w:rsidRDefault="00A8556A" w:rsidP="00A8556A">
      <w:pPr>
        <w:pStyle w:val="Akapitzlist"/>
        <w:tabs>
          <w:tab w:val="left" w:pos="284"/>
        </w:tabs>
        <w:autoSpaceDE w:val="0"/>
        <w:autoSpaceDN w:val="0"/>
        <w:adjustRightInd w:val="0"/>
        <w:spacing w:after="0"/>
        <w:ind w:left="1068"/>
        <w:jc w:val="both"/>
        <w:rPr>
          <w:rFonts w:eastAsia="Times New Roman" w:cstheme="minorHAnsi"/>
          <w:color w:val="000000"/>
          <w:sz w:val="24"/>
          <w:szCs w:val="24"/>
          <w:lang w:eastAsia="pl-PL"/>
        </w:rPr>
      </w:pPr>
    </w:p>
    <w:p w14:paraId="49EFB192" w14:textId="412B254F" w:rsidR="008D55E7" w:rsidRPr="00130C5D" w:rsidRDefault="00D97F96" w:rsidP="00C22A81">
      <w:pPr>
        <w:numPr>
          <w:ilvl w:val="0"/>
          <w:numId w:val="3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  <w:t>Miejsce oraz termin składania ofert</w:t>
      </w:r>
      <w:r w:rsidR="008D55E7" w:rsidRPr="00130C5D"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  <w:t xml:space="preserve">: </w:t>
      </w:r>
    </w:p>
    <w:p w14:paraId="0B7BF945" w14:textId="77777777" w:rsidR="001D135D" w:rsidRDefault="008D55E7" w:rsidP="00D97F96">
      <w:pPr>
        <w:tabs>
          <w:tab w:val="left" w:pos="284"/>
        </w:tabs>
        <w:autoSpaceDE w:val="0"/>
        <w:autoSpaceDN w:val="0"/>
        <w:adjustRightInd w:val="0"/>
        <w:spacing w:after="0"/>
        <w:ind w:left="708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Preferowany sposób dostarczenia oferty</w:t>
      </w:r>
      <w:r w:rsidR="00CD2F97" w:rsidRPr="00130C5D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:</w:t>
      </w:r>
      <w:r w:rsidRPr="00130C5D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 osobiście w siedzibie zamawiającego: </w:t>
      </w:r>
    </w:p>
    <w:p w14:paraId="2E168DA1" w14:textId="77777777" w:rsidR="00F33EB1" w:rsidRDefault="00F33EB1" w:rsidP="00D97F96">
      <w:pPr>
        <w:autoSpaceDE w:val="0"/>
        <w:autoSpaceDN w:val="0"/>
        <w:adjustRightInd w:val="0"/>
        <w:spacing w:after="0"/>
        <w:ind w:left="708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F33EB1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NMG S.A. adres: ul. </w:t>
      </w:r>
      <w:r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Fordońska 246, 85-766 Bydgoszcz. </w:t>
      </w:r>
    </w:p>
    <w:p w14:paraId="3CB9D85E" w14:textId="77777777" w:rsidR="00CF15E9" w:rsidRDefault="008D55E7" w:rsidP="00D97F96">
      <w:pPr>
        <w:autoSpaceDE w:val="0"/>
        <w:autoSpaceDN w:val="0"/>
        <w:adjustRightInd w:val="0"/>
        <w:spacing w:after="0"/>
        <w:ind w:left="708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Dopuszcza się również złożenie oferty drogą pocztową (poczta, kurier</w:t>
      </w:r>
      <w:r w:rsidR="00CD244C" w:rsidRPr="00130C5D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, etc.) i drogą </w:t>
      </w:r>
      <w:r w:rsidR="00CD244C" w:rsidRPr="00CF15E9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elektroniczną. P</w:t>
      </w:r>
      <w:r w:rsidRPr="00CF15E9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lik w formacie pdf </w:t>
      </w:r>
      <w:r w:rsidR="00CD244C" w:rsidRPr="00CF15E9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należy przesłać </w:t>
      </w:r>
      <w:r w:rsidRPr="00CF15E9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na adres e-mail:</w:t>
      </w:r>
      <w:r w:rsidR="00CD244C" w:rsidRPr="00CF15E9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 </w:t>
      </w:r>
    </w:p>
    <w:p w14:paraId="324430DB" w14:textId="42FF1298" w:rsidR="008D55E7" w:rsidRPr="00130C5D" w:rsidRDefault="009C6EA9" w:rsidP="00D97F96">
      <w:pPr>
        <w:autoSpaceDE w:val="0"/>
        <w:autoSpaceDN w:val="0"/>
        <w:adjustRightInd w:val="0"/>
        <w:spacing w:after="0"/>
        <w:ind w:left="708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hyperlink r:id="rId9" w:history="1">
        <w:r w:rsidR="00CF15E9" w:rsidRPr="00561D5D">
          <w:rPr>
            <w:rStyle w:val="Hipercze"/>
            <w:rFonts w:asciiTheme="minorHAnsi" w:eastAsia="Times New Roman" w:hAnsiTheme="minorHAnsi" w:cstheme="minorHAnsi"/>
            <w:sz w:val="24"/>
            <w:szCs w:val="24"/>
            <w:lang w:eastAsia="pl-PL"/>
          </w:rPr>
          <w:t>abrzezinska@nmg.pl</w:t>
        </w:r>
      </w:hyperlink>
      <w:r w:rsidR="00FC260B" w:rsidRPr="00CF15E9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.</w:t>
      </w:r>
      <w:r w:rsidR="00FC260B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 </w:t>
      </w:r>
    </w:p>
    <w:p w14:paraId="7AF7A013" w14:textId="4EBB6711" w:rsidR="00D97F96" w:rsidRPr="00D97F96" w:rsidRDefault="00D97F96" w:rsidP="00D97F96">
      <w:pPr>
        <w:autoSpaceDE w:val="0"/>
        <w:autoSpaceDN w:val="0"/>
        <w:adjustRightInd w:val="0"/>
        <w:spacing w:after="0"/>
        <w:ind w:left="708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D97F96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Termin składania ofert upływa w dniu: </w:t>
      </w:r>
      <w:r w:rsidRPr="00D97F96"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  <w:t>2</w:t>
      </w:r>
      <w:r w:rsidR="00C662C7"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  <w:t>6</w:t>
      </w:r>
      <w:r w:rsidRPr="00D97F96"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  <w:t>.04.2018</w:t>
      </w:r>
      <w:r w:rsidRPr="00D97F96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 r. </w:t>
      </w:r>
    </w:p>
    <w:p w14:paraId="7D131374" w14:textId="3DE718E7" w:rsidR="008D55E7" w:rsidRDefault="00D97F96" w:rsidP="00D97F96">
      <w:pPr>
        <w:autoSpaceDE w:val="0"/>
        <w:autoSpaceDN w:val="0"/>
        <w:adjustRightInd w:val="0"/>
        <w:spacing w:after="0"/>
        <w:ind w:left="708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D97F96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Oferta musi pozostać ważna min.  do dnia: </w:t>
      </w:r>
      <w:r w:rsidRPr="00D97F96"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  <w:t>2</w:t>
      </w:r>
      <w:r w:rsidR="00C662C7"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  <w:t>6</w:t>
      </w:r>
      <w:r w:rsidRPr="00D97F96"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  <w:t>.08.2018</w:t>
      </w:r>
      <w:r w:rsidRPr="00D97F96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 r.</w:t>
      </w:r>
    </w:p>
    <w:p w14:paraId="6B01858C" w14:textId="77777777" w:rsidR="00F33EB1" w:rsidRDefault="00F33EB1" w:rsidP="00C22A81">
      <w:p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</w:p>
    <w:p w14:paraId="346D3F1A" w14:textId="7E7411B5" w:rsidR="008D55E7" w:rsidRPr="0060097B" w:rsidRDefault="008D55E7" w:rsidP="00C22A81">
      <w:pPr>
        <w:pStyle w:val="Akapitzlist"/>
        <w:numPr>
          <w:ilvl w:val="0"/>
          <w:numId w:val="3"/>
        </w:numPr>
        <w:tabs>
          <w:tab w:val="left" w:pos="142"/>
        </w:tabs>
        <w:autoSpaceDE w:val="0"/>
        <w:autoSpaceDN w:val="0"/>
        <w:adjustRightInd w:val="0"/>
        <w:spacing w:after="0"/>
        <w:ind w:hanging="786"/>
        <w:jc w:val="both"/>
        <w:rPr>
          <w:rFonts w:eastAsia="Times New Roman" w:cstheme="minorHAnsi"/>
          <w:color w:val="000000"/>
          <w:sz w:val="24"/>
          <w:szCs w:val="24"/>
          <w:lang w:eastAsia="pl-PL"/>
        </w:rPr>
      </w:pPr>
      <w:r w:rsidRPr="0060097B">
        <w:rPr>
          <w:rFonts w:eastAsia="Times New Roman" w:cstheme="minorHAnsi"/>
          <w:b/>
          <w:bCs/>
          <w:color w:val="000000"/>
          <w:sz w:val="24"/>
          <w:szCs w:val="24"/>
          <w:lang w:eastAsia="pl-PL"/>
        </w:rPr>
        <w:t xml:space="preserve">Złożona </w:t>
      </w:r>
      <w:r w:rsidRPr="00802AD9">
        <w:rPr>
          <w:rFonts w:eastAsia="Times New Roman" w:cstheme="minorHAnsi"/>
          <w:b/>
          <w:bCs/>
          <w:color w:val="000000"/>
          <w:sz w:val="24"/>
          <w:szCs w:val="24"/>
          <w:u w:val="single"/>
          <w:lang w:eastAsia="pl-PL"/>
        </w:rPr>
        <w:t>oferta musi</w:t>
      </w:r>
      <w:r w:rsidRPr="0060097B">
        <w:rPr>
          <w:rFonts w:eastAsia="Times New Roman" w:cstheme="minorHAnsi"/>
          <w:b/>
          <w:bCs/>
          <w:color w:val="000000"/>
          <w:sz w:val="24"/>
          <w:szCs w:val="24"/>
          <w:lang w:eastAsia="pl-PL"/>
        </w:rPr>
        <w:t xml:space="preserve"> zawierać: </w:t>
      </w:r>
    </w:p>
    <w:p w14:paraId="5E1A8A02" w14:textId="77777777" w:rsidR="008D55E7" w:rsidRDefault="005B74ED" w:rsidP="00C22A81">
      <w:pPr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I</w:t>
      </w:r>
      <w:r w:rsidR="00395D7B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mię i nazwisko </w:t>
      </w:r>
      <w:r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oraz</w:t>
      </w:r>
      <w:r w:rsidR="00395D7B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 adres oferenta</w:t>
      </w:r>
      <w:r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,</w:t>
      </w:r>
    </w:p>
    <w:p w14:paraId="6AFECE35" w14:textId="59765188" w:rsidR="006B5D03" w:rsidRDefault="006B5D03" w:rsidP="00C22A81">
      <w:pPr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Telefon kontaktowy,</w:t>
      </w:r>
    </w:p>
    <w:p w14:paraId="77217444" w14:textId="736BBCFA" w:rsidR="006B5D03" w:rsidRDefault="006B5D03" w:rsidP="00C22A81">
      <w:pPr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Adres e-mail,</w:t>
      </w:r>
    </w:p>
    <w:p w14:paraId="39933167" w14:textId="5EDB03D3" w:rsidR="001A0447" w:rsidRPr="00130C5D" w:rsidRDefault="001A0447" w:rsidP="00C22A81">
      <w:pPr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PESEL,</w:t>
      </w:r>
    </w:p>
    <w:p w14:paraId="3B2D4618" w14:textId="77777777" w:rsidR="008D55E7" w:rsidRDefault="008D55E7" w:rsidP="00C22A81">
      <w:pPr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datę sporządzenia, </w:t>
      </w:r>
    </w:p>
    <w:p w14:paraId="52E6D89D" w14:textId="5A14DFBF" w:rsidR="008D55E7" w:rsidRPr="00130C5D" w:rsidRDefault="00311BAF" w:rsidP="00C22A81">
      <w:pPr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stawk</w:t>
      </w:r>
      <w:r w:rsidR="00802AD9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ę</w:t>
      </w:r>
      <w:r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 godzinow</w:t>
      </w:r>
      <w:r w:rsidR="00802AD9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ą</w:t>
      </w:r>
      <w:r w:rsidR="00EB0637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 wyrażoną w PLN, </w:t>
      </w:r>
    </w:p>
    <w:p w14:paraId="7D10ED54" w14:textId="77777777" w:rsidR="008D55E7" w:rsidRPr="00130C5D" w:rsidRDefault="008D55E7" w:rsidP="00C22A81">
      <w:pPr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termin ważności oferty, </w:t>
      </w:r>
    </w:p>
    <w:p w14:paraId="406320FA" w14:textId="1E1015B7" w:rsidR="008D55E7" w:rsidRDefault="006B5D03" w:rsidP="006B5D03">
      <w:pPr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g</w:t>
      </w:r>
      <w:r w:rsidRPr="006B5D03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otowości do rozpoczęcia prac </w:t>
      </w:r>
      <w:r w:rsidR="00FC260B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wyrażona w miesiącach licząc od dnia podpisania umowy</w:t>
      </w:r>
      <w:r w:rsidR="007C110B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,</w:t>
      </w:r>
    </w:p>
    <w:p w14:paraId="35F4DF34" w14:textId="77777777" w:rsidR="00C22A81" w:rsidRPr="00C22A81" w:rsidRDefault="00C22A81" w:rsidP="00C22A81">
      <w:pPr>
        <w:pStyle w:val="Akapitzlist"/>
        <w:numPr>
          <w:ilvl w:val="0"/>
          <w:numId w:val="1"/>
        </w:numPr>
        <w:spacing w:after="0"/>
        <w:rPr>
          <w:rFonts w:eastAsia="Times New Roman" w:cstheme="minorHAnsi"/>
          <w:color w:val="000000"/>
          <w:sz w:val="24"/>
          <w:szCs w:val="24"/>
          <w:lang w:eastAsia="pl-PL"/>
        </w:rPr>
      </w:pPr>
      <w:r w:rsidRPr="00C22A81">
        <w:rPr>
          <w:rFonts w:eastAsia="Times New Roman" w:cstheme="minorHAnsi"/>
          <w:color w:val="000000"/>
          <w:sz w:val="24"/>
          <w:szCs w:val="24"/>
          <w:lang w:eastAsia="pl-PL"/>
        </w:rPr>
        <w:t>potwierdzenie spełnienia warunków udz</w:t>
      </w:r>
      <w:r>
        <w:rPr>
          <w:rFonts w:eastAsia="Times New Roman" w:cstheme="minorHAnsi"/>
          <w:color w:val="000000"/>
          <w:sz w:val="24"/>
          <w:szCs w:val="24"/>
          <w:lang w:eastAsia="pl-PL"/>
        </w:rPr>
        <w:t xml:space="preserve">iału w postępowaniu, </w:t>
      </w:r>
    </w:p>
    <w:p w14:paraId="0E239334" w14:textId="77777777" w:rsidR="00C22A81" w:rsidRDefault="00C22A81" w:rsidP="00C22A81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eastAsia="Times New Roman" w:cstheme="minorHAnsi"/>
          <w:color w:val="000000"/>
          <w:sz w:val="24"/>
          <w:szCs w:val="24"/>
          <w:lang w:eastAsia="pl-PL"/>
        </w:rPr>
      </w:pPr>
      <w:r w:rsidRPr="00C22A81">
        <w:rPr>
          <w:rFonts w:eastAsia="Times New Roman" w:cstheme="minorHAnsi"/>
          <w:color w:val="000000"/>
          <w:sz w:val="24"/>
          <w:szCs w:val="24"/>
          <w:lang w:eastAsia="pl-PL"/>
        </w:rPr>
        <w:t xml:space="preserve">oświadczenie o braku powiązań z Zamawiającym (załącznik nr </w:t>
      </w:r>
      <w:r w:rsidR="009548F9">
        <w:rPr>
          <w:rFonts w:eastAsia="Times New Roman" w:cstheme="minorHAnsi"/>
          <w:color w:val="000000"/>
          <w:sz w:val="24"/>
          <w:szCs w:val="24"/>
          <w:lang w:eastAsia="pl-PL"/>
        </w:rPr>
        <w:t>2</w:t>
      </w:r>
      <w:r w:rsidRPr="00C22A81">
        <w:rPr>
          <w:rFonts w:eastAsia="Times New Roman" w:cstheme="minorHAnsi"/>
          <w:color w:val="000000"/>
          <w:sz w:val="24"/>
          <w:szCs w:val="24"/>
          <w:lang w:eastAsia="pl-PL"/>
        </w:rPr>
        <w:t xml:space="preserve"> do niniejszego ogłoszenia), </w:t>
      </w:r>
    </w:p>
    <w:p w14:paraId="65B321AB" w14:textId="1A20488A" w:rsidR="00C662C7" w:rsidRDefault="00C662C7" w:rsidP="00C22A81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eastAsia="Times New Roman" w:cstheme="minorHAnsi"/>
          <w:color w:val="000000"/>
          <w:sz w:val="24"/>
          <w:szCs w:val="24"/>
          <w:lang w:eastAsia="pl-PL"/>
        </w:rPr>
      </w:pPr>
      <w:r>
        <w:rPr>
          <w:rFonts w:eastAsia="Times New Roman" w:cstheme="minorHAnsi"/>
          <w:color w:val="000000"/>
          <w:sz w:val="24"/>
          <w:szCs w:val="24"/>
          <w:lang w:eastAsia="pl-PL"/>
        </w:rPr>
        <w:t>Dokumentację stanowiącą załącznik nr 3 do niniejszego zapytania</w:t>
      </w:r>
      <w:r w:rsidR="00553819">
        <w:rPr>
          <w:rFonts w:eastAsia="Times New Roman" w:cstheme="minorHAnsi"/>
          <w:color w:val="000000"/>
          <w:sz w:val="24"/>
          <w:szCs w:val="24"/>
          <w:lang w:eastAsia="pl-PL"/>
        </w:rPr>
        <w:t>,</w:t>
      </w:r>
    </w:p>
    <w:p w14:paraId="05D2E60B" w14:textId="0F91AE3A" w:rsidR="00021AAC" w:rsidRDefault="00021AAC" w:rsidP="00C22A81">
      <w:pPr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podpis oferującego</w:t>
      </w:r>
      <w:r w:rsidR="006B5D03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,</w:t>
      </w:r>
    </w:p>
    <w:p w14:paraId="735CC2B1" w14:textId="77777777" w:rsidR="004C635F" w:rsidRDefault="007C110B" w:rsidP="007C110B">
      <w:pPr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7C110B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oferta musi być przygotowana w języku polskim,</w:t>
      </w:r>
    </w:p>
    <w:p w14:paraId="48A5F843" w14:textId="77777777" w:rsidR="009548F9" w:rsidRDefault="009548F9" w:rsidP="009548F9">
      <w:p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Ofertę należy złożyć na formularzu stanowiącym Załącznik nr 1 do niniejszego ogłoszenia.</w:t>
      </w:r>
    </w:p>
    <w:p w14:paraId="2231F4D7" w14:textId="77777777" w:rsidR="00C22A81" w:rsidRPr="00C22A81" w:rsidRDefault="00C22A81" w:rsidP="00C22A81">
      <w:pPr>
        <w:autoSpaceDE w:val="0"/>
        <w:autoSpaceDN w:val="0"/>
        <w:adjustRightInd w:val="0"/>
        <w:spacing w:after="0"/>
        <w:ind w:left="72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</w:p>
    <w:p w14:paraId="718A8F0E" w14:textId="06472000" w:rsidR="001D135D" w:rsidRPr="001D135D" w:rsidRDefault="00802AD9" w:rsidP="00C22A81">
      <w:pPr>
        <w:numPr>
          <w:ilvl w:val="0"/>
          <w:numId w:val="3"/>
        </w:numPr>
        <w:spacing w:after="0"/>
        <w:ind w:left="709" w:hanging="709"/>
        <w:jc w:val="both"/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  <w:t>Kontakt w sprawie oferty</w:t>
      </w:r>
    </w:p>
    <w:p w14:paraId="6A390D5C" w14:textId="77777777" w:rsidR="00CF15E9" w:rsidRPr="00130C5D" w:rsidRDefault="001D135D" w:rsidP="00CF15E9">
      <w:pPr>
        <w:autoSpaceDE w:val="0"/>
        <w:autoSpaceDN w:val="0"/>
        <w:adjustRightInd w:val="0"/>
        <w:spacing w:after="0"/>
        <w:ind w:left="708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1D135D">
        <w:rPr>
          <w:rFonts w:asciiTheme="minorHAnsi" w:eastAsia="Times New Roman" w:hAnsiTheme="minorHAnsi" w:cstheme="minorHAnsi"/>
          <w:sz w:val="24"/>
          <w:szCs w:val="24"/>
          <w:lang w:eastAsia="pl-PL"/>
        </w:rPr>
        <w:t xml:space="preserve">Pytania dotyczące oferty prosimy kierować drogą elektroniczną na adres e-mail: </w:t>
      </w:r>
      <w:hyperlink r:id="rId10" w:history="1">
        <w:r w:rsidR="00CF15E9" w:rsidRPr="00561D5D">
          <w:rPr>
            <w:rStyle w:val="Hipercze"/>
            <w:rFonts w:asciiTheme="minorHAnsi" w:eastAsia="Times New Roman" w:hAnsiTheme="minorHAnsi" w:cstheme="minorHAnsi"/>
            <w:sz w:val="24"/>
            <w:szCs w:val="24"/>
            <w:lang w:eastAsia="pl-PL"/>
          </w:rPr>
          <w:t>abrzezinska@nmg.pl</w:t>
        </w:r>
      </w:hyperlink>
      <w:r w:rsidR="00CF15E9" w:rsidRPr="00CF15E9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.</w:t>
      </w:r>
      <w:r w:rsidR="00CF15E9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 </w:t>
      </w:r>
    </w:p>
    <w:p w14:paraId="4CDE64B4" w14:textId="0DB4C011" w:rsidR="00C22A81" w:rsidRPr="001D135D" w:rsidRDefault="00C22A81" w:rsidP="00C22A81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</w:p>
    <w:p w14:paraId="0ACA200A" w14:textId="77777777" w:rsidR="008D55E7" w:rsidRPr="00130C5D" w:rsidRDefault="008D55E7" w:rsidP="00C22A81">
      <w:pPr>
        <w:numPr>
          <w:ilvl w:val="0"/>
          <w:numId w:val="3"/>
        </w:numPr>
        <w:autoSpaceDE w:val="0"/>
        <w:autoSpaceDN w:val="0"/>
        <w:adjustRightInd w:val="0"/>
        <w:spacing w:after="0"/>
        <w:ind w:left="0" w:firstLine="0"/>
        <w:jc w:val="both"/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</w:pPr>
      <w:r w:rsidRPr="00130C5D"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  <w:t>Zamawiający zastrzega sobie prawo do:</w:t>
      </w:r>
    </w:p>
    <w:p w14:paraId="073BE086" w14:textId="3B5166AE" w:rsidR="008D55E7" w:rsidRDefault="00802AD9" w:rsidP="00C22A81">
      <w:p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o</w:t>
      </w:r>
      <w:r w:rsidR="008D55E7" w:rsidRPr="00130C5D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dwołania  postępowania, unieważnienia go w całości lub w części w każdym czasie, bez podania przyczyny, co nie będzie podstawą dla oferenta do dochodzenia przeciwko zamawiającemu jakichkolwiek roszczeń lub do wykonania jakichkolwiek uprawnień, </w:t>
      </w:r>
      <w:r w:rsidR="008D55E7" w:rsidRPr="00130C5D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lastRenderedPageBreak/>
        <w:t>zamknięcia postępowania bez dokonania wyboru oferty, zmiany terminów wyznaczonych w ogłoszeniu, żądania szczegółowych informacji i wyjaśnień od oferentów na każdym etapie przetargu, wyłącznej interpretacji zapisów ogłoszenia.</w:t>
      </w:r>
    </w:p>
    <w:p w14:paraId="49F618CD" w14:textId="77777777" w:rsidR="00A8556A" w:rsidRDefault="00A8556A" w:rsidP="00C22A81">
      <w:pPr>
        <w:autoSpaceDE w:val="0"/>
        <w:autoSpaceDN w:val="0"/>
        <w:adjustRightInd w:val="0"/>
        <w:spacing w:after="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</w:p>
    <w:p w14:paraId="57C90449" w14:textId="6054643B" w:rsidR="008D55E7" w:rsidRPr="00130C5D" w:rsidRDefault="00802AD9" w:rsidP="00C22A81">
      <w:pPr>
        <w:numPr>
          <w:ilvl w:val="0"/>
          <w:numId w:val="3"/>
        </w:numPr>
        <w:spacing w:after="0"/>
        <w:ind w:left="0" w:firstLine="0"/>
        <w:jc w:val="both"/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  <w:t>Uwagi</w:t>
      </w:r>
    </w:p>
    <w:p w14:paraId="47DDDC60" w14:textId="77777777" w:rsidR="006B69FB" w:rsidRPr="006B69FB" w:rsidRDefault="006B69FB" w:rsidP="006B69FB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 w:rsidRPr="006B69FB">
        <w:rPr>
          <w:rFonts w:asciiTheme="minorHAnsi" w:eastAsia="Times New Roman" w:hAnsiTheme="minorHAnsi" w:cstheme="minorHAnsi"/>
          <w:sz w:val="24"/>
          <w:szCs w:val="24"/>
          <w:lang w:eastAsia="pl-PL"/>
        </w:rPr>
        <w:t>Zamawiający przewiduje możliwość dokonania zmian postanowień zawartej umowy w stosunku do treści oferty, na podstawie której dokonano wyboru wykonawcy, w następującym zakresie:</w:t>
      </w:r>
    </w:p>
    <w:p w14:paraId="255C3215" w14:textId="77777777" w:rsidR="006B69FB" w:rsidRPr="006B69FB" w:rsidRDefault="006B69FB" w:rsidP="006B69FB">
      <w:pPr>
        <w:numPr>
          <w:ilvl w:val="0"/>
          <w:numId w:val="29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 w:rsidRPr="006B69FB">
        <w:rPr>
          <w:rFonts w:asciiTheme="minorHAnsi" w:eastAsia="Times New Roman" w:hAnsiTheme="minorHAnsi" w:cstheme="minorHAnsi"/>
          <w:sz w:val="24"/>
          <w:szCs w:val="24"/>
          <w:lang w:eastAsia="pl-PL"/>
        </w:rPr>
        <w:t>Rozwiązania umowy, bez regresu odszkodowawczego ze strony Wykonawcy, jeżeli z Zamawiającym zostanie rozwiązana umowa o dofinansowanie przez Narodowe Centrum Badań i Rozwoju;</w:t>
      </w:r>
    </w:p>
    <w:p w14:paraId="5CFA15FC" w14:textId="77777777" w:rsidR="006B69FB" w:rsidRPr="006B69FB" w:rsidRDefault="006B69FB" w:rsidP="006B69FB">
      <w:pPr>
        <w:numPr>
          <w:ilvl w:val="0"/>
          <w:numId w:val="29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 w:rsidRPr="006B69FB">
        <w:rPr>
          <w:rFonts w:asciiTheme="minorHAnsi" w:eastAsia="Times New Roman" w:hAnsiTheme="minorHAnsi" w:cstheme="minorHAnsi"/>
          <w:sz w:val="24"/>
          <w:szCs w:val="24"/>
          <w:lang w:eastAsia="pl-PL"/>
        </w:rPr>
        <w:t>Zmiany harmonogramu realizacji umowy wynikającej z postanowień umowy Zamawiającego z NCBiR, jeżeli umowa ta została zmieniona po udzieleniu zamówienia;</w:t>
      </w:r>
    </w:p>
    <w:p w14:paraId="012A53E5" w14:textId="77777777" w:rsidR="006B69FB" w:rsidRPr="006B69FB" w:rsidRDefault="006B69FB" w:rsidP="006B69FB">
      <w:pPr>
        <w:numPr>
          <w:ilvl w:val="0"/>
          <w:numId w:val="29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 w:rsidRPr="006B69FB">
        <w:rPr>
          <w:rFonts w:asciiTheme="minorHAnsi" w:eastAsia="Times New Roman" w:hAnsiTheme="minorHAnsi" w:cstheme="minorHAnsi"/>
          <w:sz w:val="24"/>
          <w:szCs w:val="24"/>
          <w:lang w:eastAsia="pl-PL"/>
        </w:rPr>
        <w:t>Zmiana istotnych postanowień umowy w stosunku do treści oferty jest dopuszczalna w sytuacji, gdy jest ona korzystna dla Zamawiającego i nie była możliwa do przewidzenia na etapie podpisywania umowy, a ponadto jej dokonanie wskazane jest w szczególności, gdy:</w:t>
      </w:r>
    </w:p>
    <w:p w14:paraId="4FE12885" w14:textId="77777777" w:rsidR="006B69FB" w:rsidRPr="006B69FB" w:rsidRDefault="006B69FB" w:rsidP="006B69FB">
      <w:pPr>
        <w:numPr>
          <w:ilvl w:val="0"/>
          <w:numId w:val="30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 w:rsidRPr="006B69FB">
        <w:rPr>
          <w:rFonts w:asciiTheme="minorHAnsi" w:eastAsia="Times New Roman" w:hAnsiTheme="minorHAnsi" w:cstheme="minorHAnsi"/>
          <w:sz w:val="24"/>
          <w:szCs w:val="24"/>
          <w:lang w:eastAsia="pl-PL"/>
        </w:rPr>
        <w:t>nastąpi zmiana powszechnie obowiązujących przepisów prawa w zakresie mającym wpływ na realizację przedmiotu umowy;</w:t>
      </w:r>
    </w:p>
    <w:p w14:paraId="0BDC563B" w14:textId="77777777" w:rsidR="006B69FB" w:rsidRDefault="006B69FB" w:rsidP="006B69FB">
      <w:pPr>
        <w:numPr>
          <w:ilvl w:val="0"/>
          <w:numId w:val="30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 w:rsidRPr="006B69FB">
        <w:rPr>
          <w:rFonts w:asciiTheme="minorHAnsi" w:eastAsia="Times New Roman" w:hAnsiTheme="minorHAnsi" w:cstheme="minorHAnsi"/>
          <w:sz w:val="24"/>
          <w:szCs w:val="24"/>
          <w:lang w:eastAsia="pl-PL"/>
        </w:rPr>
        <w:t>wynikną rozbieżności lub niejasności w umowie, których nie można usunąć w inny sposób, a zmiana będzie umożliwiać usunięcie rozbieżności i doprecyzowanie Umowy w celu jednoznacznej interpretacji jej postanowień przez Strony.</w:t>
      </w:r>
    </w:p>
    <w:p w14:paraId="35F1E596" w14:textId="77777777" w:rsidR="00A24668" w:rsidRDefault="00A24668" w:rsidP="00A24668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</w:p>
    <w:p w14:paraId="5C98C121" w14:textId="77777777" w:rsidR="00A24668" w:rsidRPr="00A24668" w:rsidRDefault="00A24668" w:rsidP="00A24668">
      <w:pPr>
        <w:numPr>
          <w:ilvl w:val="0"/>
          <w:numId w:val="3"/>
        </w:numPr>
        <w:spacing w:after="0"/>
        <w:ind w:left="0" w:firstLine="0"/>
        <w:jc w:val="both"/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</w:pPr>
      <w:r w:rsidRPr="00A24668">
        <w:rPr>
          <w:rFonts w:asciiTheme="minorHAnsi" w:eastAsia="Times New Roman" w:hAnsiTheme="minorHAnsi" w:cstheme="minorHAnsi"/>
          <w:b/>
          <w:sz w:val="24"/>
          <w:szCs w:val="24"/>
          <w:lang w:eastAsia="pl-PL"/>
        </w:rPr>
        <w:t>Warunki unieważnienia postępowania</w:t>
      </w:r>
    </w:p>
    <w:p w14:paraId="6B35F82F" w14:textId="77777777" w:rsidR="00A24668" w:rsidRPr="00A24668" w:rsidRDefault="00A24668" w:rsidP="00A24668">
      <w:pPr>
        <w:numPr>
          <w:ilvl w:val="0"/>
          <w:numId w:val="3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 w:rsidRPr="00A24668">
        <w:rPr>
          <w:rFonts w:asciiTheme="minorHAnsi" w:eastAsia="Times New Roman" w:hAnsiTheme="minorHAnsi" w:cstheme="minorHAnsi"/>
          <w:sz w:val="24"/>
          <w:szCs w:val="24"/>
          <w:lang w:eastAsia="pl-PL"/>
        </w:rPr>
        <w:t>W sprawach nieuregulowanych stosuje się przepisy ustawy z dnia 23 kwietnia 1964 roku – Kodeks Cywilny, a także postanowienia obowiązujących Wytycznych dotyczących kwalifikowalności wydatków w ramach Europejskiego Funduszu Rozwoju Regionalnego, Europejskiego Funduszu Społecznego oraz Funduszu Spójności na lata 2014-2020.</w:t>
      </w:r>
    </w:p>
    <w:p w14:paraId="107F242E" w14:textId="77777777" w:rsidR="00A24668" w:rsidRPr="00A24668" w:rsidRDefault="00A24668" w:rsidP="00A24668">
      <w:pPr>
        <w:numPr>
          <w:ilvl w:val="0"/>
          <w:numId w:val="3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 w:rsidRPr="00A24668">
        <w:rPr>
          <w:rFonts w:asciiTheme="minorHAnsi" w:eastAsia="Times New Roman" w:hAnsiTheme="minorHAnsi" w:cstheme="minorHAnsi"/>
          <w:sz w:val="24"/>
          <w:szCs w:val="24"/>
          <w:lang w:eastAsia="pl-PL"/>
        </w:rPr>
        <w:t>Zamawiający zastrzega sobie prawo do unieważnienia niniejszego postępowania bez podania uzasadnienia, lub do jego zakończenia bez wyboru oferty.</w:t>
      </w:r>
    </w:p>
    <w:p w14:paraId="29ADC149" w14:textId="77777777" w:rsidR="00A24668" w:rsidRPr="006B69FB" w:rsidRDefault="00A24668" w:rsidP="00A24668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</w:p>
    <w:p w14:paraId="4E12839B" w14:textId="77777777" w:rsidR="008D55E7" w:rsidRPr="00130C5D" w:rsidRDefault="008D55E7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374FBE2E" w14:textId="77777777" w:rsidR="00BE1DD0" w:rsidRPr="00BE1DD0" w:rsidRDefault="00BE1DD0" w:rsidP="00BE1DD0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426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BE1DD0"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  <w:t>Załączniki</w:t>
      </w:r>
    </w:p>
    <w:p w14:paraId="093FC1A2" w14:textId="77777777" w:rsidR="00BE1DD0" w:rsidRPr="009548F9" w:rsidRDefault="00BE1DD0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 w:rsidRPr="009548F9">
        <w:rPr>
          <w:rFonts w:asciiTheme="minorHAnsi" w:eastAsia="Times New Roman" w:hAnsiTheme="minorHAnsi" w:cstheme="minorHAnsi"/>
          <w:sz w:val="24"/>
          <w:szCs w:val="24"/>
          <w:lang w:eastAsia="pl-PL"/>
        </w:rPr>
        <w:t>Załącznik nr 1 – Formularz oferty</w:t>
      </w:r>
    </w:p>
    <w:p w14:paraId="6DF40BF0" w14:textId="77777777" w:rsidR="00BE1DD0" w:rsidRDefault="00BE1DD0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 w:rsidRPr="009548F9">
        <w:rPr>
          <w:rFonts w:asciiTheme="minorHAnsi" w:eastAsia="Times New Roman" w:hAnsiTheme="minorHAnsi" w:cstheme="minorHAnsi"/>
          <w:sz w:val="24"/>
          <w:szCs w:val="24"/>
          <w:lang w:eastAsia="pl-PL"/>
        </w:rPr>
        <w:t>Załącznik nr 2 – Oświadczenie o braku powiązań kapitałowych i osobowych</w:t>
      </w:r>
    </w:p>
    <w:p w14:paraId="0D330977" w14:textId="742D401C" w:rsidR="00F40208" w:rsidRDefault="00F40208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 w:rsidRPr="00F40208">
        <w:rPr>
          <w:rFonts w:asciiTheme="minorHAnsi" w:eastAsia="Times New Roman" w:hAnsiTheme="minorHAnsi" w:cstheme="minorHAnsi"/>
          <w:sz w:val="24"/>
          <w:szCs w:val="24"/>
          <w:lang w:eastAsia="pl-PL"/>
        </w:rPr>
        <w:t xml:space="preserve">Załącznik nr </w:t>
      </w:r>
      <w:r w:rsidR="004026BC">
        <w:rPr>
          <w:rFonts w:asciiTheme="minorHAnsi" w:eastAsia="Times New Roman" w:hAnsiTheme="minorHAnsi" w:cstheme="minorHAnsi"/>
          <w:sz w:val="24"/>
          <w:szCs w:val="24"/>
          <w:lang w:eastAsia="pl-PL"/>
        </w:rPr>
        <w:t>3</w:t>
      </w:r>
      <w:r w:rsidRPr="00F40208">
        <w:rPr>
          <w:rFonts w:asciiTheme="minorHAnsi" w:eastAsia="Times New Roman" w:hAnsiTheme="minorHAnsi" w:cstheme="minorHAnsi"/>
          <w:sz w:val="24"/>
          <w:szCs w:val="24"/>
          <w:lang w:eastAsia="pl-PL"/>
        </w:rPr>
        <w:t xml:space="preserve"> – Oświadczenie, o łącznym zaangażowaniu zawodowym Wykonawcy</w:t>
      </w:r>
    </w:p>
    <w:p w14:paraId="467AD6D8" w14:textId="77777777" w:rsidR="00C22A81" w:rsidRPr="009548F9" w:rsidRDefault="00C22A81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</w:p>
    <w:p w14:paraId="71910298" w14:textId="77777777" w:rsidR="001820DE" w:rsidRDefault="001820DE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631D7129" w14:textId="77777777" w:rsidR="001820DE" w:rsidRDefault="001820DE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7B8B1A1E" w14:textId="77777777" w:rsidR="001820DE" w:rsidRDefault="001820DE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39C49271" w14:textId="77777777" w:rsidR="00A8556A" w:rsidRDefault="00A8556A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4532C69A" w14:textId="77777777" w:rsidR="00A8556A" w:rsidRDefault="00A8556A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47F9DBB6" w14:textId="77777777" w:rsidR="00A8556A" w:rsidRDefault="00A8556A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2275E424" w14:textId="77777777" w:rsidR="001820DE" w:rsidRDefault="001820DE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284F1B8E" w14:textId="77777777" w:rsidR="00BE1DD0" w:rsidRPr="00450317" w:rsidRDefault="00BE1DD0" w:rsidP="0045031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F5496"/>
          <w:sz w:val="20"/>
          <w:szCs w:val="20"/>
        </w:rPr>
      </w:pPr>
      <w:r w:rsidRPr="00450317">
        <w:rPr>
          <w:rFonts w:ascii="Arial" w:hAnsi="Arial" w:cs="Arial"/>
          <w:b/>
          <w:bCs/>
          <w:color w:val="2F5496"/>
          <w:sz w:val="20"/>
          <w:szCs w:val="20"/>
        </w:rPr>
        <w:t xml:space="preserve">Załącznik nr 1 Wzór Oferty </w:t>
      </w:r>
    </w:p>
    <w:p w14:paraId="7DE0E64E" w14:textId="77777777" w:rsidR="00BE1DD0" w:rsidRPr="00BE1DD0" w:rsidRDefault="00BE1DD0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37F048BB" w14:textId="77777777" w:rsidR="00BE1DD0" w:rsidRPr="00BE1DD0" w:rsidRDefault="00BE1DD0" w:rsidP="00DF0B05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BE1DD0">
        <w:rPr>
          <w:rFonts w:ascii="Arial" w:eastAsia="Times New Roman" w:hAnsi="Arial" w:cs="Arial"/>
          <w:b/>
          <w:bCs/>
          <w:color w:val="000000"/>
          <w:sz w:val="20"/>
          <w:szCs w:val="20"/>
          <w:lang w:eastAsia="pl-PL"/>
        </w:rPr>
        <w:t xml:space="preserve">FORMULARZ OFERTY </w:t>
      </w:r>
    </w:p>
    <w:p w14:paraId="1822F44B" w14:textId="34AE946D" w:rsidR="00BE1DD0" w:rsidRPr="00BE1DD0" w:rsidRDefault="00BE1DD0" w:rsidP="00DF0B05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W odpowiedzi na </w:t>
      </w:r>
      <w:r w:rsidR="000B187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zapytanie ofertowe</w:t>
      </w:r>
      <w:r w:rsidR="0023718B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</w:t>
      </w: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dotycząc</w:t>
      </w:r>
      <w:r w:rsidR="000B187C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e</w:t>
      </w: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wyboru członka zespołu badawczego pełniącego </w:t>
      </w:r>
      <w:r w:rsidRPr="0023718B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funkcję Kierownika B+R składam</w:t>
      </w: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poniższą ofertę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27" w:type="dxa"/>
        </w:tblCellMar>
        <w:tblLook w:val="00A0" w:firstRow="1" w:lastRow="0" w:firstColumn="1" w:lastColumn="0" w:noHBand="0" w:noVBand="0"/>
      </w:tblPr>
      <w:tblGrid>
        <w:gridCol w:w="3964"/>
        <w:gridCol w:w="5098"/>
      </w:tblGrid>
      <w:tr w:rsidR="00BE1DD0" w:rsidRPr="00BE1DD0" w14:paraId="514949C3" w14:textId="77777777" w:rsidTr="00BE1DD0">
        <w:trPr>
          <w:trHeight w:val="567"/>
        </w:trPr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2AA3B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</w:pPr>
            <w:r w:rsidRPr="00BE1DD0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t>Dane oferenta</w:t>
            </w:r>
          </w:p>
        </w:tc>
      </w:tr>
      <w:tr w:rsidR="00BE1DD0" w:rsidRPr="00BE1DD0" w14:paraId="76379BA2" w14:textId="77777777" w:rsidTr="00BE1DD0">
        <w:trPr>
          <w:trHeight w:val="567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F9DC1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BE1DD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Imię Nazwisko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39569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</w:p>
        </w:tc>
      </w:tr>
      <w:tr w:rsidR="00BE1DD0" w:rsidRPr="00BE1DD0" w14:paraId="1A213463" w14:textId="77777777" w:rsidTr="00BE1DD0">
        <w:trPr>
          <w:trHeight w:val="567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A826C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BE1DD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Adres 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A4AB8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</w:p>
        </w:tc>
      </w:tr>
      <w:tr w:rsidR="00BE1DD0" w:rsidRPr="00BE1DD0" w14:paraId="68A0C1FE" w14:textId="77777777" w:rsidTr="00BE1DD0">
        <w:trPr>
          <w:trHeight w:val="567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36EA5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BE1DD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PESEL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86327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</w:p>
        </w:tc>
      </w:tr>
      <w:tr w:rsidR="00BE1DD0" w:rsidRPr="00BE1DD0" w14:paraId="0D0DC949" w14:textId="77777777" w:rsidTr="00BE1DD0">
        <w:trPr>
          <w:trHeight w:val="567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F284D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BE1DD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Adres e-mail 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A1BEA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</w:p>
        </w:tc>
      </w:tr>
      <w:tr w:rsidR="00BE1DD0" w:rsidRPr="00BE1DD0" w14:paraId="51E6EE9C" w14:textId="77777777" w:rsidTr="00BE1DD0">
        <w:trPr>
          <w:trHeight w:val="567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FB0DC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BE1DD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Telefon 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0E2BA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</w:p>
        </w:tc>
      </w:tr>
      <w:tr w:rsidR="00BE1DD0" w:rsidRPr="00BE1DD0" w14:paraId="345435A1" w14:textId="77777777" w:rsidTr="00BE1DD0">
        <w:trPr>
          <w:trHeight w:val="567"/>
        </w:trPr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CA5E0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BE1DD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l-PL"/>
              </w:rPr>
              <w:t xml:space="preserve">Parametry oferty </w:t>
            </w:r>
          </w:p>
        </w:tc>
      </w:tr>
      <w:tr w:rsidR="00BE1DD0" w:rsidRPr="00BE1DD0" w14:paraId="36ADA840" w14:textId="77777777" w:rsidTr="00BE1DD0">
        <w:trPr>
          <w:trHeight w:val="567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A1E42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BE1DD0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 xml:space="preserve">Data ważności oferty 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7895E" w14:textId="77777777" w:rsidR="00BE1DD0" w:rsidRPr="00BE1DD0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</w:p>
        </w:tc>
      </w:tr>
      <w:tr w:rsidR="00BE1DD0" w:rsidRPr="00BE1DD0" w14:paraId="74D12A11" w14:textId="77777777" w:rsidTr="00BE1DD0">
        <w:trPr>
          <w:trHeight w:val="567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C7591" w14:textId="77777777" w:rsidR="00BE1DD0" w:rsidRPr="00E34456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highlight w:val="yellow"/>
                <w:lang w:eastAsia="pl-PL"/>
              </w:rPr>
            </w:pPr>
            <w:r w:rsidRPr="0023718B"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  <w:t>Stawka godzinowa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71F1B" w14:textId="77777777" w:rsidR="00BE1DD0" w:rsidRPr="00E34456" w:rsidRDefault="00BE1DD0" w:rsidP="00BE1DD0">
            <w:pPr>
              <w:autoSpaceDE w:val="0"/>
              <w:autoSpaceDN w:val="0"/>
              <w:adjustRightInd w:val="0"/>
              <w:spacing w:after="0" w:line="240" w:lineRule="auto"/>
              <w:ind w:left="284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highlight w:val="yellow"/>
                <w:lang w:eastAsia="pl-PL"/>
              </w:rPr>
            </w:pPr>
          </w:p>
        </w:tc>
      </w:tr>
    </w:tbl>
    <w:p w14:paraId="44E93AD9" w14:textId="77777777" w:rsidR="00BE1DD0" w:rsidRPr="00BE1DD0" w:rsidRDefault="00BE1DD0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42836415" w14:textId="1416841C" w:rsidR="00BE1DD0" w:rsidRPr="00BE1DD0" w:rsidRDefault="00BE1DD0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Oświadczam, że spełniam wymogi udziału w postępowaniu opisane w punkcie </w:t>
      </w:r>
      <w:r w:rsidR="00450317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4</w:t>
      </w: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.1 zapytania ofertowego.</w:t>
      </w:r>
    </w:p>
    <w:p w14:paraId="45A35DE2" w14:textId="77777777" w:rsidR="00BE1DD0" w:rsidRDefault="00BE1DD0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3AAA389E" w14:textId="77777777" w:rsidR="00802AD9" w:rsidRDefault="00802AD9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2F4ADAF8" w14:textId="77777777" w:rsidR="00802AD9" w:rsidRDefault="00802AD9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65BF2034" w14:textId="77777777" w:rsidR="00802AD9" w:rsidRPr="00BE1DD0" w:rsidRDefault="00802AD9" w:rsidP="00BE1DD0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2755824B" w14:textId="77777777" w:rsidR="00BE1DD0" w:rsidRPr="00BE1DD0" w:rsidRDefault="00BE1DD0" w:rsidP="00BE1DD0">
      <w:pPr>
        <w:autoSpaceDE w:val="0"/>
        <w:autoSpaceDN w:val="0"/>
        <w:adjustRightInd w:val="0"/>
        <w:spacing w:after="0" w:line="240" w:lineRule="auto"/>
        <w:ind w:left="5240" w:firstLine="42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…………………………………………… </w:t>
      </w:r>
    </w:p>
    <w:p w14:paraId="16742CE6" w14:textId="77777777" w:rsidR="00BE1DD0" w:rsidRPr="00BE1DD0" w:rsidRDefault="00BE1DD0" w:rsidP="00BE1DD0">
      <w:pPr>
        <w:autoSpaceDE w:val="0"/>
        <w:autoSpaceDN w:val="0"/>
        <w:adjustRightInd w:val="0"/>
        <w:spacing w:after="0" w:line="240" w:lineRule="auto"/>
        <w:ind w:left="4532" w:firstLine="42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ab/>
      </w:r>
      <w:r w:rsidRPr="00BE1D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ab/>
        <w:t>data i podpis Wykonawcy</w:t>
      </w:r>
    </w:p>
    <w:p w14:paraId="01EB2922" w14:textId="77777777" w:rsidR="001820DE" w:rsidRDefault="001820DE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3595ABF5" w14:textId="77777777" w:rsidR="001820DE" w:rsidRDefault="001820DE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49F2AF19" w14:textId="77777777" w:rsidR="00BE1DD0" w:rsidRDefault="00BE1DD0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3ED6D30E" w14:textId="77777777" w:rsidR="0035572C" w:rsidRDefault="0035572C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526B925B" w14:textId="77777777" w:rsidR="0035572C" w:rsidRDefault="0035572C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03DA97D6" w14:textId="77777777" w:rsidR="0035572C" w:rsidRDefault="0035572C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1CBC2923" w14:textId="77777777" w:rsidR="00DF0B05" w:rsidRDefault="00DF0B05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7982D6BD" w14:textId="656A2551" w:rsidR="00DF0B05" w:rsidRDefault="0023718B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>
        <w:rPr>
          <w:rFonts w:ascii="Arial" w:eastAsia="Times New Roman" w:hAnsi="Arial" w:cs="Arial"/>
          <w:color w:val="000000"/>
          <w:sz w:val="20"/>
          <w:szCs w:val="20"/>
          <w:lang w:eastAsia="pl-PL"/>
        </w:rPr>
        <w:t>,</w:t>
      </w:r>
    </w:p>
    <w:p w14:paraId="0F73B818" w14:textId="77777777" w:rsidR="0023718B" w:rsidRDefault="0023718B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2B750540" w14:textId="77777777" w:rsidR="00DF0B05" w:rsidRDefault="00DF0B05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43573401" w14:textId="77777777" w:rsidR="00DF0B05" w:rsidRDefault="00DF0B05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0372D658" w14:textId="77777777" w:rsidR="00DF0B05" w:rsidRDefault="00DF0B05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7E341B6F" w14:textId="77777777" w:rsidR="00BE1DD0" w:rsidRDefault="00BE1DD0" w:rsidP="00C22A81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</w:p>
    <w:p w14:paraId="646BDCF8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F5496"/>
          <w:sz w:val="20"/>
          <w:szCs w:val="20"/>
        </w:rPr>
      </w:pPr>
      <w:r w:rsidRPr="00C22A81">
        <w:rPr>
          <w:rFonts w:ascii="Arial" w:hAnsi="Arial" w:cs="Arial"/>
          <w:b/>
          <w:bCs/>
          <w:color w:val="2F5496"/>
          <w:sz w:val="20"/>
          <w:szCs w:val="20"/>
        </w:rPr>
        <w:t xml:space="preserve">Załącznik nr </w:t>
      </w:r>
      <w:r w:rsidR="00BE1DD0">
        <w:rPr>
          <w:rFonts w:ascii="Arial" w:hAnsi="Arial" w:cs="Arial"/>
          <w:b/>
          <w:bCs/>
          <w:color w:val="2F5496"/>
          <w:sz w:val="20"/>
          <w:szCs w:val="20"/>
        </w:rPr>
        <w:t>2</w:t>
      </w:r>
      <w:r w:rsidRPr="00C22A81">
        <w:rPr>
          <w:rFonts w:ascii="Arial" w:hAnsi="Arial" w:cs="Arial"/>
          <w:b/>
          <w:bCs/>
          <w:color w:val="2F5496"/>
          <w:sz w:val="20"/>
          <w:szCs w:val="20"/>
        </w:rPr>
        <w:t xml:space="preserve"> Oświadczenie o braku powiązań </w:t>
      </w:r>
    </w:p>
    <w:p w14:paraId="19090F8E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0BA67EED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ind w:left="5664" w:firstLine="708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……………, dn. ……………… </w:t>
      </w:r>
    </w:p>
    <w:p w14:paraId="0D5FF064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3495D8D6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73AC5F88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  <w:r w:rsidRPr="00C22A81">
        <w:rPr>
          <w:rFonts w:ascii="Arial" w:hAnsi="Arial" w:cs="Arial"/>
          <w:b/>
          <w:bCs/>
          <w:color w:val="000000"/>
          <w:sz w:val="20"/>
          <w:szCs w:val="20"/>
        </w:rPr>
        <w:t xml:space="preserve">Wykonawca: </w:t>
      </w:r>
    </w:p>
    <w:p w14:paraId="36D9E3C9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600467C4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240DAA90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>Nazwa</w:t>
      </w:r>
    </w:p>
    <w:p w14:paraId="3B55206B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Adres </w:t>
      </w:r>
    </w:p>
    <w:p w14:paraId="4BC974FF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0A9A4976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5C00D9C8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27AFA40D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18354AC3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4F81CB9E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416D4FC1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19997369" w14:textId="77777777" w:rsidR="00C22A81" w:rsidRPr="00C22A81" w:rsidRDefault="00C22A81" w:rsidP="00C22A81">
      <w:pPr>
        <w:autoSpaceDE w:val="0"/>
        <w:autoSpaceDN w:val="0"/>
        <w:adjustRightInd w:val="0"/>
        <w:spacing w:after="0"/>
        <w:jc w:val="center"/>
        <w:rPr>
          <w:rFonts w:ascii="Arial" w:hAnsi="Arial" w:cs="Arial"/>
          <w:color w:val="2F5496"/>
          <w:sz w:val="20"/>
          <w:szCs w:val="20"/>
        </w:rPr>
      </w:pPr>
      <w:r w:rsidRPr="00C22A81">
        <w:rPr>
          <w:rFonts w:ascii="Arial" w:hAnsi="Arial" w:cs="Arial"/>
          <w:b/>
          <w:bCs/>
          <w:color w:val="2F5496"/>
          <w:sz w:val="20"/>
          <w:szCs w:val="20"/>
        </w:rPr>
        <w:t>Oświadczenie o braku powiązań</w:t>
      </w:r>
    </w:p>
    <w:p w14:paraId="2EED43E2" w14:textId="77777777" w:rsidR="00C22A81" w:rsidRPr="00C22A81" w:rsidRDefault="00C22A81" w:rsidP="00C22A81">
      <w:pPr>
        <w:autoSpaceDE w:val="0"/>
        <w:autoSpaceDN w:val="0"/>
        <w:adjustRightInd w:val="0"/>
        <w:spacing w:after="0"/>
        <w:jc w:val="center"/>
        <w:rPr>
          <w:rFonts w:ascii="Arial" w:hAnsi="Arial" w:cs="Arial"/>
          <w:b/>
          <w:bCs/>
          <w:color w:val="2F5496"/>
          <w:sz w:val="20"/>
          <w:szCs w:val="20"/>
        </w:rPr>
      </w:pPr>
      <w:r w:rsidRPr="00C22A81">
        <w:rPr>
          <w:rFonts w:ascii="Arial" w:hAnsi="Arial" w:cs="Arial"/>
          <w:b/>
          <w:bCs/>
          <w:color w:val="2F5496"/>
          <w:sz w:val="20"/>
          <w:szCs w:val="20"/>
        </w:rPr>
        <w:t>osobowych i kapitałowych</w:t>
      </w:r>
    </w:p>
    <w:p w14:paraId="5F520C8B" w14:textId="77777777" w:rsidR="00C22A81" w:rsidRPr="00C22A81" w:rsidRDefault="00C22A81" w:rsidP="00C22A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2F5496"/>
          <w:sz w:val="20"/>
          <w:szCs w:val="20"/>
        </w:rPr>
      </w:pPr>
    </w:p>
    <w:p w14:paraId="69B8095C" w14:textId="59214BB8" w:rsidR="00C22A81" w:rsidRPr="00C22A81" w:rsidRDefault="00C22A81" w:rsidP="00C22A8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W odpowiedzi na </w:t>
      </w:r>
      <w:r w:rsidR="000B187C">
        <w:rPr>
          <w:rFonts w:ascii="Arial" w:hAnsi="Arial" w:cs="Arial"/>
          <w:color w:val="000000"/>
          <w:sz w:val="20"/>
          <w:szCs w:val="20"/>
        </w:rPr>
        <w:t>zapytanie ofertowe</w:t>
      </w:r>
      <w:r w:rsidR="0023718B">
        <w:rPr>
          <w:rFonts w:ascii="Arial" w:hAnsi="Arial" w:cs="Arial"/>
          <w:color w:val="000000"/>
          <w:sz w:val="20"/>
          <w:szCs w:val="20"/>
        </w:rPr>
        <w:t xml:space="preserve"> </w:t>
      </w:r>
      <w:r w:rsidRPr="00C22A81">
        <w:rPr>
          <w:rFonts w:ascii="Arial" w:hAnsi="Arial" w:cs="Arial"/>
          <w:color w:val="000000"/>
          <w:sz w:val="20"/>
          <w:szCs w:val="20"/>
        </w:rPr>
        <w:t xml:space="preserve">z dnia </w:t>
      </w:r>
      <w:r w:rsidR="0023718B">
        <w:rPr>
          <w:rFonts w:ascii="Arial" w:hAnsi="Arial" w:cs="Arial"/>
          <w:color w:val="000000"/>
          <w:sz w:val="20"/>
          <w:szCs w:val="20"/>
        </w:rPr>
        <w:t>1</w:t>
      </w:r>
      <w:r w:rsidR="000B187C">
        <w:rPr>
          <w:rFonts w:ascii="Arial" w:hAnsi="Arial" w:cs="Arial"/>
          <w:color w:val="000000"/>
          <w:sz w:val="20"/>
          <w:szCs w:val="20"/>
        </w:rPr>
        <w:t>9</w:t>
      </w:r>
      <w:r w:rsidR="0023718B">
        <w:rPr>
          <w:rFonts w:ascii="Arial" w:hAnsi="Arial" w:cs="Arial"/>
          <w:color w:val="000000"/>
          <w:sz w:val="20"/>
          <w:szCs w:val="20"/>
        </w:rPr>
        <w:t>.04.2018</w:t>
      </w:r>
      <w:r w:rsidRPr="00C22A81">
        <w:rPr>
          <w:rFonts w:ascii="Arial" w:hAnsi="Arial" w:cs="Arial"/>
          <w:color w:val="000000"/>
          <w:sz w:val="20"/>
          <w:szCs w:val="20"/>
        </w:rPr>
        <w:t xml:space="preserve"> oświadczam, że nie jestem powiązany/a z Zamawiającym osobowo lub kapitałowo. </w:t>
      </w:r>
    </w:p>
    <w:p w14:paraId="544BF898" w14:textId="77777777" w:rsidR="00C22A81" w:rsidRPr="00C22A81" w:rsidRDefault="00C22A81" w:rsidP="00C22A8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14:paraId="018CC7D3" w14:textId="77777777" w:rsidR="00C22A81" w:rsidRPr="00C22A81" w:rsidRDefault="00C22A81" w:rsidP="00C22A8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Przez powiązania kapitałowe lub osobowe rozumie się wzajemne powiązania między zamawiającym lub osobami upoważnionymi do zaciągania zobowiązań w mieniu zamawiającego lub osobami wykonującymi w imieniu zamawiającego czynności związane z przygotowaniem i przeprowadzaniem procedury wyboru wykonawcy, a wykonawcą, polegające w szczególności na: </w:t>
      </w:r>
    </w:p>
    <w:p w14:paraId="10DA8CA6" w14:textId="77777777" w:rsidR="00C22A81" w:rsidRPr="00C22A81" w:rsidRDefault="00C22A81" w:rsidP="00C22A81">
      <w:pPr>
        <w:numPr>
          <w:ilvl w:val="0"/>
          <w:numId w:val="8"/>
        </w:numPr>
        <w:autoSpaceDE w:val="0"/>
        <w:autoSpaceDN w:val="0"/>
        <w:adjustRightInd w:val="0"/>
        <w:spacing w:after="164" w:line="360" w:lineRule="auto"/>
        <w:contextualSpacing/>
        <w:jc w:val="both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uczestniczeniu w spółce, jako wspólnik spółki cywilnej lub spółki osobowej, </w:t>
      </w:r>
    </w:p>
    <w:p w14:paraId="2B52691D" w14:textId="77777777" w:rsidR="00C22A81" w:rsidRPr="00C22A81" w:rsidRDefault="00C22A81" w:rsidP="00C22A81">
      <w:pPr>
        <w:numPr>
          <w:ilvl w:val="0"/>
          <w:numId w:val="8"/>
        </w:numPr>
        <w:autoSpaceDE w:val="0"/>
        <w:autoSpaceDN w:val="0"/>
        <w:adjustRightInd w:val="0"/>
        <w:spacing w:after="164" w:line="360" w:lineRule="auto"/>
        <w:contextualSpacing/>
        <w:jc w:val="both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posiadaniu co najmniej 10 % udziałów lub akcji, </w:t>
      </w:r>
    </w:p>
    <w:p w14:paraId="13975458" w14:textId="77777777" w:rsidR="00C22A81" w:rsidRPr="00C22A81" w:rsidRDefault="00C22A81" w:rsidP="00C22A81">
      <w:pPr>
        <w:numPr>
          <w:ilvl w:val="0"/>
          <w:numId w:val="8"/>
        </w:numPr>
        <w:autoSpaceDE w:val="0"/>
        <w:autoSpaceDN w:val="0"/>
        <w:adjustRightInd w:val="0"/>
        <w:spacing w:after="164" w:line="360" w:lineRule="auto"/>
        <w:contextualSpacing/>
        <w:jc w:val="both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pełnieniu funkcji członka organu nadzorczego lub zarządzającego, prokurenta, pełnomocnika, </w:t>
      </w:r>
    </w:p>
    <w:p w14:paraId="2F8B64C9" w14:textId="77777777" w:rsidR="00C22A81" w:rsidRPr="00C22A81" w:rsidRDefault="00C22A81" w:rsidP="00C22A81">
      <w:pPr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pozostawaniu w związku małżeńskim, w stosunku pokrewieństwa lub powinowactwa w linii prostej, pokrewieństwa drugiego stopnia lub powinowactwa drugiego stopnia w linii bocznej lub w stosunku przysposobienia, opieki lub kurateli. </w:t>
      </w:r>
    </w:p>
    <w:p w14:paraId="11A646AE" w14:textId="77777777" w:rsidR="00C22A81" w:rsidRPr="00C22A81" w:rsidRDefault="00C22A81" w:rsidP="00C22A8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14:paraId="32F24044" w14:textId="77777777" w:rsidR="00C22A81" w:rsidRPr="00C22A81" w:rsidRDefault="00C22A81" w:rsidP="00C22A81">
      <w:pPr>
        <w:autoSpaceDE w:val="0"/>
        <w:autoSpaceDN w:val="0"/>
        <w:adjustRightInd w:val="0"/>
        <w:spacing w:after="0" w:line="360" w:lineRule="auto"/>
        <w:ind w:left="708"/>
        <w:jc w:val="both"/>
        <w:rPr>
          <w:rFonts w:ascii="Arial" w:hAnsi="Arial" w:cs="Arial"/>
          <w:color w:val="000000"/>
          <w:sz w:val="20"/>
          <w:szCs w:val="20"/>
        </w:rPr>
      </w:pPr>
    </w:p>
    <w:p w14:paraId="129831A2" w14:textId="77777777" w:rsidR="00C22A81" w:rsidRPr="00C22A81" w:rsidRDefault="00C22A81" w:rsidP="00C22A81">
      <w:pPr>
        <w:autoSpaceDE w:val="0"/>
        <w:autoSpaceDN w:val="0"/>
        <w:adjustRightInd w:val="0"/>
        <w:spacing w:after="0" w:line="360" w:lineRule="auto"/>
        <w:ind w:left="708"/>
        <w:jc w:val="both"/>
        <w:rPr>
          <w:rFonts w:ascii="Arial" w:hAnsi="Arial" w:cs="Arial"/>
          <w:color w:val="000000"/>
          <w:sz w:val="20"/>
          <w:szCs w:val="20"/>
        </w:rPr>
      </w:pPr>
    </w:p>
    <w:p w14:paraId="73B4C32A" w14:textId="77777777" w:rsidR="00C22A81" w:rsidRPr="00C22A81" w:rsidRDefault="00C22A81" w:rsidP="00C22A81">
      <w:pPr>
        <w:autoSpaceDE w:val="0"/>
        <w:autoSpaceDN w:val="0"/>
        <w:adjustRightInd w:val="0"/>
        <w:spacing w:after="0" w:line="360" w:lineRule="auto"/>
        <w:ind w:left="5664"/>
        <w:jc w:val="both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 xml:space="preserve">…………………………………………… </w:t>
      </w:r>
    </w:p>
    <w:p w14:paraId="78B02A5D" w14:textId="77777777" w:rsidR="00C22A81" w:rsidRPr="00C22A81" w:rsidRDefault="00C22A81" w:rsidP="00C22A81">
      <w:pPr>
        <w:spacing w:after="160" w:line="240" w:lineRule="auto"/>
        <w:ind w:left="6372"/>
        <w:jc w:val="both"/>
        <w:rPr>
          <w:rFonts w:ascii="Arial" w:hAnsi="Arial" w:cs="Arial"/>
          <w:color w:val="000000"/>
          <w:sz w:val="20"/>
          <w:szCs w:val="20"/>
        </w:rPr>
      </w:pPr>
      <w:r w:rsidRPr="00C22A81">
        <w:rPr>
          <w:rFonts w:ascii="Arial" w:hAnsi="Arial" w:cs="Arial"/>
          <w:color w:val="000000"/>
          <w:sz w:val="20"/>
          <w:szCs w:val="20"/>
        </w:rPr>
        <w:t>data i podpis Wykonawcy</w:t>
      </w:r>
    </w:p>
    <w:p w14:paraId="19561D03" w14:textId="77777777" w:rsidR="00C22A81" w:rsidRPr="00C22A81" w:rsidRDefault="00C22A81" w:rsidP="00C22A81">
      <w:pPr>
        <w:spacing w:after="160" w:line="259" w:lineRule="auto"/>
        <w:rPr>
          <w:rFonts w:ascii="Arial" w:hAnsi="Arial" w:cs="Arial"/>
          <w:sz w:val="20"/>
          <w:szCs w:val="20"/>
        </w:rPr>
      </w:pPr>
    </w:p>
    <w:p w14:paraId="17A3ACDF" w14:textId="77777777" w:rsidR="00C22A81" w:rsidRDefault="00C22A81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62C9C6B0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6D62C694" w14:textId="77777777" w:rsidR="000B187C" w:rsidRDefault="000B187C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01691BD2" w14:textId="77777777" w:rsidR="000B187C" w:rsidRDefault="000B187C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385D0B1A" w14:textId="77777777" w:rsidR="000B187C" w:rsidRDefault="000B187C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71D833C3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0E46BA47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05F3D08B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F5496"/>
          <w:sz w:val="20"/>
          <w:szCs w:val="20"/>
        </w:rPr>
      </w:pPr>
      <w:r w:rsidRPr="00C22A81">
        <w:rPr>
          <w:rFonts w:ascii="Arial" w:hAnsi="Arial" w:cs="Arial"/>
          <w:b/>
          <w:bCs/>
          <w:color w:val="2F5496"/>
          <w:sz w:val="20"/>
          <w:szCs w:val="20"/>
        </w:rPr>
        <w:t xml:space="preserve">Załącznik nr </w:t>
      </w:r>
      <w:r>
        <w:rPr>
          <w:rFonts w:ascii="Arial" w:hAnsi="Arial" w:cs="Arial"/>
          <w:b/>
          <w:bCs/>
          <w:color w:val="2F5496"/>
          <w:sz w:val="20"/>
          <w:szCs w:val="20"/>
        </w:rPr>
        <w:t>3</w:t>
      </w:r>
      <w:r w:rsidRPr="00C22A81">
        <w:rPr>
          <w:rFonts w:ascii="Arial" w:hAnsi="Arial" w:cs="Arial"/>
          <w:b/>
          <w:bCs/>
          <w:color w:val="2F5496"/>
          <w:sz w:val="20"/>
          <w:szCs w:val="20"/>
        </w:rPr>
        <w:t xml:space="preserve"> </w:t>
      </w:r>
      <w:r w:rsidRPr="009A3066">
        <w:rPr>
          <w:rFonts w:ascii="Arial" w:hAnsi="Arial" w:cs="Arial"/>
          <w:b/>
          <w:bCs/>
          <w:color w:val="2F5496"/>
          <w:sz w:val="20"/>
          <w:szCs w:val="20"/>
        </w:rPr>
        <w:t>Oświadczenie, o łącznym zaangażowaniu zawodowym Wykonawcy</w:t>
      </w:r>
    </w:p>
    <w:p w14:paraId="75940EC1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F5496"/>
          <w:sz w:val="20"/>
          <w:szCs w:val="20"/>
        </w:rPr>
      </w:pPr>
    </w:p>
    <w:p w14:paraId="4C06ED09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F5496"/>
          <w:sz w:val="20"/>
          <w:szCs w:val="20"/>
        </w:rPr>
      </w:pPr>
    </w:p>
    <w:p w14:paraId="40C053E7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F5496"/>
          <w:sz w:val="20"/>
          <w:szCs w:val="20"/>
        </w:rPr>
      </w:pPr>
    </w:p>
    <w:p w14:paraId="2D5F9265" w14:textId="77777777" w:rsidR="00F40208" w:rsidRPr="00DD521F" w:rsidRDefault="00F40208" w:rsidP="00F40208">
      <w:pPr>
        <w:autoSpaceDE w:val="0"/>
        <w:autoSpaceDN w:val="0"/>
        <w:adjustRightInd w:val="0"/>
        <w:spacing w:after="0" w:line="240" w:lineRule="auto"/>
        <w:ind w:left="5664" w:firstLine="708"/>
        <w:rPr>
          <w:rFonts w:ascii="Arial" w:hAnsi="Arial" w:cs="Arial"/>
          <w:color w:val="000000"/>
          <w:sz w:val="20"/>
          <w:szCs w:val="20"/>
        </w:rPr>
      </w:pPr>
      <w:r w:rsidRPr="00DD521F">
        <w:rPr>
          <w:rFonts w:ascii="Arial" w:hAnsi="Arial" w:cs="Arial"/>
          <w:color w:val="000000"/>
          <w:sz w:val="20"/>
          <w:szCs w:val="20"/>
        </w:rPr>
        <w:t>………………………………..</w:t>
      </w:r>
    </w:p>
    <w:p w14:paraId="467FFF7D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6372"/>
        <w:rPr>
          <w:rFonts w:ascii="Arial" w:hAnsi="Arial" w:cs="Arial"/>
          <w:color w:val="000000"/>
          <w:sz w:val="20"/>
          <w:szCs w:val="20"/>
        </w:rPr>
      </w:pPr>
      <w:r w:rsidRPr="00DD521F">
        <w:rPr>
          <w:rFonts w:ascii="Arial" w:hAnsi="Arial" w:cs="Arial"/>
          <w:color w:val="000000"/>
          <w:sz w:val="20"/>
          <w:szCs w:val="20"/>
        </w:rPr>
        <w:t>Miejscowość i data</w:t>
      </w:r>
    </w:p>
    <w:p w14:paraId="37792D3C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6372"/>
        <w:rPr>
          <w:rFonts w:ascii="Arial" w:hAnsi="Arial" w:cs="Arial"/>
          <w:color w:val="000000"/>
          <w:sz w:val="20"/>
          <w:szCs w:val="20"/>
        </w:rPr>
      </w:pPr>
    </w:p>
    <w:p w14:paraId="3EC933EF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6372"/>
        <w:rPr>
          <w:rFonts w:ascii="Arial" w:hAnsi="Arial" w:cs="Arial"/>
          <w:color w:val="000000"/>
          <w:sz w:val="20"/>
          <w:szCs w:val="20"/>
        </w:rPr>
      </w:pPr>
    </w:p>
    <w:p w14:paraId="47DA2932" w14:textId="77777777" w:rsidR="00F40208" w:rsidRPr="00DD521F" w:rsidRDefault="00F40208" w:rsidP="00F40208">
      <w:pPr>
        <w:autoSpaceDE w:val="0"/>
        <w:autoSpaceDN w:val="0"/>
        <w:adjustRightInd w:val="0"/>
        <w:spacing w:after="0" w:line="240" w:lineRule="auto"/>
        <w:ind w:left="6372"/>
        <w:rPr>
          <w:rFonts w:ascii="Arial" w:hAnsi="Arial" w:cs="Arial"/>
          <w:color w:val="000000"/>
          <w:sz w:val="20"/>
          <w:szCs w:val="20"/>
        </w:rPr>
      </w:pPr>
    </w:p>
    <w:p w14:paraId="176B470C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jc w:val="center"/>
        <w:rPr>
          <w:rStyle w:val="Pogrubienie"/>
        </w:rPr>
      </w:pPr>
      <w:r w:rsidRPr="00DD521F">
        <w:rPr>
          <w:rStyle w:val="Pogrubienie"/>
        </w:rPr>
        <w:t>Oświadczenie</w:t>
      </w:r>
    </w:p>
    <w:p w14:paraId="09914FB6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jc w:val="center"/>
        <w:rPr>
          <w:rStyle w:val="Pogrubienie"/>
        </w:rPr>
      </w:pPr>
    </w:p>
    <w:p w14:paraId="26AB9D02" w14:textId="77777777" w:rsidR="00F40208" w:rsidRPr="00DD521F" w:rsidRDefault="00F40208" w:rsidP="00F40208">
      <w:pPr>
        <w:autoSpaceDE w:val="0"/>
        <w:autoSpaceDN w:val="0"/>
        <w:adjustRightInd w:val="0"/>
        <w:spacing w:after="0" w:line="240" w:lineRule="auto"/>
        <w:jc w:val="center"/>
        <w:rPr>
          <w:rStyle w:val="Pogrubienie"/>
        </w:rPr>
      </w:pPr>
    </w:p>
    <w:p w14:paraId="20B32FCB" w14:textId="77777777" w:rsidR="00F40208" w:rsidRPr="00DD521F" w:rsidRDefault="00F40208" w:rsidP="000B187C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DD521F">
        <w:rPr>
          <w:rFonts w:ascii="Arial" w:hAnsi="Arial" w:cs="Arial"/>
          <w:color w:val="000000"/>
          <w:sz w:val="20"/>
          <w:szCs w:val="20"/>
        </w:rPr>
        <w:t>Nawiązując do zapytania ofertowego z dnia ……………………………………………………………</w:t>
      </w:r>
    </w:p>
    <w:p w14:paraId="153D3EF6" w14:textId="77777777" w:rsidR="00F40208" w:rsidRPr="00DD521F" w:rsidRDefault="00F40208" w:rsidP="000B187C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DD521F">
        <w:rPr>
          <w:rFonts w:ascii="Arial" w:hAnsi="Arial" w:cs="Arial"/>
          <w:color w:val="000000"/>
          <w:sz w:val="20"/>
          <w:szCs w:val="20"/>
        </w:rPr>
        <w:t>ja, niżej podpisany ……………………………………………………………………………………….</w:t>
      </w:r>
    </w:p>
    <w:p w14:paraId="69A53064" w14:textId="77777777" w:rsidR="00F40208" w:rsidRPr="00DD521F" w:rsidRDefault="00F40208" w:rsidP="000B187C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DD521F">
        <w:rPr>
          <w:rFonts w:ascii="Arial" w:hAnsi="Arial" w:cs="Arial"/>
          <w:color w:val="000000"/>
          <w:sz w:val="20"/>
          <w:szCs w:val="20"/>
        </w:rPr>
        <w:t>(imię i nazwisko)</w:t>
      </w:r>
    </w:p>
    <w:p w14:paraId="013E620B" w14:textId="77777777" w:rsidR="00F40208" w:rsidRPr="00DD521F" w:rsidRDefault="00F40208" w:rsidP="000B187C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DD521F">
        <w:rPr>
          <w:rFonts w:ascii="Arial" w:hAnsi="Arial" w:cs="Arial"/>
          <w:color w:val="000000"/>
          <w:sz w:val="20"/>
          <w:szCs w:val="20"/>
        </w:rPr>
        <w:t>oświadczam, że moje łączne zaangażowanie zawodowe w realizację wszystkich projektów finansowanych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DD521F">
        <w:rPr>
          <w:rFonts w:ascii="Arial" w:hAnsi="Arial" w:cs="Arial"/>
          <w:color w:val="000000"/>
          <w:sz w:val="20"/>
          <w:szCs w:val="20"/>
        </w:rPr>
        <w:t>z funduszy strukturalnych i FS oraz działań finansowanych z innych źródeł, w tym środków własnych beneficjenta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DD521F">
        <w:rPr>
          <w:rFonts w:ascii="Arial" w:hAnsi="Arial" w:cs="Arial"/>
          <w:color w:val="000000"/>
          <w:sz w:val="20"/>
          <w:szCs w:val="20"/>
        </w:rPr>
        <w:t>i innych podmiotów, nie będzie przekraczać 276 godzin miesięcznie.</w:t>
      </w:r>
    </w:p>
    <w:p w14:paraId="5144012F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3540" w:firstLine="708"/>
        <w:jc w:val="both"/>
        <w:rPr>
          <w:rFonts w:ascii="Arial" w:hAnsi="Arial" w:cs="Arial"/>
          <w:color w:val="000000"/>
          <w:sz w:val="20"/>
          <w:szCs w:val="20"/>
        </w:rPr>
      </w:pPr>
    </w:p>
    <w:p w14:paraId="38EE42F7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3540" w:firstLine="708"/>
        <w:jc w:val="both"/>
        <w:rPr>
          <w:rFonts w:ascii="Arial" w:hAnsi="Arial" w:cs="Arial"/>
          <w:color w:val="000000"/>
          <w:sz w:val="20"/>
          <w:szCs w:val="20"/>
        </w:rPr>
      </w:pPr>
    </w:p>
    <w:tbl>
      <w:tblPr>
        <w:tblW w:w="94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1E0" w:firstRow="1" w:lastRow="1" w:firstColumn="1" w:lastColumn="1" w:noHBand="0" w:noVBand="0"/>
      </w:tblPr>
      <w:tblGrid>
        <w:gridCol w:w="461"/>
        <w:gridCol w:w="2186"/>
        <w:gridCol w:w="1972"/>
        <w:gridCol w:w="1308"/>
        <w:gridCol w:w="1606"/>
        <w:gridCol w:w="1961"/>
      </w:tblGrid>
      <w:tr w:rsidR="00F40208" w:rsidRPr="00DB64B6" w14:paraId="38B7A649" w14:textId="77777777" w:rsidTr="00FD3D26">
        <w:trPr>
          <w:trHeight w:val="296"/>
          <w:jc w:val="center"/>
        </w:trPr>
        <w:tc>
          <w:tcPr>
            <w:tcW w:w="9494" w:type="dxa"/>
            <w:gridSpan w:val="6"/>
          </w:tcPr>
          <w:p w14:paraId="278BC956" w14:textId="77777777" w:rsidR="00F40208" w:rsidRPr="000B187C" w:rsidRDefault="00F40208" w:rsidP="00FD3D2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Obecne zaangażowanie Wykonawcy w innych projektach</w:t>
            </w:r>
          </w:p>
        </w:tc>
      </w:tr>
      <w:tr w:rsidR="00F40208" w:rsidRPr="00061831" w14:paraId="663DF899" w14:textId="77777777" w:rsidTr="00FD3D26">
        <w:trPr>
          <w:trHeight w:val="860"/>
          <w:jc w:val="center"/>
        </w:trPr>
        <w:tc>
          <w:tcPr>
            <w:tcW w:w="421" w:type="dxa"/>
          </w:tcPr>
          <w:p w14:paraId="78730147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LP</w:t>
            </w:r>
          </w:p>
        </w:tc>
        <w:tc>
          <w:tcPr>
            <w:tcW w:w="2269" w:type="dxa"/>
            <w:shd w:val="clear" w:color="auto" w:fill="auto"/>
          </w:tcPr>
          <w:p w14:paraId="6F04FAEC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Tytuł projektu</w:t>
            </w:r>
          </w:p>
        </w:tc>
        <w:tc>
          <w:tcPr>
            <w:tcW w:w="2025" w:type="dxa"/>
            <w:shd w:val="clear" w:color="auto" w:fill="auto"/>
          </w:tcPr>
          <w:p w14:paraId="2D1B32EF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Instytucja realizująca projekt</w:t>
            </w:r>
          </w:p>
        </w:tc>
        <w:tc>
          <w:tcPr>
            <w:tcW w:w="1327" w:type="dxa"/>
            <w:shd w:val="clear" w:color="auto" w:fill="auto"/>
          </w:tcPr>
          <w:p w14:paraId="077DD6C4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Rola w projekcie</w:t>
            </w:r>
          </w:p>
        </w:tc>
        <w:tc>
          <w:tcPr>
            <w:tcW w:w="1468" w:type="dxa"/>
            <w:shd w:val="clear" w:color="auto" w:fill="auto"/>
            <w:vAlign w:val="center"/>
          </w:tcPr>
          <w:p w14:paraId="01A4CBD0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Wymiar zaangażowania w projekci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A2B9D4A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Okres zaangażowania</w:t>
            </w:r>
          </w:p>
        </w:tc>
      </w:tr>
      <w:tr w:rsidR="00F40208" w:rsidRPr="00767A8D" w14:paraId="644800B0" w14:textId="77777777" w:rsidTr="00FD3D26">
        <w:trPr>
          <w:trHeight w:val="804"/>
          <w:jc w:val="center"/>
        </w:trPr>
        <w:tc>
          <w:tcPr>
            <w:tcW w:w="421" w:type="dxa"/>
          </w:tcPr>
          <w:p w14:paraId="7276ED51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269" w:type="dxa"/>
            <w:shd w:val="clear" w:color="auto" w:fill="auto"/>
          </w:tcPr>
          <w:p w14:paraId="577B3BF4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25" w:type="dxa"/>
            <w:shd w:val="clear" w:color="auto" w:fill="auto"/>
          </w:tcPr>
          <w:p w14:paraId="2DB7DF7A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27" w:type="dxa"/>
            <w:shd w:val="clear" w:color="auto" w:fill="auto"/>
          </w:tcPr>
          <w:p w14:paraId="02050B03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68" w:type="dxa"/>
            <w:shd w:val="clear" w:color="auto" w:fill="auto"/>
            <w:vAlign w:val="center"/>
          </w:tcPr>
          <w:p w14:paraId="168434B4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68E6A339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od (dd/mm/rrrr)</w:t>
            </w:r>
          </w:p>
          <w:p w14:paraId="7310BDA3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do (dd/mm/rrrr)</w:t>
            </w:r>
          </w:p>
        </w:tc>
      </w:tr>
      <w:tr w:rsidR="00F40208" w:rsidRPr="00DB64B6" w14:paraId="1E97E5A4" w14:textId="77777777" w:rsidTr="00FD3D26">
        <w:trPr>
          <w:trHeight w:val="296"/>
          <w:jc w:val="center"/>
        </w:trPr>
        <w:tc>
          <w:tcPr>
            <w:tcW w:w="421" w:type="dxa"/>
          </w:tcPr>
          <w:p w14:paraId="394F3E20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B187C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2269" w:type="dxa"/>
            <w:shd w:val="clear" w:color="auto" w:fill="auto"/>
          </w:tcPr>
          <w:p w14:paraId="300F1177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25" w:type="dxa"/>
            <w:shd w:val="clear" w:color="auto" w:fill="auto"/>
          </w:tcPr>
          <w:p w14:paraId="4D1DD2C7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27" w:type="dxa"/>
            <w:shd w:val="clear" w:color="auto" w:fill="auto"/>
          </w:tcPr>
          <w:p w14:paraId="0C2C0040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68" w:type="dxa"/>
            <w:shd w:val="clear" w:color="auto" w:fill="auto"/>
            <w:vAlign w:val="center"/>
          </w:tcPr>
          <w:p w14:paraId="0F125691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4D8FBECF" w14:textId="77777777" w:rsidR="00F40208" w:rsidRPr="000B187C" w:rsidRDefault="00F40208" w:rsidP="00FD3D2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44518145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4956" w:firstLine="708"/>
        <w:jc w:val="both"/>
        <w:rPr>
          <w:rFonts w:ascii="Arial" w:hAnsi="Arial" w:cs="Arial"/>
          <w:color w:val="000000"/>
          <w:sz w:val="20"/>
          <w:szCs w:val="20"/>
        </w:rPr>
      </w:pPr>
    </w:p>
    <w:p w14:paraId="05D912DB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4956" w:firstLine="708"/>
        <w:jc w:val="both"/>
        <w:rPr>
          <w:rFonts w:ascii="Arial" w:hAnsi="Arial" w:cs="Arial"/>
          <w:color w:val="000000"/>
          <w:sz w:val="20"/>
          <w:szCs w:val="20"/>
        </w:rPr>
      </w:pPr>
    </w:p>
    <w:p w14:paraId="73B5066A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4956" w:firstLine="708"/>
        <w:jc w:val="both"/>
        <w:rPr>
          <w:rFonts w:ascii="Arial" w:hAnsi="Arial" w:cs="Arial"/>
          <w:color w:val="000000"/>
          <w:sz w:val="20"/>
          <w:szCs w:val="20"/>
        </w:rPr>
      </w:pPr>
    </w:p>
    <w:p w14:paraId="02C40CD1" w14:textId="77777777" w:rsidR="00F40208" w:rsidRDefault="00F40208" w:rsidP="00F40208">
      <w:pPr>
        <w:autoSpaceDE w:val="0"/>
        <w:autoSpaceDN w:val="0"/>
        <w:adjustRightInd w:val="0"/>
        <w:spacing w:after="0" w:line="240" w:lineRule="auto"/>
        <w:ind w:left="4956" w:firstLine="708"/>
        <w:jc w:val="both"/>
        <w:rPr>
          <w:rFonts w:ascii="Arial" w:hAnsi="Arial" w:cs="Arial"/>
          <w:color w:val="000000"/>
          <w:sz w:val="20"/>
          <w:szCs w:val="20"/>
        </w:rPr>
      </w:pPr>
    </w:p>
    <w:p w14:paraId="362C6E97" w14:textId="77777777" w:rsidR="00F40208" w:rsidRPr="00DD521F" w:rsidRDefault="00F40208" w:rsidP="00F40208">
      <w:pPr>
        <w:autoSpaceDE w:val="0"/>
        <w:autoSpaceDN w:val="0"/>
        <w:adjustRightInd w:val="0"/>
        <w:spacing w:after="0" w:line="240" w:lineRule="auto"/>
        <w:ind w:left="4956" w:firstLine="708"/>
        <w:jc w:val="both"/>
        <w:rPr>
          <w:rFonts w:ascii="Arial" w:hAnsi="Arial" w:cs="Arial"/>
          <w:color w:val="000000"/>
          <w:sz w:val="20"/>
          <w:szCs w:val="20"/>
        </w:rPr>
      </w:pPr>
      <w:r w:rsidRPr="00DD521F">
        <w:rPr>
          <w:rFonts w:ascii="Arial" w:hAnsi="Arial" w:cs="Arial"/>
          <w:color w:val="000000"/>
          <w:sz w:val="20"/>
          <w:szCs w:val="20"/>
        </w:rPr>
        <w:t>……………………………….</w:t>
      </w:r>
    </w:p>
    <w:p w14:paraId="619B6754" w14:textId="77777777" w:rsidR="00F40208" w:rsidRPr="00DD521F" w:rsidRDefault="00F40208" w:rsidP="00F40208">
      <w:pPr>
        <w:autoSpaceDE w:val="0"/>
        <w:autoSpaceDN w:val="0"/>
        <w:adjustRightInd w:val="0"/>
        <w:spacing w:after="0" w:line="240" w:lineRule="auto"/>
        <w:ind w:left="4956" w:firstLine="708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      </w:t>
      </w:r>
      <w:r w:rsidRPr="00DD521F">
        <w:rPr>
          <w:rFonts w:ascii="Arial" w:hAnsi="Arial" w:cs="Arial"/>
          <w:color w:val="000000"/>
          <w:sz w:val="20"/>
          <w:szCs w:val="20"/>
        </w:rPr>
        <w:t>(podpis Wykonawcy)</w:t>
      </w:r>
    </w:p>
    <w:p w14:paraId="56735DAC" w14:textId="77777777" w:rsidR="00F40208" w:rsidRPr="000B187C" w:rsidRDefault="00F40208" w:rsidP="00C22A81">
      <w:pPr>
        <w:spacing w:after="0"/>
        <w:jc w:val="both"/>
        <w:rPr>
          <w:rFonts w:ascii="Arial" w:hAnsi="Arial" w:cs="Arial"/>
          <w:color w:val="000000"/>
          <w:sz w:val="20"/>
          <w:szCs w:val="20"/>
        </w:rPr>
      </w:pPr>
    </w:p>
    <w:p w14:paraId="11C50CE0" w14:textId="77777777" w:rsidR="00F40208" w:rsidRPr="000B187C" w:rsidRDefault="00F40208" w:rsidP="00C22A81">
      <w:pPr>
        <w:spacing w:after="0"/>
        <w:jc w:val="both"/>
        <w:rPr>
          <w:rFonts w:ascii="Arial" w:hAnsi="Arial" w:cs="Arial"/>
          <w:color w:val="000000"/>
          <w:sz w:val="20"/>
          <w:szCs w:val="20"/>
        </w:rPr>
      </w:pPr>
    </w:p>
    <w:p w14:paraId="4F8BA92B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3BE5AE83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7564B3E6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3356765E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1707B8B6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1E45D950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78AE9891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5D1FEFF4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2D455875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585F8A16" w14:textId="77777777" w:rsidR="00F40208" w:rsidRDefault="00F40208" w:rsidP="00C22A81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sectPr w:rsidR="00F40208" w:rsidSect="008757E1">
      <w:headerReference w:type="default" r:id="rId11"/>
      <w:footerReference w:type="default" r:id="rId12"/>
      <w:pgSz w:w="11906" w:h="16838"/>
      <w:pgMar w:top="1536" w:right="1417" w:bottom="1417" w:left="1417" w:header="708" w:footer="2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414B42" w14:textId="77777777" w:rsidR="009C6EA9" w:rsidRDefault="009C6EA9">
      <w:pPr>
        <w:spacing w:after="0" w:line="240" w:lineRule="auto"/>
      </w:pPr>
      <w:r>
        <w:separator/>
      </w:r>
    </w:p>
  </w:endnote>
  <w:endnote w:type="continuationSeparator" w:id="0">
    <w:p w14:paraId="0E0E196F" w14:textId="77777777" w:rsidR="009C6EA9" w:rsidRDefault="009C6E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00658531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  <w:lang w:val="pl-PL"/>
      </w:rPr>
    </w:sdtEndPr>
    <w:sdtContent>
      <w:p w14:paraId="32658D03" w14:textId="77777777" w:rsidR="001D135D" w:rsidRDefault="001D135D">
        <w:pPr>
          <w:pStyle w:val="Stopka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03444" w:rsidRPr="00703444">
          <w:rPr>
            <w:noProof/>
            <w:lang w:val="pl-PL"/>
          </w:rPr>
          <w:t>8</w:t>
        </w:r>
        <w:r>
          <w:fldChar w:fldCharType="end"/>
        </w:r>
        <w:r>
          <w:rPr>
            <w:lang w:val="pl-PL"/>
          </w:rPr>
          <w:t xml:space="preserve"> | </w:t>
        </w:r>
        <w:r>
          <w:rPr>
            <w:color w:val="808080" w:themeColor="background1" w:themeShade="80"/>
            <w:spacing w:val="60"/>
            <w:lang w:val="pl-PL"/>
          </w:rPr>
          <w:t>Strona</w:t>
        </w:r>
      </w:p>
    </w:sdtContent>
  </w:sdt>
  <w:p w14:paraId="7CDF72F8" w14:textId="77777777" w:rsidR="00F5199D" w:rsidRDefault="009C6EA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27667C" w14:textId="77777777" w:rsidR="009C6EA9" w:rsidRDefault="009C6EA9">
      <w:pPr>
        <w:spacing w:after="0" w:line="240" w:lineRule="auto"/>
      </w:pPr>
      <w:r>
        <w:separator/>
      </w:r>
    </w:p>
  </w:footnote>
  <w:footnote w:type="continuationSeparator" w:id="0">
    <w:p w14:paraId="45060659" w14:textId="77777777" w:rsidR="009C6EA9" w:rsidRDefault="009C6E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1B2D47" w14:textId="77777777" w:rsidR="001D135D" w:rsidRDefault="001D135D" w:rsidP="001D135D">
    <w:pPr>
      <w:pStyle w:val="Nagwek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A2E34"/>
    <w:multiLevelType w:val="multilevel"/>
    <w:tmpl w:val="54FA59F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1B5200"/>
    <w:multiLevelType w:val="hybridMultilevel"/>
    <w:tmpl w:val="310614AE"/>
    <w:lvl w:ilvl="0" w:tplc="04150001">
      <w:start w:val="1"/>
      <w:numFmt w:val="bullet"/>
      <w:lvlText w:val=""/>
      <w:lvlJc w:val="left"/>
      <w:pPr>
        <w:ind w:left="41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121EB6"/>
    <w:multiLevelType w:val="hybridMultilevel"/>
    <w:tmpl w:val="F7B0C120"/>
    <w:lvl w:ilvl="0" w:tplc="5B182C80">
      <w:start w:val="1"/>
      <w:numFmt w:val="decimal"/>
      <w:lvlText w:val="%1."/>
      <w:lvlJc w:val="left"/>
      <w:pPr>
        <w:ind w:left="502" w:hanging="360"/>
      </w:pPr>
      <w:rPr>
        <w:rFonts w:cs="Times New Roman"/>
        <w:b/>
        <w:color w:val="2F5496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E2DEFFD6">
      <w:start w:val="1"/>
      <w:numFmt w:val="lowerLetter"/>
      <w:lvlText w:val="%4)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7050665"/>
    <w:multiLevelType w:val="hybridMultilevel"/>
    <w:tmpl w:val="F2D0DC44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4" w15:restartNumberingAfterBreak="0">
    <w:nsid w:val="08025FBC"/>
    <w:multiLevelType w:val="multilevel"/>
    <w:tmpl w:val="D4A09C7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DD30692"/>
    <w:multiLevelType w:val="hybridMultilevel"/>
    <w:tmpl w:val="81A874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54E4A"/>
    <w:multiLevelType w:val="multilevel"/>
    <w:tmpl w:val="8704375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3931B72"/>
    <w:multiLevelType w:val="hybridMultilevel"/>
    <w:tmpl w:val="ACB89548"/>
    <w:lvl w:ilvl="0" w:tplc="80E0ADA6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812F9D"/>
    <w:multiLevelType w:val="hybridMultilevel"/>
    <w:tmpl w:val="3F889DD4"/>
    <w:lvl w:ilvl="0" w:tplc="F774D1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C926AE"/>
    <w:multiLevelType w:val="hybridMultilevel"/>
    <w:tmpl w:val="066A492A"/>
    <w:lvl w:ilvl="0" w:tplc="5AE438BE">
      <w:start w:val="1"/>
      <w:numFmt w:val="decimal"/>
      <w:lvlText w:val="%1."/>
      <w:lvlJc w:val="left"/>
      <w:pPr>
        <w:ind w:left="705" w:hanging="705"/>
      </w:pPr>
    </w:lvl>
    <w:lvl w:ilvl="1" w:tplc="04150019">
      <w:start w:val="1"/>
      <w:numFmt w:val="lowerLetter"/>
      <w:lvlText w:val="%2."/>
      <w:lvlJc w:val="left"/>
      <w:pPr>
        <w:ind w:left="1156" w:hanging="360"/>
      </w:pPr>
    </w:lvl>
    <w:lvl w:ilvl="2" w:tplc="0415001B">
      <w:start w:val="1"/>
      <w:numFmt w:val="lowerRoman"/>
      <w:lvlText w:val="%3."/>
      <w:lvlJc w:val="right"/>
      <w:pPr>
        <w:ind w:left="1876" w:hanging="180"/>
      </w:pPr>
    </w:lvl>
    <w:lvl w:ilvl="3" w:tplc="0415000F">
      <w:start w:val="1"/>
      <w:numFmt w:val="decimal"/>
      <w:lvlText w:val="%4."/>
      <w:lvlJc w:val="left"/>
      <w:pPr>
        <w:ind w:left="2596" w:hanging="360"/>
      </w:pPr>
    </w:lvl>
    <w:lvl w:ilvl="4" w:tplc="04150019">
      <w:start w:val="1"/>
      <w:numFmt w:val="lowerLetter"/>
      <w:lvlText w:val="%5."/>
      <w:lvlJc w:val="left"/>
      <w:pPr>
        <w:ind w:left="3316" w:hanging="360"/>
      </w:pPr>
    </w:lvl>
    <w:lvl w:ilvl="5" w:tplc="0415001B">
      <w:start w:val="1"/>
      <w:numFmt w:val="lowerRoman"/>
      <w:lvlText w:val="%6."/>
      <w:lvlJc w:val="right"/>
      <w:pPr>
        <w:ind w:left="4036" w:hanging="180"/>
      </w:pPr>
    </w:lvl>
    <w:lvl w:ilvl="6" w:tplc="0415000F">
      <w:start w:val="1"/>
      <w:numFmt w:val="decimal"/>
      <w:lvlText w:val="%7."/>
      <w:lvlJc w:val="left"/>
      <w:pPr>
        <w:ind w:left="4756" w:hanging="360"/>
      </w:pPr>
    </w:lvl>
    <w:lvl w:ilvl="7" w:tplc="04150019">
      <w:start w:val="1"/>
      <w:numFmt w:val="lowerLetter"/>
      <w:lvlText w:val="%8."/>
      <w:lvlJc w:val="left"/>
      <w:pPr>
        <w:ind w:left="5476" w:hanging="360"/>
      </w:pPr>
    </w:lvl>
    <w:lvl w:ilvl="8" w:tplc="0415001B">
      <w:start w:val="1"/>
      <w:numFmt w:val="lowerRoman"/>
      <w:lvlText w:val="%9."/>
      <w:lvlJc w:val="right"/>
      <w:pPr>
        <w:ind w:left="6196" w:hanging="180"/>
      </w:pPr>
    </w:lvl>
  </w:abstractNum>
  <w:abstractNum w:abstractNumId="10" w15:restartNumberingAfterBreak="0">
    <w:nsid w:val="232448E2"/>
    <w:multiLevelType w:val="multilevel"/>
    <w:tmpl w:val="8C90001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364779F"/>
    <w:multiLevelType w:val="hybridMultilevel"/>
    <w:tmpl w:val="218EB8BE"/>
    <w:lvl w:ilvl="0" w:tplc="04150019">
      <w:start w:val="1"/>
      <w:numFmt w:val="lowerLetter"/>
      <w:lvlText w:val="%1."/>
      <w:lvlJc w:val="left"/>
      <w:pPr>
        <w:ind w:left="1068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12" w15:restartNumberingAfterBreak="0">
    <w:nsid w:val="287D7E6F"/>
    <w:multiLevelType w:val="hybridMultilevel"/>
    <w:tmpl w:val="840671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0F4CB5"/>
    <w:multiLevelType w:val="hybridMultilevel"/>
    <w:tmpl w:val="DF52C93A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38844DD8"/>
    <w:multiLevelType w:val="multilevel"/>
    <w:tmpl w:val="42BA551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8997284"/>
    <w:multiLevelType w:val="hybridMultilevel"/>
    <w:tmpl w:val="66ECDEA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80473"/>
    <w:multiLevelType w:val="hybridMultilevel"/>
    <w:tmpl w:val="BFB8A61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464577E5"/>
    <w:multiLevelType w:val="hybridMultilevel"/>
    <w:tmpl w:val="03066322"/>
    <w:lvl w:ilvl="0" w:tplc="906CE546">
      <w:start w:val="1"/>
      <w:numFmt w:val="decimal"/>
      <w:lvlText w:val="%1."/>
      <w:lvlJc w:val="left"/>
      <w:pPr>
        <w:ind w:left="1080" w:hanging="360"/>
      </w:pPr>
      <w:rPr>
        <w:rFonts w:cs="Times New Roman"/>
        <w:b w:val="0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8" w15:restartNumberingAfterBreak="0">
    <w:nsid w:val="4A875081"/>
    <w:multiLevelType w:val="hybridMultilevel"/>
    <w:tmpl w:val="65D2A85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8A4774"/>
    <w:multiLevelType w:val="hybridMultilevel"/>
    <w:tmpl w:val="AC9EB3FA"/>
    <w:lvl w:ilvl="0" w:tplc="F800D5CE">
      <w:start w:val="4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0690552"/>
    <w:multiLevelType w:val="hybridMultilevel"/>
    <w:tmpl w:val="9564AD76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1" w15:restartNumberingAfterBreak="0">
    <w:nsid w:val="54A92014"/>
    <w:multiLevelType w:val="multilevel"/>
    <w:tmpl w:val="8E8C2CC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C0E5F92"/>
    <w:multiLevelType w:val="hybridMultilevel"/>
    <w:tmpl w:val="4B0EE9E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08261A"/>
    <w:multiLevelType w:val="hybridMultilevel"/>
    <w:tmpl w:val="CBD8B9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9345B7"/>
    <w:multiLevelType w:val="hybridMultilevel"/>
    <w:tmpl w:val="4850A7D8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5" w15:restartNumberingAfterBreak="0">
    <w:nsid w:val="6F3F06C6"/>
    <w:multiLevelType w:val="hybridMultilevel"/>
    <w:tmpl w:val="140EC5AE"/>
    <w:lvl w:ilvl="0" w:tplc="61324038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36B103F"/>
    <w:multiLevelType w:val="hybridMultilevel"/>
    <w:tmpl w:val="6940174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B81303"/>
    <w:multiLevelType w:val="multilevel"/>
    <w:tmpl w:val="0790589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5D23BB7"/>
    <w:multiLevelType w:val="hybridMultilevel"/>
    <w:tmpl w:val="4F500290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7885536D"/>
    <w:multiLevelType w:val="multilevel"/>
    <w:tmpl w:val="79729B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FED02E3"/>
    <w:multiLevelType w:val="multilevel"/>
    <w:tmpl w:val="0004D62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2"/>
  </w:num>
  <w:num w:numId="2">
    <w:abstractNumId w:val="19"/>
  </w:num>
  <w:num w:numId="3">
    <w:abstractNumId w:val="7"/>
  </w:num>
  <w:num w:numId="4">
    <w:abstractNumId w:val="12"/>
  </w:num>
  <w:num w:numId="5">
    <w:abstractNumId w:val="1"/>
  </w:num>
  <w:num w:numId="6">
    <w:abstractNumId w:val="5"/>
  </w:num>
  <w:num w:numId="7">
    <w:abstractNumId w:val="13"/>
  </w:num>
  <w:num w:numId="8">
    <w:abstractNumId w:val="28"/>
  </w:num>
  <w:num w:numId="9">
    <w:abstractNumId w:val="26"/>
  </w:num>
  <w:num w:numId="10">
    <w:abstractNumId w:val="29"/>
  </w:num>
  <w:num w:numId="11">
    <w:abstractNumId w:val="6"/>
  </w:num>
  <w:num w:numId="12">
    <w:abstractNumId w:val="14"/>
  </w:num>
  <w:num w:numId="13">
    <w:abstractNumId w:val="21"/>
  </w:num>
  <w:num w:numId="14">
    <w:abstractNumId w:val="10"/>
  </w:num>
  <w:num w:numId="15">
    <w:abstractNumId w:val="27"/>
  </w:num>
  <w:num w:numId="16">
    <w:abstractNumId w:val="4"/>
  </w:num>
  <w:num w:numId="17">
    <w:abstractNumId w:val="0"/>
  </w:num>
  <w:num w:numId="18">
    <w:abstractNumId w:val="30"/>
  </w:num>
  <w:num w:numId="19">
    <w:abstractNumId w:val="23"/>
  </w:num>
  <w:num w:numId="20">
    <w:abstractNumId w:val="25"/>
  </w:num>
  <w:num w:numId="21">
    <w:abstractNumId w:val="15"/>
  </w:num>
  <w:num w:numId="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8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"/>
  </w:num>
  <w:num w:numId="2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4"/>
  </w:num>
  <w:num w:numId="2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1"/>
  </w:num>
  <w:num w:numId="3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1NDEzsrAwMzMzNrBU0lEKTi0uzszPAykwrgUAcr59yCwAAAA="/>
  </w:docVars>
  <w:rsids>
    <w:rsidRoot w:val="008D55E7"/>
    <w:rsid w:val="00021AAC"/>
    <w:rsid w:val="00023E26"/>
    <w:rsid w:val="00036085"/>
    <w:rsid w:val="00042328"/>
    <w:rsid w:val="00082CB2"/>
    <w:rsid w:val="0009063E"/>
    <w:rsid w:val="00094F97"/>
    <w:rsid w:val="000A1755"/>
    <w:rsid w:val="000A7557"/>
    <w:rsid w:val="000B187C"/>
    <w:rsid w:val="000B6AE3"/>
    <w:rsid w:val="000D63ED"/>
    <w:rsid w:val="000E7F7D"/>
    <w:rsid w:val="00117881"/>
    <w:rsid w:val="00124AE0"/>
    <w:rsid w:val="00130C5D"/>
    <w:rsid w:val="00142E74"/>
    <w:rsid w:val="001632CD"/>
    <w:rsid w:val="00165E01"/>
    <w:rsid w:val="00174222"/>
    <w:rsid w:val="00177358"/>
    <w:rsid w:val="001820DE"/>
    <w:rsid w:val="00191E42"/>
    <w:rsid w:val="001A0447"/>
    <w:rsid w:val="001A543B"/>
    <w:rsid w:val="001A56E6"/>
    <w:rsid w:val="001B1FE4"/>
    <w:rsid w:val="001C6E1E"/>
    <w:rsid w:val="001D135D"/>
    <w:rsid w:val="002109F3"/>
    <w:rsid w:val="00223D83"/>
    <w:rsid w:val="00225BA2"/>
    <w:rsid w:val="0023388F"/>
    <w:rsid w:val="00235FFB"/>
    <w:rsid w:val="0023718B"/>
    <w:rsid w:val="0023720C"/>
    <w:rsid w:val="002528BC"/>
    <w:rsid w:val="002B2869"/>
    <w:rsid w:val="002D3805"/>
    <w:rsid w:val="002E1B86"/>
    <w:rsid w:val="002E34A0"/>
    <w:rsid w:val="00311BAF"/>
    <w:rsid w:val="0032274B"/>
    <w:rsid w:val="00335DAD"/>
    <w:rsid w:val="00346CB3"/>
    <w:rsid w:val="00347813"/>
    <w:rsid w:val="0035572C"/>
    <w:rsid w:val="00375393"/>
    <w:rsid w:val="00395D7B"/>
    <w:rsid w:val="003C44F5"/>
    <w:rsid w:val="003D20C4"/>
    <w:rsid w:val="003D609B"/>
    <w:rsid w:val="003E094C"/>
    <w:rsid w:val="003E2BB4"/>
    <w:rsid w:val="003E47A1"/>
    <w:rsid w:val="003F4E89"/>
    <w:rsid w:val="00401394"/>
    <w:rsid w:val="004026BC"/>
    <w:rsid w:val="00404CDC"/>
    <w:rsid w:val="004320B1"/>
    <w:rsid w:val="004326D3"/>
    <w:rsid w:val="00450317"/>
    <w:rsid w:val="00452374"/>
    <w:rsid w:val="00455D90"/>
    <w:rsid w:val="004626A9"/>
    <w:rsid w:val="00481B97"/>
    <w:rsid w:val="0049749B"/>
    <w:rsid w:val="004A4125"/>
    <w:rsid w:val="004C635F"/>
    <w:rsid w:val="004E355C"/>
    <w:rsid w:val="004F4648"/>
    <w:rsid w:val="004F51A8"/>
    <w:rsid w:val="005067C8"/>
    <w:rsid w:val="005379D7"/>
    <w:rsid w:val="0054649D"/>
    <w:rsid w:val="00553819"/>
    <w:rsid w:val="005B5883"/>
    <w:rsid w:val="005B74ED"/>
    <w:rsid w:val="005C72C1"/>
    <w:rsid w:val="005D42D2"/>
    <w:rsid w:val="005F766F"/>
    <w:rsid w:val="0060097B"/>
    <w:rsid w:val="006323DE"/>
    <w:rsid w:val="00665E11"/>
    <w:rsid w:val="00692EE0"/>
    <w:rsid w:val="00693916"/>
    <w:rsid w:val="006A5039"/>
    <w:rsid w:val="006B5D03"/>
    <w:rsid w:val="006B69FB"/>
    <w:rsid w:val="006D3220"/>
    <w:rsid w:val="00703444"/>
    <w:rsid w:val="007040B8"/>
    <w:rsid w:val="007145F0"/>
    <w:rsid w:val="007154C1"/>
    <w:rsid w:val="0079396F"/>
    <w:rsid w:val="007A0126"/>
    <w:rsid w:val="007A3CB3"/>
    <w:rsid w:val="007B14E3"/>
    <w:rsid w:val="007B7DE9"/>
    <w:rsid w:val="007C110B"/>
    <w:rsid w:val="007D40B0"/>
    <w:rsid w:val="00802AD9"/>
    <w:rsid w:val="008471CC"/>
    <w:rsid w:val="00861BEA"/>
    <w:rsid w:val="00872F4E"/>
    <w:rsid w:val="00884B8C"/>
    <w:rsid w:val="008A3D97"/>
    <w:rsid w:val="008C3E79"/>
    <w:rsid w:val="008C7F5E"/>
    <w:rsid w:val="008D55E7"/>
    <w:rsid w:val="008E6302"/>
    <w:rsid w:val="008F0889"/>
    <w:rsid w:val="0090617D"/>
    <w:rsid w:val="00913B93"/>
    <w:rsid w:val="009157BD"/>
    <w:rsid w:val="009221DB"/>
    <w:rsid w:val="00951E04"/>
    <w:rsid w:val="009548F9"/>
    <w:rsid w:val="00970E1C"/>
    <w:rsid w:val="009740CA"/>
    <w:rsid w:val="00984CB7"/>
    <w:rsid w:val="00992167"/>
    <w:rsid w:val="009921B7"/>
    <w:rsid w:val="009A714F"/>
    <w:rsid w:val="009C5BD4"/>
    <w:rsid w:val="009C6EA9"/>
    <w:rsid w:val="009E561E"/>
    <w:rsid w:val="009E6A84"/>
    <w:rsid w:val="00A11CB1"/>
    <w:rsid w:val="00A17A78"/>
    <w:rsid w:val="00A24668"/>
    <w:rsid w:val="00A50AA8"/>
    <w:rsid w:val="00A5148C"/>
    <w:rsid w:val="00A60E11"/>
    <w:rsid w:val="00A8556A"/>
    <w:rsid w:val="00A94000"/>
    <w:rsid w:val="00AF65C0"/>
    <w:rsid w:val="00B03367"/>
    <w:rsid w:val="00B72DC9"/>
    <w:rsid w:val="00B86633"/>
    <w:rsid w:val="00B90240"/>
    <w:rsid w:val="00B976D6"/>
    <w:rsid w:val="00BA6441"/>
    <w:rsid w:val="00BC4C8B"/>
    <w:rsid w:val="00BD4CD2"/>
    <w:rsid w:val="00BD5B16"/>
    <w:rsid w:val="00BE1DD0"/>
    <w:rsid w:val="00BE6B70"/>
    <w:rsid w:val="00C05345"/>
    <w:rsid w:val="00C149F4"/>
    <w:rsid w:val="00C22A81"/>
    <w:rsid w:val="00C4051D"/>
    <w:rsid w:val="00C47FF7"/>
    <w:rsid w:val="00C662C7"/>
    <w:rsid w:val="00C66CFA"/>
    <w:rsid w:val="00C75D19"/>
    <w:rsid w:val="00CD244C"/>
    <w:rsid w:val="00CD2F97"/>
    <w:rsid w:val="00CE123B"/>
    <w:rsid w:val="00CF05E3"/>
    <w:rsid w:val="00CF15E9"/>
    <w:rsid w:val="00D17C29"/>
    <w:rsid w:val="00D2743B"/>
    <w:rsid w:val="00D3225E"/>
    <w:rsid w:val="00D434B8"/>
    <w:rsid w:val="00D54B63"/>
    <w:rsid w:val="00D632FC"/>
    <w:rsid w:val="00D67CA0"/>
    <w:rsid w:val="00D85BCA"/>
    <w:rsid w:val="00D9598F"/>
    <w:rsid w:val="00D97F96"/>
    <w:rsid w:val="00DB5C67"/>
    <w:rsid w:val="00DD5265"/>
    <w:rsid w:val="00DF0B05"/>
    <w:rsid w:val="00E11870"/>
    <w:rsid w:val="00E34456"/>
    <w:rsid w:val="00E37095"/>
    <w:rsid w:val="00E475B2"/>
    <w:rsid w:val="00E66211"/>
    <w:rsid w:val="00E76F85"/>
    <w:rsid w:val="00E86193"/>
    <w:rsid w:val="00EA4495"/>
    <w:rsid w:val="00EB0637"/>
    <w:rsid w:val="00EE7105"/>
    <w:rsid w:val="00EF0457"/>
    <w:rsid w:val="00EF138F"/>
    <w:rsid w:val="00EF7508"/>
    <w:rsid w:val="00F05471"/>
    <w:rsid w:val="00F27393"/>
    <w:rsid w:val="00F33EB1"/>
    <w:rsid w:val="00F34615"/>
    <w:rsid w:val="00F40208"/>
    <w:rsid w:val="00F40A0B"/>
    <w:rsid w:val="00F52D45"/>
    <w:rsid w:val="00F85EBF"/>
    <w:rsid w:val="00FB0CB7"/>
    <w:rsid w:val="00FB546E"/>
    <w:rsid w:val="00FC260B"/>
    <w:rsid w:val="00FC32A6"/>
    <w:rsid w:val="00FC3443"/>
    <w:rsid w:val="00FD30B0"/>
    <w:rsid w:val="00FD542C"/>
    <w:rsid w:val="00FE5FC1"/>
    <w:rsid w:val="00FE7774"/>
    <w:rsid w:val="00FF1962"/>
    <w:rsid w:val="00FF4FBC"/>
    <w:rsid w:val="00FF6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7C4F989"/>
  <w15:docId w15:val="{E77AAEBF-1769-4D4D-AE45-6C6844080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9921B7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rsid w:val="008D55E7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StopkaZnak">
    <w:name w:val="Stopka Znak"/>
    <w:basedOn w:val="Domylnaczcionkaakapitu"/>
    <w:link w:val="Stopka"/>
    <w:uiPriority w:val="99"/>
    <w:rsid w:val="008D55E7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Nagwek">
    <w:name w:val="header"/>
    <w:basedOn w:val="Normalny"/>
    <w:link w:val="NagwekZnak"/>
    <w:uiPriority w:val="99"/>
    <w:unhideWhenUsed/>
    <w:rsid w:val="008D55E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55E7"/>
    <w:rPr>
      <w:rFonts w:ascii="Calibri" w:eastAsia="Calibri" w:hAnsi="Calibri" w:cs="Times New Roman"/>
    </w:rPr>
  </w:style>
  <w:style w:type="character" w:customStyle="1" w:styleId="AkapitzlistZnak">
    <w:name w:val="Akapit z listą Znak"/>
    <w:basedOn w:val="Domylnaczcionkaakapitu"/>
    <w:link w:val="Akapitzlist"/>
    <w:uiPriority w:val="34"/>
    <w:locked/>
    <w:rsid w:val="0023388F"/>
  </w:style>
  <w:style w:type="paragraph" w:styleId="Akapitzlist">
    <w:name w:val="List Paragraph"/>
    <w:basedOn w:val="Normalny"/>
    <w:link w:val="AkapitzlistZnak"/>
    <w:uiPriority w:val="34"/>
    <w:qFormat/>
    <w:rsid w:val="0023388F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E34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E34A0"/>
    <w:rPr>
      <w:rFonts w:ascii="Tahoma" w:eastAsia="Calibri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067C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067C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067C8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067C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067C8"/>
    <w:rPr>
      <w:rFonts w:ascii="Calibri" w:eastAsia="Calibri" w:hAnsi="Calibri" w:cs="Times New Roman"/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F464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F4648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F4648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C22A81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C260B"/>
    <w:rPr>
      <w:color w:val="808080"/>
      <w:shd w:val="clear" w:color="auto" w:fill="E6E6E6"/>
    </w:rPr>
  </w:style>
  <w:style w:type="character" w:styleId="Pogrubienie">
    <w:name w:val="Strong"/>
    <w:basedOn w:val="Domylnaczcionkaakapitu"/>
    <w:uiPriority w:val="22"/>
    <w:qFormat/>
    <w:rsid w:val="00F40208"/>
    <w:rPr>
      <w:b/>
      <w:bCs/>
    </w:rPr>
  </w:style>
  <w:style w:type="table" w:styleId="Tabela-Siatka">
    <w:name w:val="Table Grid"/>
    <w:basedOn w:val="Standardowy"/>
    <w:uiPriority w:val="59"/>
    <w:rsid w:val="00F402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CF15E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2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0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6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07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8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4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7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04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5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4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8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23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5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0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4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2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2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4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0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1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3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6164">
      <w:bodyDiv w:val="1"/>
      <w:marLeft w:val="0"/>
      <w:marRight w:val="0"/>
      <w:marTop w:val="57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56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864946">
              <w:marLeft w:val="0"/>
              <w:marRight w:val="37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649917">
                  <w:marLeft w:val="120"/>
                  <w:marRight w:val="12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94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363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5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mg.p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abrzezinska@nmg.p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brzezinska@nmg.p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8E6DAE-5327-4AE9-AD18-CF23C3980A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1733</Words>
  <Characters>10402</Characters>
  <Application>Microsoft Office Word</Application>
  <DocSecurity>0</DocSecurity>
  <Lines>86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.</Company>
  <LinksUpToDate>false</LinksUpToDate>
  <CharactersWithSpaces>12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hmurska</dc:creator>
  <cp:lastModifiedBy>Brzezińska Aleksandra</cp:lastModifiedBy>
  <cp:revision>8</cp:revision>
  <cp:lastPrinted>2016-11-17T12:21:00Z</cp:lastPrinted>
  <dcterms:created xsi:type="dcterms:W3CDTF">2018-04-18T11:31:00Z</dcterms:created>
  <dcterms:modified xsi:type="dcterms:W3CDTF">2018-04-19T09:36:00Z</dcterms:modified>
</cp:coreProperties>
</file>